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456E9FCA" w14:textId="2A90CE7D" w:rsidR="0066291B"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16836208" w:history="1">
            <w:r w:rsidRPr="003C433D">
              <w:rPr>
                <w:rStyle w:val="Hyperlink"/>
                <w:noProof/>
              </w:rPr>
              <w:t>Introduction</w:t>
            </w:r>
            <w:r>
              <w:rPr>
                <w:noProof/>
                <w:webHidden/>
              </w:rPr>
              <w:tab/>
            </w:r>
            <w:r>
              <w:rPr>
                <w:noProof/>
                <w:webHidden/>
              </w:rPr>
              <w:fldChar w:fldCharType="begin"/>
            </w:r>
            <w:r>
              <w:rPr>
                <w:noProof/>
                <w:webHidden/>
              </w:rPr>
              <w:instrText xml:space="preserve"> PAGEREF _Toc116836208 \h </w:instrText>
            </w:r>
            <w:r>
              <w:rPr>
                <w:noProof/>
                <w:webHidden/>
              </w:rPr>
            </w:r>
            <w:r>
              <w:rPr>
                <w:noProof/>
                <w:webHidden/>
              </w:rPr>
              <w:fldChar w:fldCharType="separate"/>
            </w:r>
            <w:r>
              <w:rPr>
                <w:noProof/>
                <w:webHidden/>
              </w:rPr>
              <w:t>2</w:t>
            </w:r>
            <w:r>
              <w:rPr>
                <w:noProof/>
                <w:webHidden/>
              </w:rPr>
              <w:fldChar w:fldCharType="end"/>
            </w:r>
          </w:hyperlink>
        </w:p>
        <w:p w14:paraId="3FF4EC90" w14:textId="23B33801" w:rsidR="0066291B" w:rsidRDefault="00000000">
          <w:pPr>
            <w:pStyle w:val="TOC1"/>
            <w:rPr>
              <w:rFonts w:asciiTheme="minorHAnsi" w:eastAsiaTheme="minorEastAsia" w:hAnsiTheme="minorHAnsi"/>
              <w:noProof/>
              <w:sz w:val="22"/>
              <w:szCs w:val="22"/>
              <w:lang w:val="en-GB" w:eastAsia="en-GB"/>
            </w:rPr>
          </w:pPr>
          <w:hyperlink w:anchor="_Toc116836209" w:history="1">
            <w:r w:rsidR="0066291B" w:rsidRPr="003C433D">
              <w:rPr>
                <w:rStyle w:val="Hyperlink"/>
                <w:noProof/>
              </w:rPr>
              <w:t>Aims</w:t>
            </w:r>
            <w:r w:rsidR="0066291B">
              <w:rPr>
                <w:noProof/>
                <w:webHidden/>
              </w:rPr>
              <w:tab/>
            </w:r>
            <w:r w:rsidR="0066291B">
              <w:rPr>
                <w:noProof/>
                <w:webHidden/>
              </w:rPr>
              <w:fldChar w:fldCharType="begin"/>
            </w:r>
            <w:r w:rsidR="0066291B">
              <w:rPr>
                <w:noProof/>
                <w:webHidden/>
              </w:rPr>
              <w:instrText xml:space="preserve"> PAGEREF _Toc116836209 \h </w:instrText>
            </w:r>
            <w:r w:rsidR="0066291B">
              <w:rPr>
                <w:noProof/>
                <w:webHidden/>
              </w:rPr>
            </w:r>
            <w:r w:rsidR="0066291B">
              <w:rPr>
                <w:noProof/>
                <w:webHidden/>
              </w:rPr>
              <w:fldChar w:fldCharType="separate"/>
            </w:r>
            <w:r w:rsidR="0066291B">
              <w:rPr>
                <w:noProof/>
                <w:webHidden/>
              </w:rPr>
              <w:t>5</w:t>
            </w:r>
            <w:r w:rsidR="0066291B">
              <w:rPr>
                <w:noProof/>
                <w:webHidden/>
              </w:rPr>
              <w:fldChar w:fldCharType="end"/>
            </w:r>
          </w:hyperlink>
        </w:p>
        <w:p w14:paraId="32242488" w14:textId="1CD93731" w:rsidR="0066291B" w:rsidRDefault="00000000">
          <w:pPr>
            <w:pStyle w:val="TOC1"/>
            <w:rPr>
              <w:rFonts w:asciiTheme="minorHAnsi" w:eastAsiaTheme="minorEastAsia" w:hAnsiTheme="minorHAnsi"/>
              <w:noProof/>
              <w:sz w:val="22"/>
              <w:szCs w:val="22"/>
              <w:lang w:val="en-GB" w:eastAsia="en-GB"/>
            </w:rPr>
          </w:pPr>
          <w:hyperlink w:anchor="_Toc116836210" w:history="1">
            <w:r w:rsidR="0066291B" w:rsidRPr="003C433D">
              <w:rPr>
                <w:rStyle w:val="Hyperlink"/>
                <w:noProof/>
              </w:rPr>
              <w:t>Objectives</w:t>
            </w:r>
            <w:r w:rsidR="0066291B">
              <w:rPr>
                <w:noProof/>
                <w:webHidden/>
              </w:rPr>
              <w:tab/>
            </w:r>
            <w:r w:rsidR="0066291B">
              <w:rPr>
                <w:noProof/>
                <w:webHidden/>
              </w:rPr>
              <w:fldChar w:fldCharType="begin"/>
            </w:r>
            <w:r w:rsidR="0066291B">
              <w:rPr>
                <w:noProof/>
                <w:webHidden/>
              </w:rPr>
              <w:instrText xml:space="preserve"> PAGEREF _Toc116836210 \h </w:instrText>
            </w:r>
            <w:r w:rsidR="0066291B">
              <w:rPr>
                <w:noProof/>
                <w:webHidden/>
              </w:rPr>
            </w:r>
            <w:r w:rsidR="0066291B">
              <w:rPr>
                <w:noProof/>
                <w:webHidden/>
              </w:rPr>
              <w:fldChar w:fldCharType="separate"/>
            </w:r>
            <w:r w:rsidR="0066291B">
              <w:rPr>
                <w:noProof/>
                <w:webHidden/>
              </w:rPr>
              <w:t>5</w:t>
            </w:r>
            <w:r w:rsidR="0066291B">
              <w:rPr>
                <w:noProof/>
                <w:webHidden/>
              </w:rPr>
              <w:fldChar w:fldCharType="end"/>
            </w:r>
          </w:hyperlink>
        </w:p>
        <w:p w14:paraId="2F9A558A" w14:textId="6C14C370" w:rsidR="0066291B" w:rsidRDefault="00000000">
          <w:pPr>
            <w:pStyle w:val="TOC1"/>
            <w:rPr>
              <w:rFonts w:asciiTheme="minorHAnsi" w:eastAsiaTheme="minorEastAsia" w:hAnsiTheme="minorHAnsi"/>
              <w:noProof/>
              <w:sz w:val="22"/>
              <w:szCs w:val="22"/>
              <w:lang w:val="en-GB" w:eastAsia="en-GB"/>
            </w:rPr>
          </w:pPr>
          <w:hyperlink w:anchor="_Toc116836211" w:history="1">
            <w:r w:rsidR="0066291B" w:rsidRPr="003C433D">
              <w:rPr>
                <w:rStyle w:val="Hyperlink"/>
                <w:noProof/>
              </w:rPr>
              <w:t>Tasks and Deliverables</w:t>
            </w:r>
            <w:r w:rsidR="0066291B">
              <w:rPr>
                <w:noProof/>
                <w:webHidden/>
              </w:rPr>
              <w:tab/>
            </w:r>
            <w:r w:rsidR="0066291B">
              <w:rPr>
                <w:noProof/>
                <w:webHidden/>
              </w:rPr>
              <w:fldChar w:fldCharType="begin"/>
            </w:r>
            <w:r w:rsidR="0066291B">
              <w:rPr>
                <w:noProof/>
                <w:webHidden/>
              </w:rPr>
              <w:instrText xml:space="preserve"> PAGEREF _Toc116836211 \h </w:instrText>
            </w:r>
            <w:r w:rsidR="0066291B">
              <w:rPr>
                <w:noProof/>
                <w:webHidden/>
              </w:rPr>
            </w:r>
            <w:r w:rsidR="0066291B">
              <w:rPr>
                <w:noProof/>
                <w:webHidden/>
              </w:rPr>
              <w:fldChar w:fldCharType="separate"/>
            </w:r>
            <w:r w:rsidR="0066291B">
              <w:rPr>
                <w:noProof/>
                <w:webHidden/>
              </w:rPr>
              <w:t>6</w:t>
            </w:r>
            <w:r w:rsidR="0066291B">
              <w:rPr>
                <w:noProof/>
                <w:webHidden/>
              </w:rPr>
              <w:fldChar w:fldCharType="end"/>
            </w:r>
          </w:hyperlink>
        </w:p>
        <w:p w14:paraId="4ED06AB2" w14:textId="40A783FB"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12" w:history="1">
            <w:r w:rsidR="0066291B" w:rsidRPr="003C433D">
              <w:rPr>
                <w:rStyle w:val="Hyperlink"/>
                <w:noProof/>
              </w:rPr>
              <w:t>Project Milestones</w:t>
            </w:r>
            <w:r w:rsidR="0066291B">
              <w:rPr>
                <w:noProof/>
                <w:webHidden/>
              </w:rPr>
              <w:tab/>
            </w:r>
            <w:r w:rsidR="0066291B">
              <w:rPr>
                <w:noProof/>
                <w:webHidden/>
              </w:rPr>
              <w:fldChar w:fldCharType="begin"/>
            </w:r>
            <w:r w:rsidR="0066291B">
              <w:rPr>
                <w:noProof/>
                <w:webHidden/>
              </w:rPr>
              <w:instrText xml:space="preserve"> PAGEREF _Toc116836212 \h </w:instrText>
            </w:r>
            <w:r w:rsidR="0066291B">
              <w:rPr>
                <w:noProof/>
                <w:webHidden/>
              </w:rPr>
            </w:r>
            <w:r w:rsidR="0066291B">
              <w:rPr>
                <w:noProof/>
                <w:webHidden/>
              </w:rPr>
              <w:fldChar w:fldCharType="separate"/>
            </w:r>
            <w:r w:rsidR="0066291B">
              <w:rPr>
                <w:noProof/>
                <w:webHidden/>
              </w:rPr>
              <w:t>6</w:t>
            </w:r>
            <w:r w:rsidR="0066291B">
              <w:rPr>
                <w:noProof/>
                <w:webHidden/>
              </w:rPr>
              <w:fldChar w:fldCharType="end"/>
            </w:r>
          </w:hyperlink>
        </w:p>
        <w:p w14:paraId="2C9A0728" w14:textId="7378D633"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13" w:history="1">
            <w:r w:rsidR="0066291B" w:rsidRPr="003C433D">
              <w:rPr>
                <w:rStyle w:val="Hyperlink"/>
                <w:noProof/>
              </w:rPr>
              <w:t>Scope</w:t>
            </w:r>
            <w:r w:rsidR="0066291B">
              <w:rPr>
                <w:noProof/>
                <w:webHidden/>
              </w:rPr>
              <w:tab/>
            </w:r>
            <w:r w:rsidR="0066291B">
              <w:rPr>
                <w:noProof/>
                <w:webHidden/>
              </w:rPr>
              <w:fldChar w:fldCharType="begin"/>
            </w:r>
            <w:r w:rsidR="0066291B">
              <w:rPr>
                <w:noProof/>
                <w:webHidden/>
              </w:rPr>
              <w:instrText xml:space="preserve"> PAGEREF _Toc116836213 \h </w:instrText>
            </w:r>
            <w:r w:rsidR="0066291B">
              <w:rPr>
                <w:noProof/>
                <w:webHidden/>
              </w:rPr>
            </w:r>
            <w:r w:rsidR="0066291B">
              <w:rPr>
                <w:noProof/>
                <w:webHidden/>
              </w:rPr>
              <w:fldChar w:fldCharType="separate"/>
            </w:r>
            <w:r w:rsidR="0066291B">
              <w:rPr>
                <w:noProof/>
                <w:webHidden/>
              </w:rPr>
              <w:t>6</w:t>
            </w:r>
            <w:r w:rsidR="0066291B">
              <w:rPr>
                <w:noProof/>
                <w:webHidden/>
              </w:rPr>
              <w:fldChar w:fldCharType="end"/>
            </w:r>
          </w:hyperlink>
        </w:p>
        <w:p w14:paraId="2C1150DD" w14:textId="273C1FF8"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14" w:history="1">
            <w:r w:rsidR="0066291B" w:rsidRPr="003C433D">
              <w:rPr>
                <w:rStyle w:val="Hyperlink"/>
                <w:noProof/>
              </w:rPr>
              <w:t>Project Outcome</w:t>
            </w:r>
            <w:r w:rsidR="0066291B">
              <w:rPr>
                <w:noProof/>
                <w:webHidden/>
              </w:rPr>
              <w:tab/>
            </w:r>
            <w:r w:rsidR="0066291B">
              <w:rPr>
                <w:noProof/>
                <w:webHidden/>
              </w:rPr>
              <w:fldChar w:fldCharType="begin"/>
            </w:r>
            <w:r w:rsidR="0066291B">
              <w:rPr>
                <w:noProof/>
                <w:webHidden/>
              </w:rPr>
              <w:instrText xml:space="preserve"> PAGEREF _Toc116836214 \h </w:instrText>
            </w:r>
            <w:r w:rsidR="0066291B">
              <w:rPr>
                <w:noProof/>
                <w:webHidden/>
              </w:rPr>
            </w:r>
            <w:r w:rsidR="0066291B">
              <w:rPr>
                <w:noProof/>
                <w:webHidden/>
              </w:rPr>
              <w:fldChar w:fldCharType="separate"/>
            </w:r>
            <w:r w:rsidR="0066291B">
              <w:rPr>
                <w:noProof/>
                <w:webHidden/>
              </w:rPr>
              <w:t>6</w:t>
            </w:r>
            <w:r w:rsidR="0066291B">
              <w:rPr>
                <w:noProof/>
                <w:webHidden/>
              </w:rPr>
              <w:fldChar w:fldCharType="end"/>
            </w:r>
          </w:hyperlink>
        </w:p>
        <w:p w14:paraId="2F580521" w14:textId="33C0C8C8"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15" w:history="1">
            <w:r w:rsidR="0066291B" w:rsidRPr="003C433D">
              <w:rPr>
                <w:rStyle w:val="Hyperlink"/>
                <w:noProof/>
              </w:rPr>
              <w:t>Project Tasks</w:t>
            </w:r>
            <w:r w:rsidR="0066291B">
              <w:rPr>
                <w:noProof/>
                <w:webHidden/>
              </w:rPr>
              <w:tab/>
            </w:r>
            <w:r w:rsidR="0066291B">
              <w:rPr>
                <w:noProof/>
                <w:webHidden/>
              </w:rPr>
              <w:fldChar w:fldCharType="begin"/>
            </w:r>
            <w:r w:rsidR="0066291B">
              <w:rPr>
                <w:noProof/>
                <w:webHidden/>
              </w:rPr>
              <w:instrText xml:space="preserve"> PAGEREF _Toc116836215 \h </w:instrText>
            </w:r>
            <w:r w:rsidR="0066291B">
              <w:rPr>
                <w:noProof/>
                <w:webHidden/>
              </w:rPr>
            </w:r>
            <w:r w:rsidR="0066291B">
              <w:rPr>
                <w:noProof/>
                <w:webHidden/>
              </w:rPr>
              <w:fldChar w:fldCharType="separate"/>
            </w:r>
            <w:r w:rsidR="0066291B">
              <w:rPr>
                <w:noProof/>
                <w:webHidden/>
              </w:rPr>
              <w:t>7</w:t>
            </w:r>
            <w:r w:rsidR="0066291B">
              <w:rPr>
                <w:noProof/>
                <w:webHidden/>
              </w:rPr>
              <w:fldChar w:fldCharType="end"/>
            </w:r>
          </w:hyperlink>
        </w:p>
        <w:p w14:paraId="5EC98A78" w14:textId="2F6D9E79"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16" w:history="1">
            <w:r w:rsidR="0066291B" w:rsidRPr="003C433D">
              <w:rPr>
                <w:rStyle w:val="Hyperlink"/>
                <w:noProof/>
              </w:rPr>
              <w:t>Research and Planning</w:t>
            </w:r>
            <w:r w:rsidR="0066291B">
              <w:rPr>
                <w:noProof/>
                <w:webHidden/>
              </w:rPr>
              <w:tab/>
            </w:r>
            <w:r w:rsidR="0066291B">
              <w:rPr>
                <w:noProof/>
                <w:webHidden/>
              </w:rPr>
              <w:fldChar w:fldCharType="begin"/>
            </w:r>
            <w:r w:rsidR="0066291B">
              <w:rPr>
                <w:noProof/>
                <w:webHidden/>
              </w:rPr>
              <w:instrText xml:space="preserve"> PAGEREF _Toc116836216 \h </w:instrText>
            </w:r>
            <w:r w:rsidR="0066291B">
              <w:rPr>
                <w:noProof/>
                <w:webHidden/>
              </w:rPr>
            </w:r>
            <w:r w:rsidR="0066291B">
              <w:rPr>
                <w:noProof/>
                <w:webHidden/>
              </w:rPr>
              <w:fldChar w:fldCharType="separate"/>
            </w:r>
            <w:r w:rsidR="0066291B">
              <w:rPr>
                <w:noProof/>
                <w:webHidden/>
              </w:rPr>
              <w:t>7</w:t>
            </w:r>
            <w:r w:rsidR="0066291B">
              <w:rPr>
                <w:noProof/>
                <w:webHidden/>
              </w:rPr>
              <w:fldChar w:fldCharType="end"/>
            </w:r>
          </w:hyperlink>
        </w:p>
        <w:p w14:paraId="74D2025F" w14:textId="15A4B463"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17" w:history="1">
            <w:r w:rsidR="0066291B" w:rsidRPr="003C433D">
              <w:rPr>
                <w:rStyle w:val="Hyperlink"/>
                <w:noProof/>
              </w:rPr>
              <w:t>Implementation</w:t>
            </w:r>
            <w:r w:rsidR="0066291B">
              <w:rPr>
                <w:noProof/>
                <w:webHidden/>
              </w:rPr>
              <w:tab/>
            </w:r>
            <w:r w:rsidR="0066291B">
              <w:rPr>
                <w:noProof/>
                <w:webHidden/>
              </w:rPr>
              <w:fldChar w:fldCharType="begin"/>
            </w:r>
            <w:r w:rsidR="0066291B">
              <w:rPr>
                <w:noProof/>
                <w:webHidden/>
              </w:rPr>
              <w:instrText xml:space="preserve"> PAGEREF _Toc116836217 \h </w:instrText>
            </w:r>
            <w:r w:rsidR="0066291B">
              <w:rPr>
                <w:noProof/>
                <w:webHidden/>
              </w:rPr>
            </w:r>
            <w:r w:rsidR="0066291B">
              <w:rPr>
                <w:noProof/>
                <w:webHidden/>
              </w:rPr>
              <w:fldChar w:fldCharType="separate"/>
            </w:r>
            <w:r w:rsidR="0066291B">
              <w:rPr>
                <w:noProof/>
                <w:webHidden/>
              </w:rPr>
              <w:t>7</w:t>
            </w:r>
            <w:r w:rsidR="0066291B">
              <w:rPr>
                <w:noProof/>
                <w:webHidden/>
              </w:rPr>
              <w:fldChar w:fldCharType="end"/>
            </w:r>
          </w:hyperlink>
        </w:p>
        <w:p w14:paraId="37B1DC1E" w14:textId="20F821D0"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18" w:history="1">
            <w:r w:rsidR="0066291B" w:rsidRPr="003C433D">
              <w:rPr>
                <w:rStyle w:val="Hyperlink"/>
                <w:noProof/>
              </w:rPr>
              <w:t>Testing</w:t>
            </w:r>
            <w:r w:rsidR="0066291B">
              <w:rPr>
                <w:noProof/>
                <w:webHidden/>
              </w:rPr>
              <w:tab/>
            </w:r>
            <w:r w:rsidR="0066291B">
              <w:rPr>
                <w:noProof/>
                <w:webHidden/>
              </w:rPr>
              <w:fldChar w:fldCharType="begin"/>
            </w:r>
            <w:r w:rsidR="0066291B">
              <w:rPr>
                <w:noProof/>
                <w:webHidden/>
              </w:rPr>
              <w:instrText xml:space="preserve"> PAGEREF _Toc116836218 \h </w:instrText>
            </w:r>
            <w:r w:rsidR="0066291B">
              <w:rPr>
                <w:noProof/>
                <w:webHidden/>
              </w:rPr>
            </w:r>
            <w:r w:rsidR="0066291B">
              <w:rPr>
                <w:noProof/>
                <w:webHidden/>
              </w:rPr>
              <w:fldChar w:fldCharType="separate"/>
            </w:r>
            <w:r w:rsidR="0066291B">
              <w:rPr>
                <w:noProof/>
                <w:webHidden/>
              </w:rPr>
              <w:t>7</w:t>
            </w:r>
            <w:r w:rsidR="0066291B">
              <w:rPr>
                <w:noProof/>
                <w:webHidden/>
              </w:rPr>
              <w:fldChar w:fldCharType="end"/>
            </w:r>
          </w:hyperlink>
        </w:p>
        <w:p w14:paraId="3D562A10" w14:textId="0F59E52B"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19" w:history="1">
            <w:r w:rsidR="0066291B" w:rsidRPr="003C433D">
              <w:rPr>
                <w:rStyle w:val="Hyperlink"/>
                <w:noProof/>
              </w:rPr>
              <w:t>Ethics</w:t>
            </w:r>
            <w:r w:rsidR="0066291B">
              <w:rPr>
                <w:noProof/>
                <w:webHidden/>
              </w:rPr>
              <w:tab/>
            </w:r>
            <w:r w:rsidR="0066291B">
              <w:rPr>
                <w:noProof/>
                <w:webHidden/>
              </w:rPr>
              <w:fldChar w:fldCharType="begin"/>
            </w:r>
            <w:r w:rsidR="0066291B">
              <w:rPr>
                <w:noProof/>
                <w:webHidden/>
              </w:rPr>
              <w:instrText xml:space="preserve"> PAGEREF _Toc116836219 \h </w:instrText>
            </w:r>
            <w:r w:rsidR="0066291B">
              <w:rPr>
                <w:noProof/>
                <w:webHidden/>
              </w:rPr>
            </w:r>
            <w:r w:rsidR="0066291B">
              <w:rPr>
                <w:noProof/>
                <w:webHidden/>
              </w:rPr>
              <w:fldChar w:fldCharType="separate"/>
            </w:r>
            <w:r w:rsidR="0066291B">
              <w:rPr>
                <w:noProof/>
                <w:webHidden/>
              </w:rPr>
              <w:t>8</w:t>
            </w:r>
            <w:r w:rsidR="0066291B">
              <w:rPr>
                <w:noProof/>
                <w:webHidden/>
              </w:rPr>
              <w:fldChar w:fldCharType="end"/>
            </w:r>
          </w:hyperlink>
        </w:p>
        <w:p w14:paraId="2D988660" w14:textId="5CA6E8AC"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20" w:history="1">
            <w:r w:rsidR="0066291B" w:rsidRPr="003C433D">
              <w:rPr>
                <w:rStyle w:val="Hyperlink"/>
                <w:noProof/>
              </w:rPr>
              <w:t>Documentation</w:t>
            </w:r>
            <w:r w:rsidR="0066291B">
              <w:rPr>
                <w:noProof/>
                <w:webHidden/>
              </w:rPr>
              <w:tab/>
            </w:r>
            <w:r w:rsidR="0066291B">
              <w:rPr>
                <w:noProof/>
                <w:webHidden/>
              </w:rPr>
              <w:fldChar w:fldCharType="begin"/>
            </w:r>
            <w:r w:rsidR="0066291B">
              <w:rPr>
                <w:noProof/>
                <w:webHidden/>
              </w:rPr>
              <w:instrText xml:space="preserve"> PAGEREF _Toc116836220 \h </w:instrText>
            </w:r>
            <w:r w:rsidR="0066291B">
              <w:rPr>
                <w:noProof/>
                <w:webHidden/>
              </w:rPr>
            </w:r>
            <w:r w:rsidR="0066291B">
              <w:rPr>
                <w:noProof/>
                <w:webHidden/>
              </w:rPr>
              <w:fldChar w:fldCharType="separate"/>
            </w:r>
            <w:r w:rsidR="0066291B">
              <w:rPr>
                <w:noProof/>
                <w:webHidden/>
              </w:rPr>
              <w:t>8</w:t>
            </w:r>
            <w:r w:rsidR="0066291B">
              <w:rPr>
                <w:noProof/>
                <w:webHidden/>
              </w:rPr>
              <w:fldChar w:fldCharType="end"/>
            </w:r>
          </w:hyperlink>
        </w:p>
        <w:p w14:paraId="4F67CD31" w14:textId="3CD25C36" w:rsidR="0066291B" w:rsidRDefault="00000000">
          <w:pPr>
            <w:pStyle w:val="TOC1"/>
            <w:rPr>
              <w:rFonts w:asciiTheme="minorHAnsi" w:eastAsiaTheme="minorEastAsia" w:hAnsiTheme="minorHAnsi"/>
              <w:noProof/>
              <w:sz w:val="22"/>
              <w:szCs w:val="22"/>
              <w:lang w:val="en-GB" w:eastAsia="en-GB"/>
            </w:rPr>
          </w:pPr>
          <w:hyperlink w:anchor="_Toc116836221" w:history="1">
            <w:r w:rsidR="0066291B" w:rsidRPr="003C433D">
              <w:rPr>
                <w:rStyle w:val="Hyperlink"/>
                <w:noProof/>
              </w:rPr>
              <w:t>Gantt Chart</w:t>
            </w:r>
            <w:r w:rsidR="0066291B">
              <w:rPr>
                <w:noProof/>
                <w:webHidden/>
              </w:rPr>
              <w:tab/>
            </w:r>
            <w:r w:rsidR="0066291B">
              <w:rPr>
                <w:noProof/>
                <w:webHidden/>
              </w:rPr>
              <w:fldChar w:fldCharType="begin"/>
            </w:r>
            <w:r w:rsidR="0066291B">
              <w:rPr>
                <w:noProof/>
                <w:webHidden/>
              </w:rPr>
              <w:instrText xml:space="preserve"> PAGEREF _Toc116836221 \h </w:instrText>
            </w:r>
            <w:r w:rsidR="0066291B">
              <w:rPr>
                <w:noProof/>
                <w:webHidden/>
              </w:rPr>
            </w:r>
            <w:r w:rsidR="0066291B">
              <w:rPr>
                <w:noProof/>
                <w:webHidden/>
              </w:rPr>
              <w:fldChar w:fldCharType="separate"/>
            </w:r>
            <w:r w:rsidR="0066291B">
              <w:rPr>
                <w:noProof/>
                <w:webHidden/>
              </w:rPr>
              <w:t>9</w:t>
            </w:r>
            <w:r w:rsidR="0066291B">
              <w:rPr>
                <w:noProof/>
                <w:webHidden/>
              </w:rPr>
              <w:fldChar w:fldCharType="end"/>
            </w:r>
          </w:hyperlink>
        </w:p>
        <w:p w14:paraId="5C37B31B" w14:textId="3B8699FB" w:rsidR="0066291B" w:rsidRDefault="00000000">
          <w:pPr>
            <w:pStyle w:val="TOC1"/>
            <w:rPr>
              <w:rFonts w:asciiTheme="minorHAnsi" w:eastAsiaTheme="minorEastAsia" w:hAnsiTheme="minorHAnsi"/>
              <w:noProof/>
              <w:sz w:val="22"/>
              <w:szCs w:val="22"/>
              <w:lang w:val="en-GB" w:eastAsia="en-GB"/>
            </w:rPr>
          </w:pPr>
          <w:hyperlink w:anchor="_Toc116836222" w:history="1">
            <w:r w:rsidR="0066291B" w:rsidRPr="003C433D">
              <w:rPr>
                <w:rStyle w:val="Hyperlink"/>
                <w:noProof/>
              </w:rPr>
              <w:t>Resources</w:t>
            </w:r>
            <w:r w:rsidR="0066291B">
              <w:rPr>
                <w:noProof/>
                <w:webHidden/>
              </w:rPr>
              <w:tab/>
            </w:r>
            <w:r w:rsidR="0066291B">
              <w:rPr>
                <w:noProof/>
                <w:webHidden/>
              </w:rPr>
              <w:fldChar w:fldCharType="begin"/>
            </w:r>
            <w:r w:rsidR="0066291B">
              <w:rPr>
                <w:noProof/>
                <w:webHidden/>
              </w:rPr>
              <w:instrText xml:space="preserve"> PAGEREF _Toc116836222 \h </w:instrText>
            </w:r>
            <w:r w:rsidR="0066291B">
              <w:rPr>
                <w:noProof/>
                <w:webHidden/>
              </w:rPr>
            </w:r>
            <w:r w:rsidR="0066291B">
              <w:rPr>
                <w:noProof/>
                <w:webHidden/>
              </w:rPr>
              <w:fldChar w:fldCharType="separate"/>
            </w:r>
            <w:r w:rsidR="0066291B">
              <w:rPr>
                <w:noProof/>
                <w:webHidden/>
              </w:rPr>
              <w:t>10</w:t>
            </w:r>
            <w:r w:rsidR="0066291B">
              <w:rPr>
                <w:noProof/>
                <w:webHidden/>
              </w:rPr>
              <w:fldChar w:fldCharType="end"/>
            </w:r>
          </w:hyperlink>
        </w:p>
        <w:p w14:paraId="5FDEF8A2" w14:textId="2E95339B"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3" w:history="1">
            <w:r w:rsidR="0066291B" w:rsidRPr="003C433D">
              <w:rPr>
                <w:rStyle w:val="Hyperlink"/>
                <w:noProof/>
              </w:rPr>
              <w:t>Information</w:t>
            </w:r>
            <w:r w:rsidR="0066291B">
              <w:rPr>
                <w:noProof/>
                <w:webHidden/>
              </w:rPr>
              <w:tab/>
            </w:r>
            <w:r w:rsidR="0066291B">
              <w:rPr>
                <w:noProof/>
                <w:webHidden/>
              </w:rPr>
              <w:fldChar w:fldCharType="begin"/>
            </w:r>
            <w:r w:rsidR="0066291B">
              <w:rPr>
                <w:noProof/>
                <w:webHidden/>
              </w:rPr>
              <w:instrText xml:space="preserve"> PAGEREF _Toc116836223 \h </w:instrText>
            </w:r>
            <w:r w:rsidR="0066291B">
              <w:rPr>
                <w:noProof/>
                <w:webHidden/>
              </w:rPr>
            </w:r>
            <w:r w:rsidR="0066291B">
              <w:rPr>
                <w:noProof/>
                <w:webHidden/>
              </w:rPr>
              <w:fldChar w:fldCharType="separate"/>
            </w:r>
            <w:r w:rsidR="0066291B">
              <w:rPr>
                <w:noProof/>
                <w:webHidden/>
              </w:rPr>
              <w:t>10</w:t>
            </w:r>
            <w:r w:rsidR="0066291B">
              <w:rPr>
                <w:noProof/>
                <w:webHidden/>
              </w:rPr>
              <w:fldChar w:fldCharType="end"/>
            </w:r>
          </w:hyperlink>
        </w:p>
        <w:p w14:paraId="07F5594A" w14:textId="216193BD"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4" w:history="1">
            <w:r w:rsidR="0066291B" w:rsidRPr="003C433D">
              <w:rPr>
                <w:rStyle w:val="Hyperlink"/>
                <w:noProof/>
              </w:rPr>
              <w:t>Implementation</w:t>
            </w:r>
            <w:r w:rsidR="0066291B">
              <w:rPr>
                <w:noProof/>
                <w:webHidden/>
              </w:rPr>
              <w:tab/>
            </w:r>
            <w:r w:rsidR="0066291B">
              <w:rPr>
                <w:noProof/>
                <w:webHidden/>
              </w:rPr>
              <w:fldChar w:fldCharType="begin"/>
            </w:r>
            <w:r w:rsidR="0066291B">
              <w:rPr>
                <w:noProof/>
                <w:webHidden/>
              </w:rPr>
              <w:instrText xml:space="preserve"> PAGEREF _Toc116836224 \h </w:instrText>
            </w:r>
            <w:r w:rsidR="0066291B">
              <w:rPr>
                <w:noProof/>
                <w:webHidden/>
              </w:rPr>
            </w:r>
            <w:r w:rsidR="0066291B">
              <w:rPr>
                <w:noProof/>
                <w:webHidden/>
              </w:rPr>
              <w:fldChar w:fldCharType="separate"/>
            </w:r>
            <w:r w:rsidR="0066291B">
              <w:rPr>
                <w:noProof/>
                <w:webHidden/>
              </w:rPr>
              <w:t>10</w:t>
            </w:r>
            <w:r w:rsidR="0066291B">
              <w:rPr>
                <w:noProof/>
                <w:webHidden/>
              </w:rPr>
              <w:fldChar w:fldCharType="end"/>
            </w:r>
          </w:hyperlink>
        </w:p>
        <w:p w14:paraId="6A6F17B7" w14:textId="32A39B33"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5" w:history="1">
            <w:r w:rsidR="0066291B" w:rsidRPr="003C433D">
              <w:rPr>
                <w:rStyle w:val="Hyperlink"/>
                <w:noProof/>
              </w:rPr>
              <w:t>Testing</w:t>
            </w:r>
            <w:r w:rsidR="0066291B">
              <w:rPr>
                <w:noProof/>
                <w:webHidden/>
              </w:rPr>
              <w:tab/>
            </w:r>
            <w:r w:rsidR="0066291B">
              <w:rPr>
                <w:noProof/>
                <w:webHidden/>
              </w:rPr>
              <w:fldChar w:fldCharType="begin"/>
            </w:r>
            <w:r w:rsidR="0066291B">
              <w:rPr>
                <w:noProof/>
                <w:webHidden/>
              </w:rPr>
              <w:instrText xml:space="preserve"> PAGEREF _Toc116836225 \h </w:instrText>
            </w:r>
            <w:r w:rsidR="0066291B">
              <w:rPr>
                <w:noProof/>
                <w:webHidden/>
              </w:rPr>
            </w:r>
            <w:r w:rsidR="0066291B">
              <w:rPr>
                <w:noProof/>
                <w:webHidden/>
              </w:rPr>
              <w:fldChar w:fldCharType="separate"/>
            </w:r>
            <w:r w:rsidR="0066291B">
              <w:rPr>
                <w:noProof/>
                <w:webHidden/>
              </w:rPr>
              <w:t>10</w:t>
            </w:r>
            <w:r w:rsidR="0066291B">
              <w:rPr>
                <w:noProof/>
                <w:webHidden/>
              </w:rPr>
              <w:fldChar w:fldCharType="end"/>
            </w:r>
          </w:hyperlink>
        </w:p>
        <w:p w14:paraId="42EDAB49" w14:textId="084E64FD" w:rsidR="0066291B" w:rsidRDefault="00000000">
          <w:pPr>
            <w:pStyle w:val="TOC1"/>
            <w:rPr>
              <w:rFonts w:asciiTheme="minorHAnsi" w:eastAsiaTheme="minorEastAsia" w:hAnsiTheme="minorHAnsi"/>
              <w:noProof/>
              <w:sz w:val="22"/>
              <w:szCs w:val="22"/>
              <w:lang w:val="en-GB" w:eastAsia="en-GB"/>
            </w:rPr>
          </w:pPr>
          <w:hyperlink w:anchor="_Toc116836226" w:history="1">
            <w:r w:rsidR="0066291B" w:rsidRPr="003C433D">
              <w:rPr>
                <w:rStyle w:val="Hyperlink"/>
                <w:noProof/>
              </w:rPr>
              <w:t>Risk and Mitigation</w:t>
            </w:r>
            <w:r w:rsidR="0066291B">
              <w:rPr>
                <w:noProof/>
                <w:webHidden/>
              </w:rPr>
              <w:tab/>
            </w:r>
            <w:r w:rsidR="0066291B">
              <w:rPr>
                <w:noProof/>
                <w:webHidden/>
              </w:rPr>
              <w:fldChar w:fldCharType="begin"/>
            </w:r>
            <w:r w:rsidR="0066291B">
              <w:rPr>
                <w:noProof/>
                <w:webHidden/>
              </w:rPr>
              <w:instrText xml:space="preserve"> PAGEREF _Toc116836226 \h </w:instrText>
            </w:r>
            <w:r w:rsidR="0066291B">
              <w:rPr>
                <w:noProof/>
                <w:webHidden/>
              </w:rPr>
            </w:r>
            <w:r w:rsidR="0066291B">
              <w:rPr>
                <w:noProof/>
                <w:webHidden/>
              </w:rPr>
              <w:fldChar w:fldCharType="separate"/>
            </w:r>
            <w:r w:rsidR="0066291B">
              <w:rPr>
                <w:noProof/>
                <w:webHidden/>
              </w:rPr>
              <w:t>11</w:t>
            </w:r>
            <w:r w:rsidR="0066291B">
              <w:rPr>
                <w:noProof/>
                <w:webHidden/>
              </w:rPr>
              <w:fldChar w:fldCharType="end"/>
            </w:r>
          </w:hyperlink>
        </w:p>
        <w:p w14:paraId="32D0E743" w14:textId="17BF6B1C" w:rsidR="0066291B" w:rsidRDefault="00000000">
          <w:pPr>
            <w:pStyle w:val="TOC1"/>
            <w:rPr>
              <w:rFonts w:asciiTheme="minorHAnsi" w:eastAsiaTheme="minorEastAsia" w:hAnsiTheme="minorHAnsi"/>
              <w:noProof/>
              <w:sz w:val="22"/>
              <w:szCs w:val="22"/>
              <w:lang w:val="en-GB" w:eastAsia="en-GB"/>
            </w:rPr>
          </w:pPr>
          <w:hyperlink w:anchor="_Toc116836227" w:history="1">
            <w:r w:rsidR="0066291B" w:rsidRPr="003C433D">
              <w:rPr>
                <w:rStyle w:val="Hyperlink"/>
                <w:noProof/>
              </w:rPr>
              <w:t>Legal, Social, Ethical and Professional Issues</w:t>
            </w:r>
            <w:r w:rsidR="0066291B">
              <w:rPr>
                <w:noProof/>
                <w:webHidden/>
              </w:rPr>
              <w:tab/>
            </w:r>
            <w:r w:rsidR="0066291B">
              <w:rPr>
                <w:noProof/>
                <w:webHidden/>
              </w:rPr>
              <w:fldChar w:fldCharType="begin"/>
            </w:r>
            <w:r w:rsidR="0066291B">
              <w:rPr>
                <w:noProof/>
                <w:webHidden/>
              </w:rPr>
              <w:instrText xml:space="preserve"> PAGEREF _Toc116836227 \h </w:instrText>
            </w:r>
            <w:r w:rsidR="0066291B">
              <w:rPr>
                <w:noProof/>
                <w:webHidden/>
              </w:rPr>
            </w:r>
            <w:r w:rsidR="0066291B">
              <w:rPr>
                <w:noProof/>
                <w:webHidden/>
              </w:rPr>
              <w:fldChar w:fldCharType="separate"/>
            </w:r>
            <w:r w:rsidR="0066291B">
              <w:rPr>
                <w:noProof/>
                <w:webHidden/>
              </w:rPr>
              <w:t>14</w:t>
            </w:r>
            <w:r w:rsidR="0066291B">
              <w:rPr>
                <w:noProof/>
                <w:webHidden/>
              </w:rPr>
              <w:fldChar w:fldCharType="end"/>
            </w:r>
          </w:hyperlink>
        </w:p>
        <w:p w14:paraId="1344C3B8" w14:textId="396CEE3F"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8" w:history="1">
            <w:r w:rsidR="0066291B" w:rsidRPr="003C433D">
              <w:rPr>
                <w:rStyle w:val="Hyperlink"/>
                <w:noProof/>
              </w:rPr>
              <w:t>Legal</w:t>
            </w:r>
            <w:r w:rsidR="0066291B">
              <w:rPr>
                <w:noProof/>
                <w:webHidden/>
              </w:rPr>
              <w:tab/>
            </w:r>
            <w:r w:rsidR="0066291B">
              <w:rPr>
                <w:noProof/>
                <w:webHidden/>
              </w:rPr>
              <w:fldChar w:fldCharType="begin"/>
            </w:r>
            <w:r w:rsidR="0066291B">
              <w:rPr>
                <w:noProof/>
                <w:webHidden/>
              </w:rPr>
              <w:instrText xml:space="preserve"> PAGEREF _Toc116836228 \h </w:instrText>
            </w:r>
            <w:r w:rsidR="0066291B">
              <w:rPr>
                <w:noProof/>
                <w:webHidden/>
              </w:rPr>
            </w:r>
            <w:r w:rsidR="0066291B">
              <w:rPr>
                <w:noProof/>
                <w:webHidden/>
              </w:rPr>
              <w:fldChar w:fldCharType="separate"/>
            </w:r>
            <w:r w:rsidR="0066291B">
              <w:rPr>
                <w:noProof/>
                <w:webHidden/>
              </w:rPr>
              <w:t>14</w:t>
            </w:r>
            <w:r w:rsidR="0066291B">
              <w:rPr>
                <w:noProof/>
                <w:webHidden/>
              </w:rPr>
              <w:fldChar w:fldCharType="end"/>
            </w:r>
          </w:hyperlink>
        </w:p>
        <w:p w14:paraId="50151D2B" w14:textId="7A9DA0B2"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9" w:history="1">
            <w:r w:rsidR="0066291B" w:rsidRPr="003C433D">
              <w:rPr>
                <w:rStyle w:val="Hyperlink"/>
                <w:noProof/>
              </w:rPr>
              <w:t>Social</w:t>
            </w:r>
            <w:r w:rsidR="0066291B">
              <w:rPr>
                <w:noProof/>
                <w:webHidden/>
              </w:rPr>
              <w:tab/>
            </w:r>
            <w:r w:rsidR="0066291B">
              <w:rPr>
                <w:noProof/>
                <w:webHidden/>
              </w:rPr>
              <w:fldChar w:fldCharType="begin"/>
            </w:r>
            <w:r w:rsidR="0066291B">
              <w:rPr>
                <w:noProof/>
                <w:webHidden/>
              </w:rPr>
              <w:instrText xml:space="preserve"> PAGEREF _Toc116836229 \h </w:instrText>
            </w:r>
            <w:r w:rsidR="0066291B">
              <w:rPr>
                <w:noProof/>
                <w:webHidden/>
              </w:rPr>
            </w:r>
            <w:r w:rsidR="0066291B">
              <w:rPr>
                <w:noProof/>
                <w:webHidden/>
              </w:rPr>
              <w:fldChar w:fldCharType="separate"/>
            </w:r>
            <w:r w:rsidR="0066291B">
              <w:rPr>
                <w:noProof/>
                <w:webHidden/>
              </w:rPr>
              <w:t>14</w:t>
            </w:r>
            <w:r w:rsidR="0066291B">
              <w:rPr>
                <w:noProof/>
                <w:webHidden/>
              </w:rPr>
              <w:fldChar w:fldCharType="end"/>
            </w:r>
          </w:hyperlink>
        </w:p>
        <w:p w14:paraId="550CE4B8" w14:textId="79533C8E"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30" w:history="1">
            <w:r w:rsidR="0066291B" w:rsidRPr="003C433D">
              <w:rPr>
                <w:rStyle w:val="Hyperlink"/>
                <w:noProof/>
              </w:rPr>
              <w:t>Ethical</w:t>
            </w:r>
            <w:r w:rsidR="0066291B">
              <w:rPr>
                <w:noProof/>
                <w:webHidden/>
              </w:rPr>
              <w:tab/>
            </w:r>
            <w:r w:rsidR="0066291B">
              <w:rPr>
                <w:noProof/>
                <w:webHidden/>
              </w:rPr>
              <w:fldChar w:fldCharType="begin"/>
            </w:r>
            <w:r w:rsidR="0066291B">
              <w:rPr>
                <w:noProof/>
                <w:webHidden/>
              </w:rPr>
              <w:instrText xml:space="preserve"> PAGEREF _Toc116836230 \h </w:instrText>
            </w:r>
            <w:r w:rsidR="0066291B">
              <w:rPr>
                <w:noProof/>
                <w:webHidden/>
              </w:rPr>
            </w:r>
            <w:r w:rsidR="0066291B">
              <w:rPr>
                <w:noProof/>
                <w:webHidden/>
              </w:rPr>
              <w:fldChar w:fldCharType="separate"/>
            </w:r>
            <w:r w:rsidR="0066291B">
              <w:rPr>
                <w:noProof/>
                <w:webHidden/>
              </w:rPr>
              <w:t>15</w:t>
            </w:r>
            <w:r w:rsidR="0066291B">
              <w:rPr>
                <w:noProof/>
                <w:webHidden/>
              </w:rPr>
              <w:fldChar w:fldCharType="end"/>
            </w:r>
          </w:hyperlink>
        </w:p>
        <w:p w14:paraId="6AAF4879" w14:textId="4450B6E6"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31" w:history="1">
            <w:r w:rsidR="0066291B" w:rsidRPr="003C433D">
              <w:rPr>
                <w:rStyle w:val="Hyperlink"/>
                <w:noProof/>
              </w:rPr>
              <w:t>Professional</w:t>
            </w:r>
            <w:r w:rsidR="0066291B">
              <w:rPr>
                <w:noProof/>
                <w:webHidden/>
              </w:rPr>
              <w:tab/>
            </w:r>
            <w:r w:rsidR="0066291B">
              <w:rPr>
                <w:noProof/>
                <w:webHidden/>
              </w:rPr>
              <w:fldChar w:fldCharType="begin"/>
            </w:r>
            <w:r w:rsidR="0066291B">
              <w:rPr>
                <w:noProof/>
                <w:webHidden/>
              </w:rPr>
              <w:instrText xml:space="preserve"> PAGEREF _Toc116836231 \h </w:instrText>
            </w:r>
            <w:r w:rsidR="0066291B">
              <w:rPr>
                <w:noProof/>
                <w:webHidden/>
              </w:rPr>
            </w:r>
            <w:r w:rsidR="0066291B">
              <w:rPr>
                <w:noProof/>
                <w:webHidden/>
              </w:rPr>
              <w:fldChar w:fldCharType="separate"/>
            </w:r>
            <w:r w:rsidR="0066291B">
              <w:rPr>
                <w:noProof/>
                <w:webHidden/>
              </w:rPr>
              <w:t>15</w:t>
            </w:r>
            <w:r w:rsidR="0066291B">
              <w:rPr>
                <w:noProof/>
                <w:webHidden/>
              </w:rPr>
              <w:fldChar w:fldCharType="end"/>
            </w:r>
          </w:hyperlink>
        </w:p>
        <w:p w14:paraId="617C3DCB" w14:textId="6D45E724" w:rsidR="0066291B" w:rsidRDefault="00000000">
          <w:pPr>
            <w:pStyle w:val="TOC1"/>
            <w:rPr>
              <w:rFonts w:asciiTheme="minorHAnsi" w:eastAsiaTheme="minorEastAsia" w:hAnsiTheme="minorHAnsi"/>
              <w:noProof/>
              <w:sz w:val="22"/>
              <w:szCs w:val="22"/>
              <w:lang w:val="en-GB" w:eastAsia="en-GB"/>
            </w:rPr>
          </w:pPr>
          <w:hyperlink w:anchor="_Toc116836232" w:history="1">
            <w:r w:rsidR="0066291B" w:rsidRPr="003C433D">
              <w:rPr>
                <w:rStyle w:val="Hyperlink"/>
                <w:noProof/>
              </w:rPr>
              <w:t>References</w:t>
            </w:r>
            <w:r w:rsidR="0066291B">
              <w:rPr>
                <w:noProof/>
                <w:webHidden/>
              </w:rPr>
              <w:tab/>
            </w:r>
            <w:r w:rsidR="0066291B">
              <w:rPr>
                <w:noProof/>
                <w:webHidden/>
              </w:rPr>
              <w:fldChar w:fldCharType="begin"/>
            </w:r>
            <w:r w:rsidR="0066291B">
              <w:rPr>
                <w:noProof/>
                <w:webHidden/>
              </w:rPr>
              <w:instrText xml:space="preserve"> PAGEREF _Toc116836232 \h </w:instrText>
            </w:r>
            <w:r w:rsidR="0066291B">
              <w:rPr>
                <w:noProof/>
                <w:webHidden/>
              </w:rPr>
            </w:r>
            <w:r w:rsidR="0066291B">
              <w:rPr>
                <w:noProof/>
                <w:webHidden/>
              </w:rPr>
              <w:fldChar w:fldCharType="separate"/>
            </w:r>
            <w:r w:rsidR="0066291B">
              <w:rPr>
                <w:noProof/>
                <w:webHidden/>
              </w:rPr>
              <w:t>16</w:t>
            </w:r>
            <w:r w:rsidR="0066291B">
              <w:rPr>
                <w:noProof/>
                <w:webHidden/>
              </w:rPr>
              <w:fldChar w:fldCharType="end"/>
            </w:r>
          </w:hyperlink>
        </w:p>
        <w:p w14:paraId="765B8DE7" w14:textId="208293E8" w:rsidR="0066291B" w:rsidRDefault="00000000">
          <w:pPr>
            <w:pStyle w:val="TOC1"/>
            <w:rPr>
              <w:rFonts w:asciiTheme="minorHAnsi" w:eastAsiaTheme="minorEastAsia" w:hAnsiTheme="minorHAnsi"/>
              <w:noProof/>
              <w:sz w:val="22"/>
              <w:szCs w:val="22"/>
              <w:lang w:val="en-GB" w:eastAsia="en-GB"/>
            </w:rPr>
          </w:pPr>
          <w:hyperlink w:anchor="_Toc116836233" w:history="1">
            <w:r w:rsidR="0066291B" w:rsidRPr="003C433D">
              <w:rPr>
                <w:rStyle w:val="Hyperlink"/>
                <w:noProof/>
              </w:rPr>
              <w:t>New ideas</w:t>
            </w:r>
            <w:r w:rsidR="0066291B">
              <w:rPr>
                <w:noProof/>
                <w:webHidden/>
              </w:rPr>
              <w:tab/>
            </w:r>
            <w:r w:rsidR="0066291B">
              <w:rPr>
                <w:noProof/>
                <w:webHidden/>
              </w:rPr>
              <w:fldChar w:fldCharType="begin"/>
            </w:r>
            <w:r w:rsidR="0066291B">
              <w:rPr>
                <w:noProof/>
                <w:webHidden/>
              </w:rPr>
              <w:instrText xml:space="preserve"> PAGEREF _Toc116836233 \h </w:instrText>
            </w:r>
            <w:r w:rsidR="0066291B">
              <w:rPr>
                <w:noProof/>
                <w:webHidden/>
              </w:rPr>
            </w:r>
            <w:r w:rsidR="0066291B">
              <w:rPr>
                <w:noProof/>
                <w:webHidden/>
              </w:rPr>
              <w:fldChar w:fldCharType="separate"/>
            </w:r>
            <w:r w:rsidR="0066291B">
              <w:rPr>
                <w:noProof/>
                <w:webHidden/>
              </w:rPr>
              <w:t>24</w:t>
            </w:r>
            <w:r w:rsidR="0066291B">
              <w:rPr>
                <w:noProof/>
                <w:webHidden/>
              </w:rPr>
              <w:fldChar w:fldCharType="end"/>
            </w:r>
          </w:hyperlink>
        </w:p>
        <w:p w14:paraId="315FCC1B" w14:textId="581BC7E8" w:rsidR="0066291B" w:rsidRDefault="00000000">
          <w:pPr>
            <w:pStyle w:val="TOC1"/>
            <w:rPr>
              <w:rFonts w:asciiTheme="minorHAnsi" w:eastAsiaTheme="minorEastAsia" w:hAnsiTheme="minorHAnsi"/>
              <w:noProof/>
              <w:sz w:val="22"/>
              <w:szCs w:val="22"/>
              <w:lang w:val="en-GB" w:eastAsia="en-GB"/>
            </w:rPr>
          </w:pPr>
          <w:hyperlink w:anchor="_Toc116836234" w:history="1">
            <w:r w:rsidR="0066291B" w:rsidRPr="003C433D">
              <w:rPr>
                <w:rStyle w:val="Hyperlink"/>
                <w:noProof/>
              </w:rPr>
              <w:t>Research Methodology</w:t>
            </w:r>
            <w:r w:rsidR="0066291B">
              <w:rPr>
                <w:noProof/>
                <w:webHidden/>
              </w:rPr>
              <w:tab/>
            </w:r>
            <w:r w:rsidR="0066291B">
              <w:rPr>
                <w:noProof/>
                <w:webHidden/>
              </w:rPr>
              <w:fldChar w:fldCharType="begin"/>
            </w:r>
            <w:r w:rsidR="0066291B">
              <w:rPr>
                <w:noProof/>
                <w:webHidden/>
              </w:rPr>
              <w:instrText xml:space="preserve"> PAGEREF _Toc116836234 \h </w:instrText>
            </w:r>
            <w:r w:rsidR="0066291B">
              <w:rPr>
                <w:noProof/>
                <w:webHidden/>
              </w:rPr>
            </w:r>
            <w:r w:rsidR="0066291B">
              <w:rPr>
                <w:noProof/>
                <w:webHidden/>
              </w:rPr>
              <w:fldChar w:fldCharType="separate"/>
            </w:r>
            <w:r w:rsidR="0066291B">
              <w:rPr>
                <w:noProof/>
                <w:webHidden/>
              </w:rPr>
              <w:t>25</w:t>
            </w:r>
            <w:r w:rsidR="0066291B">
              <w:rPr>
                <w:noProof/>
                <w:webHidden/>
              </w:rPr>
              <w:fldChar w:fldCharType="end"/>
            </w:r>
          </w:hyperlink>
        </w:p>
        <w:p w14:paraId="4AC9A958" w14:textId="432604F2" w:rsidR="0066291B" w:rsidRDefault="0066291B" w:rsidP="0066291B">
          <w:r>
            <w:rPr>
              <w:noProof/>
            </w:rPr>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bookmarkStart w:id="0" w:name="_Toc116836208"/>
      <w:r>
        <w:br w:type="page"/>
      </w:r>
    </w:p>
    <w:bookmarkEnd w:id="0"/>
    <w:p w14:paraId="759EC760" w14:textId="77777777" w:rsidR="0066291B" w:rsidRDefault="0066291B" w:rsidP="0066291B">
      <w:pPr>
        <w:pStyle w:val="Heading1"/>
      </w:pPr>
      <w:r>
        <w:lastRenderedPageBreak/>
        <w:t>Introduction</w:t>
      </w:r>
    </w:p>
    <w:p w14:paraId="1EF09E47" w14:textId="77777777" w:rsidR="00D73C61" w:rsidRPr="0066291B" w:rsidRDefault="00D73C61" w:rsidP="00D73C61">
      <w:r w:rsidRPr="0066291B">
        <w:t>This project aims to build upon existing research into the use of virtual reality for independent travel training. To achieve this, the project will focus on a particular question concerning navigation and interaction paradigms in the virtual world and what method might cause the least amount of motion sickness in the application’s users.</w:t>
      </w:r>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75391D4" w:rsidR="0066291B" w:rsidRPr="00332BFD" w:rsidRDefault="0066291B" w:rsidP="0066291B">
      <w:pPr>
        <w:pStyle w:val="Heading1"/>
        <w:rPr>
          <w:sz w:val="20"/>
          <w:szCs w:val="20"/>
        </w:rPr>
      </w:pPr>
      <w:r>
        <w:lastRenderedPageBreak/>
        <w:t>Aims</w:t>
      </w:r>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088FB9B6" w:rsidR="0066291B" w:rsidRDefault="0066291B" w:rsidP="0066291B">
      <w:r>
        <w:t xml:space="preserve">A subsequent aim of this project is to demo a suitable system through a VR1 study and a VR2 trial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A51232" w:rsidRPr="00A51232">
            <w:rPr>
              <w:color w:val="000000"/>
            </w:rPr>
            <w:t>(</w:t>
          </w:r>
          <w:proofErr w:type="spellStart"/>
          <w:r w:rsidR="00A51232" w:rsidRPr="00A51232">
            <w:rPr>
              <w:color w:val="000000"/>
            </w:rPr>
            <w:t>Birckhead</w:t>
          </w:r>
          <w:proofErr w:type="spellEnd"/>
          <w:r w:rsidR="00A51232" w:rsidRPr="00A51232">
            <w:rPr>
              <w:color w:val="000000"/>
            </w:rPr>
            <w:t xml:space="preserve"> et al. 2019)</w:t>
          </w:r>
        </w:sdtContent>
      </w:sdt>
      <w:r>
        <w:t xml:space="preserve"> that enables individuals with learning disabilities to navigate a virtual space with minimal risk of experiencing motion sickness.</w:t>
      </w:r>
    </w:p>
    <w:p w14:paraId="6F7883F8" w14:textId="77777777" w:rsidR="0066291B" w:rsidRPr="000A071F" w:rsidRDefault="0066291B" w:rsidP="0066291B">
      <w:pPr>
        <w:pStyle w:val="Heading1"/>
      </w:pPr>
      <w:bookmarkStart w:id="1" w:name="_Toc116836210"/>
      <w:r>
        <w:t>Objectives</w:t>
      </w:r>
      <w:bookmarkEnd w:id="1"/>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43E96AC5" w:rsidR="0066291B" w:rsidRDefault="00C1555C" w:rsidP="0066291B">
      <w:pPr>
        <w:pStyle w:val="Heading1"/>
      </w:pPr>
      <w:r>
        <w:lastRenderedPageBreak/>
        <w:t>Context</w:t>
      </w:r>
    </w:p>
    <w:p w14:paraId="0772B877" w14:textId="571B4F79" w:rsidR="00B20DF2" w:rsidRPr="00B20DF2" w:rsidRDefault="00B20DF2" w:rsidP="00B20DF2">
      <w:pPr>
        <w:pStyle w:val="Heading2"/>
      </w:pPr>
      <w:r>
        <w:t>Virtual Reality for People with Learning Disabilities</w:t>
      </w:r>
    </w:p>
    <w:p w14:paraId="7FF8BAC0" w14:textId="77777777"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A51232" w:rsidRPr="00A51232">
            <w:rPr>
              <w:color w:val="000000"/>
            </w:rPr>
            <w:t>(</w:t>
          </w:r>
          <w:proofErr w:type="spellStart"/>
          <w:r w:rsidR="00A51232" w:rsidRPr="00A51232">
            <w:rPr>
              <w:color w:val="000000"/>
            </w:rPr>
            <w:t>Mantovani</w:t>
          </w:r>
          <w:proofErr w:type="spellEnd"/>
          <w:r w:rsidR="00A51232" w:rsidRPr="00A51232">
            <w:rPr>
              <w:color w:val="000000"/>
            </w:rPr>
            <w:t xml:space="preserve"> et al. 2004; Van </w:t>
          </w:r>
          <w:proofErr w:type="spellStart"/>
          <w:r w:rsidR="00A51232" w:rsidRPr="00A51232">
            <w:rPr>
              <w:color w:val="000000"/>
            </w:rPr>
            <w:t>Wyk</w:t>
          </w:r>
          <w:proofErr w:type="spellEnd"/>
          <w:r w:rsidR="00A51232" w:rsidRPr="00A51232">
            <w:rPr>
              <w:color w:val="000000"/>
            </w:rPr>
            <w:t xml:space="preserve">, De Villiers 2009; </w:t>
          </w:r>
          <w:proofErr w:type="spellStart"/>
          <w:r w:rsidR="00A51232" w:rsidRPr="00A51232">
            <w:rPr>
              <w:color w:val="000000"/>
            </w:rPr>
            <w:t>Aïm</w:t>
          </w:r>
          <w:proofErr w:type="spellEnd"/>
          <w:r w:rsidR="00A51232" w:rsidRPr="00A51232">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A51232" w:rsidRPr="00A51232">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
          <w:id w:val="-1156442226"/>
          <w:placeholder>
            <w:docPart w:val="99A799BDC8D44D47BB994D3673D45C55"/>
          </w:placeholder>
        </w:sdtPr>
        <w:sdtContent>
          <w:r w:rsidR="00A51232" w:rsidRPr="00A51232">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A51232" w:rsidRPr="00A51232">
            <w:rPr>
              <w:color w:val="000000"/>
            </w:rPr>
            <w:t>(</w:t>
          </w:r>
          <w:proofErr w:type="spellStart"/>
          <w:r w:rsidR="00A51232" w:rsidRPr="00A51232">
            <w:rPr>
              <w:color w:val="000000"/>
            </w:rPr>
            <w:t>Mondello</w:t>
          </w:r>
          <w:proofErr w:type="spellEnd"/>
          <w:r w:rsidR="00A51232" w:rsidRPr="00A51232">
            <w:rPr>
              <w:color w:val="000000"/>
            </w:rPr>
            <w:t xml:space="preserve"> et al. 2018)</w:t>
          </w:r>
        </w:sdtContent>
      </w:sdt>
      <w:r w:rsidRPr="0066291B">
        <w:t xml:space="preserve">. </w:t>
      </w:r>
    </w:p>
    <w:p w14:paraId="5A743303" w14:textId="04215569" w:rsidR="0066291B" w:rsidRDefault="0066291B" w:rsidP="0066291B">
      <w:r w:rsidRPr="0066291B">
        <w:t xml:space="preserve">This is primarily due to VR’s ability to model the real world in a safer and more controlled manner. 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A51232" w:rsidRPr="00A51232">
            <w:rPr>
              <w:color w:val="000000"/>
            </w:rPr>
            <w:t>(Brooks et al. 2002; Rose et al. 2002)</w:t>
          </w:r>
        </w:sdtContent>
      </w:sdt>
      <w:r w:rsidRPr="0066291B">
        <w:t xml:space="preserve"> investigating the efficacy of VR in training people with learning disabilities found that participants “enjoyed the experience” and that for certain task scenarios “virtual training and real training were found to be equivalent” in effectiveness.</w:t>
      </w:r>
      <w:r w:rsidR="00BB4061">
        <w:t xml:space="preserve"> The virtual learning environment (VLE) allows the user to repetitively simulate the same scenario as many times as they need without the influence of extraneous variables. </w:t>
      </w:r>
    </w:p>
    <w:p w14:paraId="594E64D8" w14:textId="0E4A7334" w:rsidR="00BB4061" w:rsidRPr="0066291B" w:rsidRDefault="00BB4061" w:rsidP="00BB4061">
      <w:pPr>
        <w:pStyle w:val="Heading2"/>
      </w:pPr>
      <w:r>
        <w:t>Virtual Reality in Travel Training</w:t>
      </w:r>
    </w:p>
    <w:p w14:paraId="36D5D3EF" w14:textId="2A3A069F"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A51232" w:rsidRPr="00A51232">
            <w:rPr>
              <w:color w:val="000000"/>
            </w:rPr>
            <w:t>(</w:t>
          </w:r>
          <w:proofErr w:type="spellStart"/>
          <w:r w:rsidR="00A51232" w:rsidRPr="00A51232">
            <w:rPr>
              <w:color w:val="000000"/>
            </w:rPr>
            <w:t>Bernardes</w:t>
          </w:r>
          <w:proofErr w:type="spellEnd"/>
          <w:r w:rsidR="00A51232" w:rsidRPr="00A51232">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A51232" w:rsidRPr="00A51232">
            <w:rPr>
              <w:color w:val="000000"/>
            </w:rPr>
            <w:t>(</w:t>
          </w:r>
          <w:proofErr w:type="spellStart"/>
          <w:r w:rsidR="00A51232" w:rsidRPr="00A51232">
            <w:rPr>
              <w:color w:val="000000"/>
            </w:rPr>
            <w:t>Simões</w:t>
          </w:r>
          <w:proofErr w:type="spellEnd"/>
          <w:r w:rsidR="00A51232" w:rsidRPr="00A51232">
            <w:rPr>
              <w:color w:val="000000"/>
            </w:rPr>
            <w:t xml:space="preserve"> et al. 2018)</w:t>
          </w:r>
        </w:sdtContent>
      </w:sdt>
      <w:r w:rsidRPr="0066291B">
        <w:t xml:space="preserve"> in those scenarios with the addition of a high success rate for the application at an impressive 93.8%.</w:t>
      </w:r>
    </w:p>
    <w:p w14:paraId="162421D3" w14:textId="58BDB9A4" w:rsidR="00B22ACE" w:rsidRDefault="00014141" w:rsidP="0066291B">
      <w:r>
        <w:t xml:space="preserve">The results from the predecessors to this project echo similar conclusions. </w:t>
      </w:r>
      <w:proofErr w:type="gramStart"/>
      <w:r>
        <w:t>In order to</w:t>
      </w:r>
      <w:proofErr w:type="gramEnd"/>
      <w:r>
        <w:t xml:space="preserve"> expand upon </w:t>
      </w:r>
      <w:r w:rsidR="00B22ACE">
        <w:t>the existing</w:t>
      </w:r>
      <w:r>
        <w:t xml:space="preserve"> </w:t>
      </w:r>
      <w:r w:rsidR="00B22ACE">
        <w:t>knowledge</w:t>
      </w:r>
      <w:r>
        <w:t xml:space="preserve"> of VR’s efficacy in this area</w:t>
      </w:r>
      <w:r w:rsidR="00B22ACE">
        <w:t>, a review of relevant publications has revealed two reoccurring themes.</w:t>
      </w:r>
    </w:p>
    <w:p w14:paraId="262FAFE4" w14:textId="26A1AB3A" w:rsidR="00E42DA7" w:rsidRPr="0066291B" w:rsidRDefault="00E42DA7" w:rsidP="00E42DA7">
      <w:pPr>
        <w:pStyle w:val="Heading3"/>
      </w:pPr>
      <w:r>
        <w:t>Navigation and Interaction Paradigms</w:t>
      </w:r>
    </w:p>
    <w:p w14:paraId="0933210B" w14:textId="3912674A" w:rsidR="0066291B" w:rsidRDefault="001B4E26" w:rsidP="0066291B">
      <w:r>
        <w:t xml:space="preserve">The first of the two themes </w:t>
      </w:r>
      <w:proofErr w:type="gramStart"/>
      <w:r>
        <w:t>is</w:t>
      </w:r>
      <w:proofErr w:type="gramEnd"/>
      <w:r>
        <w:t xml:space="preserve"> that</w:t>
      </w:r>
      <w:r w:rsidR="0066291B" w:rsidRPr="0066291B">
        <w:t xml:space="preserve"> </w:t>
      </w:r>
      <w:r>
        <w:t xml:space="preserve">navigation methods and </w:t>
      </w:r>
      <w:r w:rsidR="0066291B" w:rsidRPr="0066291B">
        <w:t xml:space="preserve">interaction paradigms for individuals with learning disabilities are </w:t>
      </w:r>
      <w:r>
        <w:t>often</w:t>
      </w:r>
      <w:r w:rsidR="0066291B" w:rsidRPr="0066291B">
        <w:t xml:space="preserve"> under-reported or under-researched. This is especially prominent in the case of full immersion into the virtual environment wherein a keyboard and mouse are no longer feasible options for navigation. </w:t>
      </w:r>
    </w:p>
    <w:p w14:paraId="121145EC" w14:textId="4B482D85"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A51232" w:rsidRPr="00A51232">
            <w:rPr>
              <w:color w:val="000000"/>
            </w:rPr>
            <w:t>(</w:t>
          </w:r>
          <w:proofErr w:type="spellStart"/>
          <w:r w:rsidR="00A51232" w:rsidRPr="00A51232">
            <w:rPr>
              <w:color w:val="000000"/>
            </w:rPr>
            <w:t>Standen</w:t>
          </w:r>
          <w:proofErr w:type="spellEnd"/>
          <w:r w:rsidR="00A51232" w:rsidRPr="00A51232">
            <w:rPr>
              <w:color w:val="000000"/>
            </w:rPr>
            <w:t xml:space="preserve"> et al. 2006)</w:t>
          </w:r>
        </w:sdtContent>
      </w:sdt>
      <w:r>
        <w:t xml:space="preserve">. The results of the study found that in “the vertical plane only” the use of a mouse resulted in “better performance” compared to the </w:t>
      </w:r>
      <w:proofErr w:type="gramStart"/>
      <w:r>
        <w:t>joystick</w:t>
      </w:r>
      <w:proofErr w:type="gramEnd"/>
      <w:r>
        <w:t xml:space="preserve"> but the joystick did perform </w:t>
      </w:r>
      <w:r>
        <w:lastRenderedPageBreak/>
        <w:t xml:space="preserve">better when compared to “arrows on the keyboard” as it “enabled participants to gain consistently higher scores”. </w:t>
      </w:r>
    </w:p>
    <w:p w14:paraId="011ED1FC" w14:textId="5711A0AC"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A51232" w:rsidRPr="00A51232">
            <w:rPr>
              <w:color w:val="000000"/>
            </w:rPr>
            <w:t>Brown et al. 2002</w:t>
          </w:r>
        </w:sdtContent>
      </w:sdt>
      <w:r w:rsidR="0066291B" w:rsidRPr="0066291B">
        <w:t xml:space="preserve"> </w:t>
      </w:r>
      <w:r w:rsidR="001B4E26">
        <w:t xml:space="preserve">found that </w:t>
      </w:r>
      <w:r w:rsidR="0066291B" w:rsidRPr="0066291B">
        <w:t xml:space="preserve">most participants struggled to use a keyboard and mouse to navigate the virtual world with one participant finding “keyboard control very difficult”. </w:t>
      </w:r>
      <w:r w:rsidR="001B4E26">
        <w:rPr>
          <w:rStyle w:val="normaltextrun"/>
          <w:color w:val="000000"/>
          <w:shd w:val="clear" w:color="auto" w:fill="FFFFFF"/>
        </w:rPr>
        <w:t>A potential solution to this was identified via the joystick in which one participant had “almost instant success using joystick” on the Zebra crossing level. 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and use a back-and-forth swinging gesture of one arm to trigger movement in the virtual world. This resulted in a reduced reporting of motion sickness</w:t>
      </w:r>
      <w:r w:rsidR="00442BD9">
        <w:rPr>
          <w:rStyle w:val="normaltextrun"/>
          <w:color w:val="000000"/>
          <w:shd w:val="clear" w:color="auto" w:fill="FFFFFF"/>
        </w:rPr>
        <w:t>, however, no measure of motion sickness (</w:t>
      </w:r>
      <w:proofErr w:type="gramStart"/>
      <w:r w:rsidR="00442BD9">
        <w:rPr>
          <w:rStyle w:val="normaltextrun"/>
          <w:color w:val="000000"/>
          <w:shd w:val="clear" w:color="auto" w:fill="FFFFFF"/>
        </w:rPr>
        <w:t>i.e.</w:t>
      </w:r>
      <w:proofErr w:type="gramEnd"/>
      <w:r w:rsidR="00442BD9">
        <w:rPr>
          <w:rStyle w:val="normaltextrun"/>
          <w:color w:val="000000"/>
          <w:shd w:val="clear" w:color="auto" w:fill="FFFFFF"/>
        </w:rPr>
        <w:t xml:space="preserve"> simulator sickness questionnaire) was used to quantify this.</w:t>
      </w:r>
    </w:p>
    <w:p w14:paraId="04B57232" w14:textId="68878415"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A51232" w:rsidRPr="00A51232">
            <w:rPr>
              <w:color w:val="000000"/>
            </w:rPr>
            <w:t>(</w:t>
          </w:r>
          <w:proofErr w:type="spellStart"/>
          <w:r w:rsidR="00A51232" w:rsidRPr="00A51232">
            <w:rPr>
              <w:color w:val="000000"/>
            </w:rPr>
            <w:t>Checa</w:t>
          </w:r>
          <w:proofErr w:type="spellEnd"/>
          <w:r w:rsidR="00A51232" w:rsidRPr="00A51232">
            <w:rPr>
              <w:color w:val="000000"/>
            </w:rPr>
            <w:t xml:space="preserve"> et al. in Lucio Tommaso De </w:t>
          </w:r>
          <w:proofErr w:type="spellStart"/>
          <w:r w:rsidR="00A51232" w:rsidRPr="00A51232">
            <w:rPr>
              <w:color w:val="000000"/>
            </w:rPr>
            <w:t>Paolis</w:t>
          </w:r>
          <w:proofErr w:type="spellEnd"/>
          <w:r w:rsidR="00A51232" w:rsidRPr="00A51232">
            <w:rPr>
              <w:color w:val="000000"/>
            </w:rPr>
            <w:t xml:space="preserve">, Patrick </w:t>
          </w:r>
          <w:proofErr w:type="spellStart"/>
          <w:r w:rsidR="00A51232" w:rsidRPr="00A51232">
            <w:rPr>
              <w:color w:val="000000"/>
            </w:rPr>
            <w:t>Bourdot</w:t>
          </w:r>
          <w:proofErr w:type="spellEnd"/>
          <w:r w:rsidR="00A51232" w:rsidRPr="00A51232">
            <w:rPr>
              <w:color w:val="000000"/>
            </w:rPr>
            <w:t xml:space="preserve"> 2019; Cobbs et al. in Sharkey et al. 1998; </w:t>
          </w:r>
          <w:proofErr w:type="spellStart"/>
          <w:r w:rsidR="00A51232" w:rsidRPr="00A51232">
            <w:rPr>
              <w:color w:val="000000"/>
            </w:rPr>
            <w:t>Shopland</w:t>
          </w:r>
          <w:proofErr w:type="spellEnd"/>
          <w:r w:rsidR="00A51232" w:rsidRPr="00A51232">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3E1DE3">
        <w:t>However, no further investigation into navigation methods is pursued in these studies. At most q</w:t>
      </w:r>
      <w:r w:rsidR="00442BD9">
        <w:t xml:space="preserve">uestionnaire answers </w:t>
      </w:r>
      <w:r w:rsidR="003E1DE3">
        <w:t>revealed</w:t>
      </w:r>
      <w:r w:rsidR="00442BD9">
        <w:t xml:space="preserve"> that despite navigation being “one of the most difficult tasks to do” it was often indicated to be the “most enjoyable aspect” when using the VLE</w:t>
      </w:r>
      <w:r w:rsidR="003E1DE3">
        <w:t xml:space="preserve"> in some cases.</w:t>
      </w:r>
      <w:r w:rsidR="00442BD9">
        <w:t xml:space="preserve"> </w:t>
      </w:r>
      <w:r w:rsidR="00BD44EE">
        <w:t>Most notably, there seems to be conflicting views on whether joysticks are an ideal method for navigation</w:t>
      </w:r>
      <w:r w:rsidR="0067106E">
        <w:t xml:space="preserve">; </w:t>
      </w:r>
      <w:r w:rsidR="00BD44EE">
        <w:t xml:space="preserve">this may be due to </w:t>
      </w:r>
      <w:proofErr w:type="gramStart"/>
      <w:r w:rsidR="00BD44EE">
        <w:t>each individual’s</w:t>
      </w:r>
      <w:proofErr w:type="gramEnd"/>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 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25D8118E" w:rsidR="00014141" w:rsidRDefault="0066291B" w:rsidP="0066291B">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A51232" w:rsidRPr="00A51232">
            <w:rPr>
              <w:color w:val="000000"/>
            </w:rPr>
            <w:t xml:space="preserve">(Strickland et al. 1996; </w:t>
          </w:r>
          <w:proofErr w:type="spellStart"/>
          <w:r w:rsidR="00A51232" w:rsidRPr="00A51232">
            <w:rPr>
              <w:color w:val="000000"/>
            </w:rPr>
            <w:t>Simões</w:t>
          </w:r>
          <w:proofErr w:type="spellEnd"/>
          <w:r w:rsidR="00A51232" w:rsidRPr="00A51232">
            <w:rPr>
              <w:color w:val="000000"/>
            </w:rPr>
            <w:t xml:space="preserve"> et al. 2018; </w:t>
          </w:r>
          <w:proofErr w:type="spellStart"/>
          <w:r w:rsidR="00A51232" w:rsidRPr="00A51232">
            <w:rPr>
              <w:color w:val="000000"/>
            </w:rPr>
            <w:t>Bernardes</w:t>
          </w:r>
          <w:proofErr w:type="spellEnd"/>
          <w:r w:rsidR="00A51232" w:rsidRPr="00A51232">
            <w:rPr>
              <w:color w:val="000000"/>
            </w:rPr>
            <w:t xml:space="preserve"> et al. 2015)</w:t>
          </w:r>
        </w:sdtContent>
      </w:sdt>
      <w:r w:rsidRPr="0066291B">
        <w:t xml:space="preserve"> do not discuss the user’s experience with navigation and locomotion within the virtual world</w:t>
      </w:r>
      <w:r w:rsidR="00014141">
        <w:t xml:space="preserve"> as they primarily focus on the effectiveness of the VLE itself</w:t>
      </w:r>
      <w:r w:rsidR="00BD44EE">
        <w:t xml:space="preserve"> as a learning tool</w:t>
      </w:r>
      <w:r w:rsidR="00014141">
        <w:t>.</w:t>
      </w:r>
      <w:r w:rsidR="00BD44EE">
        <w:t xml:space="preserve"> </w:t>
      </w:r>
    </w:p>
    <w:p w14:paraId="17E6EBDD" w14:textId="7DAB8055" w:rsidR="00BD44EE" w:rsidRDefault="00BD44EE" w:rsidP="0066291B">
      <w:r>
        <w:t>Th</w:t>
      </w:r>
      <w:r w:rsidR="00AE0835">
        <w:t xml:space="preserve">e reoccurring theme discussed above </w:t>
      </w:r>
      <w:r>
        <w:t xml:space="preserve">leads into this project’s aim of determining the most effective method of navigation from the perspective of people with learning disabilities. </w:t>
      </w:r>
      <w:r w:rsidR="00100377">
        <w:t xml:space="preserve">To measure its efficacy one other element of virtual reality needs to be considered, motion sickness. As highlighted above, it is often brought about </w:t>
      </w:r>
      <w:proofErr w:type="gramStart"/>
      <w:r w:rsidR="00100377">
        <w:t>as a result of</w:t>
      </w:r>
      <w:proofErr w:type="gramEnd"/>
      <w:r w:rsidR="00AE0835">
        <w:t xml:space="preserve"> navigating within a virtual environment. </w:t>
      </w:r>
    </w:p>
    <w:p w14:paraId="1025962C" w14:textId="77777777" w:rsidR="00014141" w:rsidRDefault="00014141" w:rsidP="0066291B"/>
    <w:p w14:paraId="73A7887A" w14:textId="18B305C4" w:rsidR="00014141" w:rsidRDefault="00014141" w:rsidP="00014141">
      <w:pPr>
        <w:pStyle w:val="Heading2"/>
      </w:pPr>
      <w:r>
        <w:t>Motion Sickness</w:t>
      </w:r>
    </w:p>
    <w:p w14:paraId="39255A8D" w14:textId="27444F82" w:rsidR="00CC6033" w:rsidRPr="00CC6033" w:rsidRDefault="00CC6033" w:rsidP="0066291B">
      <w:pPr>
        <w:rPr>
          <w:b/>
          <w:bCs/>
        </w:rPr>
      </w:pPr>
      <w:r w:rsidRPr="00CC6033">
        <w:rPr>
          <w:b/>
          <w:bCs/>
        </w:rPr>
        <w:t>(Define Motion Sickness)</w:t>
      </w:r>
    </w:p>
    <w:p w14:paraId="09874BB0" w14:textId="3F4AF1A7" w:rsidR="0066291B" w:rsidRPr="0066291B" w:rsidRDefault="00AE0835" w:rsidP="0066291B">
      <w:r>
        <w:t>In the review of all</w:t>
      </w:r>
      <w:r w:rsidR="0066291B" w:rsidRPr="0066291B">
        <w:t xml:space="preserve"> the studies</w:t>
      </w:r>
      <w:r w:rsidR="00014141">
        <w:t xml:space="preserve"> discussed above</w:t>
      </w:r>
      <w:r w:rsidR="0066291B" w:rsidRPr="0066291B">
        <w:t xml:space="preserve">, none measure the potential occurrence of motion sickness </w:t>
      </w:r>
      <w:proofErr w:type="gramStart"/>
      <w:r w:rsidR="0066291B" w:rsidRPr="0066291B">
        <w:t>as a result of</w:t>
      </w:r>
      <w:proofErr w:type="gramEnd"/>
      <w:r w:rsidR="0066291B" w:rsidRPr="0066291B">
        <w:t xml:space="preserve"> the chosen navigation method</w:t>
      </w:r>
      <w:r w:rsidR="00014141">
        <w:t>/interaction paradigm.</w:t>
      </w:r>
    </w:p>
    <w:p w14:paraId="266F4441" w14:textId="7F584D96" w:rsidR="0066291B" w:rsidRPr="0066291B" w:rsidRDefault="0066291B" w:rsidP="0066291B">
      <w:r w:rsidRPr="0066291B">
        <w:t xml:space="preserve">When considering motion sickness, it is important to note that its occurrence isn’t entirely uncommon when brought about because of an individual’s immersion into a VR application. 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3283F14B0D7143D4A082B6ABB5B43A40"/>
          </w:placeholder>
        </w:sdtPr>
        <w:sdtContent>
          <w:r w:rsidR="00A51232" w:rsidRPr="00A51232">
            <w:rPr>
              <w:color w:val="000000"/>
            </w:rPr>
            <w:t>(</w:t>
          </w:r>
          <w:proofErr w:type="spellStart"/>
          <w:r w:rsidR="00A51232" w:rsidRPr="00A51232">
            <w:rPr>
              <w:color w:val="000000"/>
            </w:rPr>
            <w:t>Munafo</w:t>
          </w:r>
          <w:proofErr w:type="spellEnd"/>
          <w:r w:rsidR="00A51232" w:rsidRPr="00A51232">
            <w:rPr>
              <w:color w:val="000000"/>
            </w:rPr>
            <w:t xml:space="preserve"> et al. 2017)</w:t>
          </w:r>
        </w:sdtContent>
      </w:sdt>
      <w:r w:rsidRPr="0066291B">
        <w:t xml:space="preserve"> found in an experiment involving games presented through the Oculus Rift that the “overall incidence of motion sickness” was 56% among its 36 participants. The article by Chang et al. notes that there are a few different causes of motion sickness in a VR application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
          <w:id w:val="-232400773"/>
          <w:placeholder>
            <w:docPart w:val="99A799BDC8D44D47BB994D3673D45C55"/>
          </w:placeholder>
        </w:sdtPr>
        <w:sdtContent>
          <w:r w:rsidR="00A51232" w:rsidRPr="00A51232">
            <w:rPr>
              <w:color w:val="000000"/>
            </w:rPr>
            <w:t>(Chang et al. 2020)</w:t>
          </w:r>
        </w:sdtContent>
      </w:sdt>
      <w:r w:rsidRPr="0066291B">
        <w:t>. These can be broken down into three main categories: “hardware”, “content” and “human factors”.</w:t>
      </w:r>
    </w:p>
    <w:p w14:paraId="159A36A0" w14:textId="76C4D2BA" w:rsidR="0066291B" w:rsidRPr="0066291B" w:rsidRDefault="0066291B" w:rsidP="0066291B">
      <w:r w:rsidRPr="0066291B">
        <w:t xml:space="preserve">With regards to hardware, it is believed that motion sickness can be brought about due to delays generated by the latency effect present within the VR headset’s display as seen in the study by </w:t>
      </w:r>
      <w:proofErr w:type="spellStart"/>
      <w:r w:rsidRPr="0066291B">
        <w:t>DiZio</w:t>
      </w:r>
      <w:proofErr w:type="spellEnd"/>
      <w:r w:rsidRPr="0066291B">
        <w:t xml:space="preserve"> and Lackner in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
          <w:id w:val="-305937923"/>
          <w:placeholder>
            <w:docPart w:val="99A799BDC8D44D47BB994D3673D45C55"/>
          </w:placeholder>
        </w:sdtPr>
        <w:sdtContent>
          <w:r w:rsidR="00A51232" w:rsidRPr="00A51232">
            <w:rPr>
              <w:color w:val="000000"/>
            </w:rPr>
            <w:t>(as cited in Chang et al., 2020)</w:t>
          </w:r>
        </w:sdtContent>
      </w:sdt>
      <w:r w:rsidRPr="0066291B">
        <w:t xml:space="preserve">. The delay between what the user does and what is displayed to them does make for a rather disorientating experience. </w:t>
      </w:r>
      <w:r w:rsidR="00CC6033">
        <w:t>In</w:t>
      </w:r>
      <w:r w:rsidRPr="0066291B">
        <w:t xml:space="preserve"> recent years</w:t>
      </w:r>
      <w:r w:rsidR="004235DC">
        <w:t>,</w:t>
      </w:r>
      <w:r w:rsidRPr="0066291B">
        <w:t xml:space="preserve"> several different solutions have been identified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
          <w:id w:val="-1602880781"/>
          <w:placeholder>
            <w:docPart w:val="99A799BDC8D44D47BB994D3673D45C55"/>
          </w:placeholder>
        </w:sdtPr>
        <w:sdtContent>
          <w:r w:rsidR="00A51232" w:rsidRPr="00A51232">
            <w:rPr>
              <w:color w:val="000000"/>
            </w:rPr>
            <w:t>(Nguyen 2020)</w:t>
          </w:r>
        </w:sdtContent>
      </w:sdt>
      <w:r w:rsidRPr="0066291B">
        <w:t xml:space="preserve"> 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99A799BDC8D44D47BB994D3673D45C55"/>
          </w:placeholder>
        </w:sdtPr>
        <w:sdtContent>
          <w:r w:rsidR="00A51232" w:rsidRPr="00A51232">
            <w:rPr>
              <w:color w:val="000000"/>
            </w:rPr>
            <w:t>(Kumar Kundu et al. 2021)</w:t>
          </w:r>
        </w:sdtContent>
      </w:sdt>
      <w:r w:rsidRPr="0066291B">
        <w:t xml:space="preserve"> to reduce latency rates.</w:t>
      </w:r>
    </w:p>
    <w:p w14:paraId="582E56C4" w14:textId="10EF4603" w:rsidR="0066291B" w:rsidRDefault="008D3C16" w:rsidP="0066291B">
      <w:r>
        <w:t>However</w:t>
      </w:r>
      <w:r w:rsidR="0066291B" w:rsidRPr="0066291B">
        <w:t xml:space="preserve">, studies such as the ones above on latency </w:t>
      </w:r>
      <w:r w:rsidR="00A51232">
        <w:t xml:space="preserve">may </w:t>
      </w:r>
      <w:r w:rsidR="0066291B" w:rsidRPr="0066291B">
        <w:t xml:space="preserve">not apply to this project’s travel training user base. </w:t>
      </w:r>
      <w:r w:rsidR="00A51232">
        <w:t xml:space="preserve">Similarly, studies </w:t>
      </w:r>
      <w:sdt>
        <w:sdtPr>
          <w:rPr>
            <w:color w:val="000000"/>
          </w:rPr>
          <w:tag w:val="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340587240"/>
          <w:placeholder>
            <w:docPart w:val="DefaultPlaceholder_-1854013440"/>
          </w:placeholder>
        </w:sdtPr>
        <w:sdtContent>
          <w:r w:rsidR="00A51232" w:rsidRPr="00A51232">
            <w:rPr>
              <w:color w:val="000000"/>
            </w:rPr>
            <w:t xml:space="preserve">(Ibáñez, </w:t>
          </w:r>
          <w:proofErr w:type="spellStart"/>
          <w:r w:rsidR="00A51232" w:rsidRPr="00A51232">
            <w:rPr>
              <w:color w:val="000000"/>
            </w:rPr>
            <w:t>Peinado</w:t>
          </w:r>
          <w:proofErr w:type="spellEnd"/>
          <w:r w:rsidR="00A51232" w:rsidRPr="00A51232">
            <w:rPr>
              <w:color w:val="000000"/>
            </w:rPr>
            <w:t xml:space="preserve"> 2016; Wilson 2016)</w:t>
          </w:r>
        </w:sdtContent>
      </w:sdt>
      <w:r w:rsidR="00A51232">
        <w:t xml:space="preserve"> from a “content” perspective on </w:t>
      </w:r>
      <w:r>
        <w:t>motion sickness</w:t>
      </w:r>
      <w:r w:rsidR="00A51232">
        <w:t xml:space="preserve"> via navigation methods and interaction paradigms </w:t>
      </w:r>
      <w:r w:rsidR="0066291B" w:rsidRPr="0066291B">
        <w:t xml:space="preserve">like most others, employs a sample of what can be assumed to be a majority group of neurotypicals and thus, without express investigation into its application with those who have learning disabilities it cannot be so easily concluded that </w:t>
      </w:r>
      <w:r w:rsidR="00A51232">
        <w:t>better hardware for lower latency</w:t>
      </w:r>
      <w:r w:rsidR="0066291B" w:rsidRPr="0066291B">
        <w:t xml:space="preserve"> or a particular navigation method would result in a reduction of motion sickness and thus an improved experience of the application.</w:t>
      </w:r>
    </w:p>
    <w:p w14:paraId="465DAC8B" w14:textId="1D36DB80" w:rsidR="008D3C16" w:rsidRPr="0066291B" w:rsidRDefault="008D3C16" w:rsidP="0066291B">
      <w:r>
        <w:t>Through the combination of these two prevalent themes in similar studies</w:t>
      </w:r>
      <w:r w:rsidR="0019703C">
        <w:t xml:space="preserve"> within the topic area</w:t>
      </w:r>
      <w:r>
        <w:t>, the project’s aim begins to take shape</w:t>
      </w:r>
      <w:r w:rsidR="0019703C">
        <w:t>. T</w:t>
      </w:r>
      <w:r>
        <w:t xml:space="preserve">he motion sickness experienced by </w:t>
      </w:r>
      <w:r w:rsidR="0019703C">
        <w:t xml:space="preserve">the user can be quantified through scales such as the Simulator Sickness Questionnaire (SSQ) and thus can be used to measure the efficacy of navigation methods and varying latency levels. </w:t>
      </w:r>
    </w:p>
    <w:p w14:paraId="04C3715A" w14:textId="77777777" w:rsidR="0066291B" w:rsidRDefault="0066291B" w:rsidP="0066291B">
      <w:r>
        <w:br w:type="page"/>
      </w:r>
    </w:p>
    <w:p w14:paraId="0DFB4925" w14:textId="4C9685F7" w:rsidR="0066291B" w:rsidRDefault="0066291B" w:rsidP="00442BD9">
      <w:pPr>
        <w:pStyle w:val="Heading1"/>
      </w:pPr>
      <w:bookmarkStart w:id="2" w:name="_Toc116836233"/>
      <w:bookmarkStart w:id="3" w:name="_Toc116836209"/>
      <w:r w:rsidRPr="007101DD">
        <w:lastRenderedPageBreak/>
        <w:t>New ideas</w:t>
      </w:r>
      <w:bookmarkEnd w:id="2"/>
    </w:p>
    <w:p w14:paraId="5847AEA8" w14:textId="77777777" w:rsidR="0071146D" w:rsidRDefault="00516AAB" w:rsidP="00442BD9">
      <w:pPr>
        <w:rPr>
          <w:color w:val="000000"/>
        </w:rPr>
      </w:pPr>
      <w:r>
        <w:t>Through</w:t>
      </w:r>
      <w:r w:rsidR="00442BD9">
        <w:t xml:space="preserve"> </w:t>
      </w:r>
      <w:r w:rsidR="00442BD9" w:rsidRPr="00D71015">
        <w:t>tria</w:t>
      </w:r>
      <w:r w:rsidR="00442BD9">
        <w:t>l</w:t>
      </w:r>
      <w:r w:rsidR="00442BD9" w:rsidRPr="00D71015">
        <w:t xml:space="preserve">ling different methods of </w:t>
      </w:r>
      <w:r>
        <w:t>navigating via</w:t>
      </w:r>
      <w:r w:rsidR="00442BD9">
        <w:t xml:space="preserve"> the application’s content </w:t>
      </w:r>
      <w:r w:rsidR="00442BD9" w:rsidRPr="00D71015">
        <w:t xml:space="preserve">with the inclusion of varying latency </w:t>
      </w:r>
      <w:r w:rsidR="00442BD9">
        <w:t xml:space="preserve">rates </w:t>
      </w:r>
      <w:r>
        <w:t>using different</w:t>
      </w:r>
      <w:r w:rsidR="00442BD9">
        <w:t xml:space="preserve"> VR hardware this project intends to determine the most suitable combination of hardware and content for its VR application based on conclusions drawn from the testing results with the participant group </w:t>
      </w:r>
      <w:sdt>
        <w:sdtPr>
          <w:rPr>
            <w:color w:val="00000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BA41712A9DF84385A15135BEC99B5FC2"/>
          </w:placeholder>
        </w:sdtPr>
        <w:sdtContent>
          <w:r w:rsidR="00A51232" w:rsidRPr="00A51232">
            <w:rPr>
              <w:color w:val="000000"/>
            </w:rPr>
            <w:t>(Oak Field School 2022)</w:t>
          </w:r>
        </w:sdtContent>
      </w:sdt>
      <w:r w:rsidR="00442BD9">
        <w:rPr>
          <w:color w:val="000000"/>
        </w:rPr>
        <w:t>.</w:t>
      </w:r>
      <w:r>
        <w:rPr>
          <w:color w:val="000000"/>
        </w:rPr>
        <w:t xml:space="preserve"> </w:t>
      </w:r>
    </w:p>
    <w:p w14:paraId="2A582BEB" w14:textId="2CB27DAE" w:rsidR="0071146D" w:rsidRDefault="0071146D" w:rsidP="0071146D">
      <w:pPr>
        <w:pStyle w:val="Heading2"/>
      </w:pPr>
      <w:r>
        <w:t>Hardware</w:t>
      </w:r>
    </w:p>
    <w:p w14:paraId="5E62403F" w14:textId="5DDBE277" w:rsidR="00442BD9" w:rsidRDefault="0071146D" w:rsidP="00442BD9">
      <w:r>
        <w:rPr>
          <w:color w:val="000000"/>
        </w:rPr>
        <w:t>To investigate the role of hardware in relation to motion sickness experience by the participant it requires the comparison of varying latency rates against each other. To achieve this,</w:t>
      </w:r>
      <w:r w:rsidR="00364DCE">
        <w:rPr>
          <w:color w:val="000000"/>
        </w:rPr>
        <w:t xml:space="preserve"> the project will use Oculus Quest 2 and Pico 3 Pro VR kits </w:t>
      </w:r>
      <w:r>
        <w:rPr>
          <w:color w:val="000000"/>
        </w:rPr>
        <w:t xml:space="preserve">instead of attempting to modify the latency rates manually. As a result, in the case a higher latency level results in a reduced rate of motion sickness it can be concluded that with further technological hardware advancements and improved latency rates that motion sickness might not be as prevalent. </w:t>
      </w:r>
    </w:p>
    <w:p w14:paraId="459E20EF" w14:textId="184C3540" w:rsidR="00442BD9" w:rsidRPr="00442BD9" w:rsidRDefault="00636DAF" w:rsidP="00A51232">
      <w:pPr>
        <w:pStyle w:val="Heading2"/>
      </w:pPr>
      <w:r>
        <w:t>Content</w:t>
      </w:r>
    </w:p>
    <w:p w14:paraId="5081606C" w14:textId="77777777" w:rsidR="009E0711" w:rsidRDefault="00636DAF" w:rsidP="0066291B">
      <w:r>
        <w:t xml:space="preserve">Navigation players a key role in how the user experiences the VLE. Thus, by designing and implementing a variety of alternative navigation methods, this project can compare each </w:t>
      </w:r>
      <w:proofErr w:type="gramStart"/>
      <w:r>
        <w:t>ones</w:t>
      </w:r>
      <w:proofErr w:type="gramEnd"/>
      <w:r>
        <w:t xml:space="preserve"> effectiveness against the other </w:t>
      </w:r>
      <w:r w:rsidR="009E0711">
        <w:t xml:space="preserve">using motion sickness (SSQ) scores. In addition to this, the speed at which a user completes a level will also be taken into consideration as a means of quantifying the effectiveness of the navigation method.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9C3D4A8" w:rsidR="00364DCE" w:rsidRPr="001238A2" w:rsidRDefault="00364DCE" w:rsidP="001238A2">
      <w:pPr>
        <w:pStyle w:val="Heading4"/>
      </w:pPr>
      <w:r w:rsidRPr="001238A2">
        <w:t>Financially Unviable</w:t>
      </w:r>
    </w:p>
    <w:p w14:paraId="1E6666D4" w14:textId="7160666A" w:rsidR="0066291B" w:rsidRDefault="009E0711" w:rsidP="0066291B">
      <w:r>
        <w:t xml:space="preserve">This project intends to make the VR application </w:t>
      </w:r>
      <w:proofErr w:type="spellStart"/>
      <w:r>
        <w:t>accessible</w:t>
      </w:r>
      <w:r>
        <w:t>through</w:t>
      </w:r>
      <w:proofErr w:type="spellEnd"/>
      <w:r>
        <w:t xml:space="preserve"> the standard VR kit that is the head mounted display (HMD) and the hand-held motion controllers.</w:t>
      </w:r>
      <w:r>
        <w:t xml:space="preserve"> Thus, any solution that involves an additional expense cannot be considered feasible in the context of this project. </w:t>
      </w:r>
    </w:p>
    <w:p w14:paraId="4F0E1486" w14:textId="72F2A99F" w:rsidR="003F0ADD" w:rsidRDefault="009E0711" w:rsidP="003F0ADD">
      <w:r>
        <w:t xml:space="preserve">The omnidirectional </w:t>
      </w:r>
      <w:proofErr w:type="spellStart"/>
      <w:r>
        <w:t>threadmill</w:t>
      </w:r>
      <w:proofErr w:type="spellEnd"/>
      <w:r>
        <w:t xml:space="preserve"> is a prime example of this. The </w:t>
      </w:r>
      <w:proofErr w:type="spellStart"/>
      <w:r>
        <w:t>threadmill</w:t>
      </w:r>
      <w:proofErr w:type="spellEnd"/>
      <w:r>
        <w:t xml:space="preserve"> is equipped to allow</w:t>
      </w:r>
      <w:r w:rsidRPr="000E7828">
        <w:t xml:space="preserve"> for a full range of motion </w:t>
      </w:r>
      <w:r>
        <w:t xml:space="preserve">(360 degrees) </w:t>
      </w:r>
      <w:r w:rsidRPr="000E7828">
        <w:t>within a set area</w:t>
      </w:r>
      <w:r>
        <w:t xml:space="preserve">. This immediately solves our issues of having a </w:t>
      </w:r>
      <w:proofErr w:type="gramStart"/>
      <w:r>
        <w:t>wide open</w:t>
      </w:r>
      <w:proofErr w:type="gramEnd"/>
      <w:r>
        <w:t xml:space="preserve"> area to allow the player to simply just walk as they would </w:t>
      </w:r>
      <w:r>
        <w:lastRenderedPageBreak/>
        <w:t>within the virtual world. The freedom to mimic their actions in the virtual world could potentially resolve issues with the disconnect between the virtual world and reality that typically results in motion sickness.</w:t>
      </w:r>
      <w:r w:rsidR="003F0ADD">
        <w:t xml:space="preserve"> Similarly, there are </w:t>
      </w:r>
      <w:r w:rsidR="003F0ADD">
        <w:t xml:space="preserve">VR Mats and </w:t>
      </w:r>
      <w:proofErr w:type="spellStart"/>
      <w:r w:rsidR="003F0ADD">
        <w:t>Cybershoes</w:t>
      </w:r>
      <w:proofErr w:type="spellEnd"/>
      <w:r w:rsidR="003F0ADD">
        <w:t xml:space="preserve">, all of which achieve the same outcome of providing the user with navigation space without </w:t>
      </w:r>
      <w:proofErr w:type="gramStart"/>
      <w:r w:rsidR="003F0ADD">
        <w:t>actually requiring</w:t>
      </w:r>
      <w:proofErr w:type="gramEnd"/>
      <w:r w:rsidR="003F0ADD">
        <w:t xml:space="preserve"> a large play area</w:t>
      </w:r>
      <w:r w:rsidR="003F0ADD">
        <w:t xml:space="preserve"> but in slightly different ways.</w:t>
      </w:r>
    </w:p>
    <w:p w14:paraId="3B3C07C1" w14:textId="28D8C7B7"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p>
    <w:p w14:paraId="361CB284" w14:textId="76BAAE41" w:rsidR="009E0711" w:rsidRDefault="00F02204" w:rsidP="00F02204">
      <w:pPr>
        <w:pStyle w:val="Heading4"/>
      </w:pPr>
      <w:r>
        <w:t>Easily Accessible</w:t>
      </w:r>
    </w:p>
    <w:p w14:paraId="3CDDA072" w14:textId="302C47F0"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proofErr w:type="gramStart"/>
      <w:r>
        <w:t>cross roads</w:t>
      </w:r>
      <w:proofErr w:type="gramEnd"/>
      <w:r>
        <w:t xml:space="preserve"> safely, the project aims to simulate this behaviour as closely as possible. User feedback on teleportation found that it did not cause as much motion sickness as walking in place did. </w:t>
      </w:r>
      <w:r>
        <w:t>To achieve this, the method of navigating using the motion controllers should try to mimic the act of walking.</w:t>
      </w:r>
      <w:r>
        <w:t xml:space="preserve"> Teleporting, however, seems to defeat the purpose of teaching good walking and road safety practices as the user just </w:t>
      </w:r>
      <w:proofErr w:type="gramStart"/>
      <w:r>
        <w:t>has to</w:t>
      </w:r>
      <w:proofErr w:type="gramEnd"/>
      <w:r>
        <w:t xml:space="preserve"> stand still and let the teleportation function do all the work. Similarly, using a mouse and keyboard or a steering wheel does not get the user to mimic the act of walking either. </w:t>
      </w:r>
    </w:p>
    <w:p w14:paraId="5DD143B3" w14:textId="73BDE565" w:rsidR="00D66430" w:rsidRDefault="00D66430" w:rsidP="00F02204">
      <w:r>
        <w:t>A potential solution to the above would be to simply let the user mimic the VLE experience in the real world. However, due to space constraints this isn’t a feasible option. With a limited working area to be considered, the application’s navigation modes should be designed to be functional and effective when the user remains in one spot for the entire duration.</w:t>
      </w:r>
    </w:p>
    <w:p w14:paraId="7B7A0E3A" w14:textId="77777777" w:rsidR="005D19EB" w:rsidRDefault="00F02204" w:rsidP="00F02204">
      <w:r>
        <w:t xml:space="preserve">In an earlier iteration of this project, user feedback found that walking via the swinging of one’s arm </w:t>
      </w:r>
      <w:r w:rsidR="00FD7E33">
        <w:t xml:space="preserve">gesture </w:t>
      </w:r>
      <w:r>
        <w:t xml:space="preserve">captured by the motion controller </w:t>
      </w:r>
      <w:r w:rsidR="00FD7E33">
        <w:t>was</w:t>
      </w:r>
      <w:r>
        <w:t xml:space="preserve"> a more favourable form of navigation that resulted in reduced reporting of motion sickness.</w:t>
      </w:r>
      <w:r w:rsidR="005D19EB">
        <w:t xml:space="preserve"> Similarly, there is the potential to have the motion controllers mapped to trigger movement when the user moves their arms back and forth in a jogging motion. This allows them to mimic </w:t>
      </w:r>
      <w:proofErr w:type="gramStart"/>
      <w:r w:rsidR="005D19EB">
        <w:t>real world</w:t>
      </w:r>
      <w:proofErr w:type="gramEnd"/>
      <w:r w:rsidR="005D19EB">
        <w:t xml:space="preserve"> behaviour without overstepping the limited space boundary. </w:t>
      </w:r>
    </w:p>
    <w:p w14:paraId="157457A9" w14:textId="77777777" w:rsidR="00105429" w:rsidRDefault="00105429">
      <w:pPr>
        <w:spacing w:line="259" w:lineRule="auto"/>
      </w:pPr>
      <w:r>
        <w:br w:type="page"/>
      </w:r>
    </w:p>
    <w:p w14:paraId="0154A39D" w14:textId="5865EBF8" w:rsidR="005D19EB" w:rsidRDefault="005D19EB" w:rsidP="00F02204">
      <w:r>
        <w:lastRenderedPageBreak/>
        <w:t>In addition to this, the implementation of walking speed might allow the user more flexibility in how they’d like to experience their movement within the VLE. A reduced speed might be more favourable for some users as it feels more representative of real life. As each user’s experience is unique, it is impossible to determine the best value for in-world speed to set as a</w:t>
      </w:r>
      <w:r w:rsidR="0065724E">
        <w:t xml:space="preserve"> general</w:t>
      </w:r>
      <w:r>
        <w:t xml:space="preserve"> standard for all users. </w:t>
      </w:r>
      <w:r w:rsidR="0065724E">
        <w:t>Thus, the accessibility of the overall application can be improved by providing the users with control over how fast they ‘walk’ within the VLE.</w:t>
      </w:r>
    </w:p>
    <w:p w14:paraId="0185AA65" w14:textId="6F00E08B" w:rsidR="005D19EB" w:rsidRDefault="005D19EB" w:rsidP="00F02204">
      <w:r>
        <w:t>Moreover, through a comparison of latency rates, this project can also determine whether motion sickness brought about walking in place can be reduced with improvements to hardware.</w:t>
      </w:r>
    </w:p>
    <w:p w14:paraId="4E4885B2" w14:textId="1F1432C5" w:rsidR="005D19EB" w:rsidRDefault="005D19EB" w:rsidP="00F02204">
      <w:r>
        <w:t xml:space="preserve">By designing and implementing </w:t>
      </w:r>
    </w:p>
    <w:p w14:paraId="747F4E25" w14:textId="77777777" w:rsidR="00F02204" w:rsidRDefault="00F02204" w:rsidP="00F02204"/>
    <w:p w14:paraId="582B0765" w14:textId="77777777" w:rsidR="00F02204" w:rsidRDefault="00F02204" w:rsidP="00F02204"/>
    <w:p w14:paraId="699E849B" w14:textId="6B923341" w:rsidR="00F02204" w:rsidRPr="00F02204" w:rsidRDefault="00F02204" w:rsidP="00F02204"/>
    <w:p w14:paraId="46596DE0" w14:textId="77777777" w:rsidR="009E0711" w:rsidRDefault="009E0711" w:rsidP="009E0711"/>
    <w:p w14:paraId="59838823" w14:textId="05F941AE" w:rsidR="0066291B" w:rsidRPr="000E7828" w:rsidRDefault="0066291B" w:rsidP="009E0711">
      <w:r w:rsidRPr="000E7828">
        <w:t>Steering wheel to walk (original tech available)</w:t>
      </w:r>
    </w:p>
    <w:p w14:paraId="260A9E9A" w14:textId="77777777" w:rsidR="0066291B" w:rsidRPr="000E7828" w:rsidRDefault="0066291B" w:rsidP="0066291B">
      <w:pPr>
        <w:pStyle w:val="ListParagraph"/>
        <w:numPr>
          <w:ilvl w:val="0"/>
          <w:numId w:val="1"/>
        </w:numPr>
      </w:pPr>
      <w:r w:rsidRPr="000E7828">
        <w:t>Teleportation (defeats the purpose – we need walking simulation)</w:t>
      </w:r>
    </w:p>
    <w:p w14:paraId="00734567" w14:textId="77777777" w:rsidR="0066291B" w:rsidRPr="000E7828" w:rsidRDefault="0066291B" w:rsidP="0066291B">
      <w:pPr>
        <w:pStyle w:val="ListParagraph"/>
        <w:numPr>
          <w:ilvl w:val="0"/>
          <w:numId w:val="1"/>
        </w:numPr>
      </w:pPr>
      <w:r w:rsidRPr="000E7828">
        <w:t>Walking around in an open space (we don’t have that much-unrestricted space to work with)</w:t>
      </w:r>
    </w:p>
    <w:p w14:paraId="613A3085" w14:textId="77777777" w:rsidR="0066291B" w:rsidRPr="000E7828" w:rsidRDefault="0066291B" w:rsidP="0066291B">
      <w:pPr>
        <w:pStyle w:val="ListParagraph"/>
        <w:numPr>
          <w:ilvl w:val="0"/>
          <w:numId w:val="1"/>
        </w:numPr>
      </w:pPr>
      <w:r w:rsidRPr="000E7828">
        <w:t>Walking via the swinging of one's arms (existing project's solution)</w:t>
      </w:r>
    </w:p>
    <w:p w14:paraId="10644FB0" w14:textId="77777777" w:rsidR="0066291B" w:rsidRPr="000E7828" w:rsidRDefault="0066291B" w:rsidP="0066291B">
      <w:pPr>
        <w:pStyle w:val="ListParagraph"/>
        <w:numPr>
          <w:ilvl w:val="0"/>
          <w:numId w:val="1"/>
        </w:numPr>
      </w:pPr>
      <w:r w:rsidRPr="000E7828">
        <w:t>Low-latency VR games: Latency refers to the amount of time it takes for an in-app motion to register in the brain. The lower the latency, the less delay there is between what’s happening and your brain’s perception of it.</w:t>
      </w:r>
    </w:p>
    <w:p w14:paraId="6B052D3A" w14:textId="2E71C000" w:rsidR="0066291B" w:rsidRDefault="0066291B" w:rsidP="0066291B">
      <w:pPr>
        <w:pStyle w:val="ListParagraph"/>
        <w:numPr>
          <w:ilvl w:val="1"/>
          <w:numId w:val="1"/>
        </w:numPr>
      </w:pPr>
      <w:r w:rsidRPr="000E7828">
        <w:t>Low latency mixed with walking in place to combat the existing sickness – use this combination and compare it against the current solution and the original use of walking in place to see which one is far more effective at reducing motion sickness.</w:t>
      </w:r>
      <w:bookmarkEnd w:id="3"/>
      <w:r>
        <w:br w:type="page"/>
      </w:r>
    </w:p>
    <w:p w14:paraId="40A509D3" w14:textId="77777777" w:rsidR="0066291B" w:rsidRPr="004638F2" w:rsidRDefault="0066291B" w:rsidP="0066291B">
      <w:pPr>
        <w:sectPr w:rsidR="0066291B" w:rsidRPr="004638F2" w:rsidSect="002C23CF">
          <w:footerReference w:type="default" r:id="rId8"/>
          <w:pgSz w:w="12240" w:h="15840"/>
          <w:pgMar w:top="1440" w:right="1440" w:bottom="1440" w:left="1440" w:header="720" w:footer="720" w:gutter="0"/>
          <w:cols w:space="720"/>
          <w:docGrid w:linePitch="360"/>
        </w:sectPr>
      </w:pPr>
    </w:p>
    <w:p w14:paraId="7B73491D" w14:textId="77777777" w:rsidR="00F13E63" w:rsidRPr="007101DD" w:rsidRDefault="00F13E63" w:rsidP="00F13E63">
      <w:pPr>
        <w:pStyle w:val="Heading1"/>
      </w:pPr>
      <w:bookmarkStart w:id="4" w:name="_Toc116836211"/>
      <w:bookmarkStart w:id="5" w:name="_Toc116836234"/>
      <w:r w:rsidRPr="007101DD">
        <w:lastRenderedPageBreak/>
        <w:t>Research Methodology</w:t>
      </w:r>
      <w:bookmarkEnd w:id="5"/>
    </w:p>
    <w:p w14:paraId="10C8C8E9" w14:textId="77777777" w:rsidR="00F13E63" w:rsidRPr="000E7828" w:rsidRDefault="00F13E63" w:rsidP="00F13E63">
      <w:pPr>
        <w:pStyle w:val="ListParagraph"/>
        <w:numPr>
          <w:ilvl w:val="0"/>
          <w:numId w:val="3"/>
        </w:numPr>
      </w:pPr>
      <w:r w:rsidRPr="000E7828">
        <w:t>Participatory Design versus User Centric Design</w:t>
      </w:r>
    </w:p>
    <w:p w14:paraId="01D0515D" w14:textId="77777777" w:rsidR="00F13E63" w:rsidRPr="000E7828" w:rsidRDefault="00F13E63" w:rsidP="00F13E63">
      <w:r w:rsidRPr="000E7828">
        <w:t>Approach to Testing</w:t>
      </w:r>
    </w:p>
    <w:p w14:paraId="2FCE1189" w14:textId="77777777" w:rsidR="00F13E63" w:rsidRPr="000E7828" w:rsidRDefault="00F13E63" w:rsidP="00F13E63">
      <w:pPr>
        <w:pStyle w:val="ListParagraph"/>
        <w:numPr>
          <w:ilvl w:val="0"/>
          <w:numId w:val="3"/>
        </w:numPr>
      </w:pPr>
      <w:r w:rsidRPr="000E7828">
        <w:t>Compare Hardware – Oculus vs PICO – Does hardware determine the level of motion sickness? Let’s find the better option between the two</w:t>
      </w:r>
    </w:p>
    <w:p w14:paraId="0F8389D2" w14:textId="77777777" w:rsidR="00F13E63" w:rsidRDefault="00F13E63" w:rsidP="00F13E63">
      <w:pPr>
        <w:pStyle w:val="ListParagraph"/>
        <w:numPr>
          <w:ilvl w:val="0"/>
          <w:numId w:val="3"/>
        </w:numPr>
      </w:pPr>
      <w:r w:rsidRPr="000E7828">
        <w:t>Using published measurement tools – SSQ (Simulation Sickness Questionnaire) and the FMS (Fast Motion Scale)</w:t>
      </w:r>
    </w:p>
    <w:p w14:paraId="4BCFBC30" w14:textId="77777777" w:rsidR="00F13E63" w:rsidRDefault="00F13E63">
      <w:pPr>
        <w:spacing w:line="259" w:lineRule="auto"/>
        <w:rPr>
          <w:rFonts w:eastAsiaTheme="majorEastAsia" w:cstheme="majorBidi"/>
          <w:color w:val="2F5496" w:themeColor="accent1" w:themeShade="BF"/>
          <w:sz w:val="32"/>
          <w:szCs w:val="32"/>
        </w:rPr>
      </w:pPr>
      <w:r>
        <w:br w:type="page"/>
      </w:r>
    </w:p>
    <w:p w14:paraId="1676B1F5" w14:textId="3607297F" w:rsidR="0066291B" w:rsidRDefault="0066291B" w:rsidP="0066291B">
      <w:pPr>
        <w:pStyle w:val="Heading1"/>
      </w:pPr>
      <w:r>
        <w:lastRenderedPageBreak/>
        <w:t>Tasks and Deliverables</w:t>
      </w:r>
      <w:bookmarkEnd w:id="4"/>
    </w:p>
    <w:p w14:paraId="6295B05C" w14:textId="77777777" w:rsidR="0066291B" w:rsidRDefault="0066291B" w:rsidP="0066291B">
      <w:pPr>
        <w:pStyle w:val="Heading2"/>
      </w:pPr>
      <w:bookmarkStart w:id="6" w:name="_Toc116836212"/>
      <w:r>
        <w:t>Project Milestones</w:t>
      </w:r>
      <w:bookmarkEnd w:id="6"/>
    </w:p>
    <w:p w14:paraId="239BA7A5" w14:textId="77777777" w:rsidR="0066291B" w:rsidRPr="00834D24" w:rsidRDefault="0066291B" w:rsidP="0066291B">
      <w:r w:rsidRPr="004638F2">
        <w:t xml:space="preserve">The primary milestones for the project are </w:t>
      </w:r>
      <w:r>
        <w:t>listed below:</w:t>
      </w:r>
    </w:p>
    <w:p w14:paraId="257B1FD6" w14:textId="77777777" w:rsidR="0066291B" w:rsidRPr="00834D24" w:rsidRDefault="0066291B" w:rsidP="0066291B">
      <w:pPr>
        <w:pStyle w:val="ListParagraph"/>
        <w:numPr>
          <w:ilvl w:val="0"/>
          <w:numId w:val="14"/>
        </w:numPr>
      </w:pPr>
      <w:r w:rsidRPr="00834D24">
        <w:t>Project Planning Document Submission</w:t>
      </w:r>
      <w:r>
        <w:t xml:space="preserve"> (Review Point 1)</w:t>
      </w:r>
    </w:p>
    <w:p w14:paraId="7F8125BC" w14:textId="77777777" w:rsidR="0066291B" w:rsidRPr="00834D24" w:rsidRDefault="0066291B" w:rsidP="0066291B">
      <w:pPr>
        <w:pStyle w:val="ListParagraph"/>
        <w:numPr>
          <w:ilvl w:val="0"/>
          <w:numId w:val="14"/>
        </w:numPr>
      </w:pPr>
      <w:r>
        <w:t>Non-Invasive Ethics Application Submission (Review point 2)</w:t>
      </w:r>
    </w:p>
    <w:p w14:paraId="1891AB10" w14:textId="77777777" w:rsidR="0066291B" w:rsidRDefault="0066291B" w:rsidP="0066291B">
      <w:pPr>
        <w:pStyle w:val="ListParagraph"/>
        <w:numPr>
          <w:ilvl w:val="0"/>
          <w:numId w:val="14"/>
        </w:numPr>
      </w:pPr>
      <w:r>
        <w:t>Prototype 1 (Pre-Testing)</w:t>
      </w:r>
    </w:p>
    <w:p w14:paraId="275C51C4" w14:textId="77777777" w:rsidR="0066291B" w:rsidRPr="00834D24" w:rsidRDefault="0066291B" w:rsidP="0066291B">
      <w:pPr>
        <w:pStyle w:val="ListParagraph"/>
        <w:numPr>
          <w:ilvl w:val="0"/>
          <w:numId w:val="14"/>
        </w:numPr>
      </w:pPr>
      <w:r>
        <w:t>Prototype 2 (Post-Testing)</w:t>
      </w:r>
    </w:p>
    <w:p w14:paraId="1BB99496" w14:textId="77777777" w:rsidR="0066291B" w:rsidRPr="00834D24" w:rsidRDefault="0066291B" w:rsidP="0066291B">
      <w:pPr>
        <w:pStyle w:val="ListParagraph"/>
        <w:numPr>
          <w:ilvl w:val="0"/>
          <w:numId w:val="14"/>
        </w:numPr>
      </w:pPr>
      <w:r w:rsidRPr="00834D24">
        <w:t>Showcase Entry</w:t>
      </w:r>
      <w:r>
        <w:t xml:space="preserve"> and Report Review (Review Point 3)</w:t>
      </w:r>
    </w:p>
    <w:p w14:paraId="398603CD" w14:textId="77777777" w:rsidR="0066291B" w:rsidRPr="00834D24" w:rsidRDefault="0066291B" w:rsidP="0066291B">
      <w:pPr>
        <w:pStyle w:val="ListParagraph"/>
        <w:numPr>
          <w:ilvl w:val="0"/>
          <w:numId w:val="14"/>
        </w:numPr>
      </w:pPr>
      <w:r>
        <w:t xml:space="preserve">Final Prototype and </w:t>
      </w:r>
      <w:r w:rsidRPr="00834D24">
        <w:t>Project Submission</w:t>
      </w:r>
    </w:p>
    <w:p w14:paraId="654CA9FC" w14:textId="77777777" w:rsidR="0066291B" w:rsidRPr="00834D24" w:rsidRDefault="0066291B" w:rsidP="0066291B">
      <w:pPr>
        <w:pStyle w:val="ListParagraph"/>
        <w:numPr>
          <w:ilvl w:val="0"/>
          <w:numId w:val="14"/>
        </w:numPr>
      </w:pPr>
      <w:r>
        <w:t xml:space="preserve">Project </w:t>
      </w:r>
      <w:r w:rsidRPr="00834D24">
        <w:t>Showcase</w:t>
      </w:r>
    </w:p>
    <w:p w14:paraId="49221292" w14:textId="77777777" w:rsidR="0066291B" w:rsidRPr="0066291B" w:rsidRDefault="0066291B" w:rsidP="0066291B">
      <w:pPr>
        <w:pStyle w:val="Heading2"/>
      </w:pPr>
      <w:bookmarkStart w:id="7" w:name="_Toc116836213"/>
      <w:r w:rsidRPr="0066291B">
        <w:t>Scope</w:t>
      </w:r>
      <w:bookmarkEnd w:id="7"/>
    </w:p>
    <w:p w14:paraId="3B2F45B4" w14:textId="77777777" w:rsidR="0066291B" w:rsidRDefault="0066291B" w:rsidP="0066291B">
      <w:r>
        <w:t>The minimum viable product (MVP) of this project is a VR application that contains at least four types of road crossing levels and includes two forms of locomotion – walking in place with the help of hand gestures and joystick-controlled walking. All relevant tasks will be identified and prioritised to achieve the MVP within the project deadline before any effort is put into exploring the out-of-scope features.</w:t>
      </w:r>
    </w:p>
    <w:p w14:paraId="1F91DBFD" w14:textId="77777777" w:rsidR="0066291B" w:rsidRDefault="0066291B" w:rsidP="0066291B">
      <w:r>
        <w:t>Deliverables outside of this scope would include the addition of more forms of locomotion such as the ability to hop within the VR world or float using a hoverboard as an alternative form of locomotion. Furthermore, the development of a custom set of 3D assets would also be outside of the scope due to how time-consuming the process tends to be. However, in the case that the project is ahead of its schedule, an attempt will be made to create more relevant 3D assets (</w:t>
      </w:r>
      <w:proofErr w:type="gramStart"/>
      <w:r>
        <w:t>e.g.</w:t>
      </w:r>
      <w:proofErr w:type="gramEnd"/>
      <w:r>
        <w:t xml:space="preserve"> houses that fit the local scene instead of using American assets).</w:t>
      </w:r>
    </w:p>
    <w:p w14:paraId="39B14B55" w14:textId="77777777" w:rsidR="0066291B" w:rsidRDefault="0066291B" w:rsidP="0066291B">
      <w:pPr>
        <w:pStyle w:val="Heading2"/>
      </w:pPr>
      <w:bookmarkStart w:id="8" w:name="_Toc116836214"/>
      <w:r>
        <w:t>Project Outcome</w:t>
      </w:r>
      <w:bookmarkEnd w:id="8"/>
    </w:p>
    <w:p w14:paraId="61A3CE39" w14:textId="77777777" w:rsidR="0066291B" w:rsidRDefault="0066291B" w:rsidP="0066291B">
      <w:r>
        <w:t>Upon successful completion of the development and testing of the MVP of this project, the VR application will be prepared to be handed on to the client, the NICER group, to be used at Oak Field School.</w:t>
      </w:r>
      <w:r>
        <w:br w:type="page"/>
      </w:r>
    </w:p>
    <w:p w14:paraId="642B5272" w14:textId="77777777" w:rsidR="0066291B" w:rsidRDefault="0066291B" w:rsidP="0066291B">
      <w:pPr>
        <w:pStyle w:val="Heading2"/>
      </w:pPr>
      <w:bookmarkStart w:id="9" w:name="_Toc116836215"/>
      <w:r>
        <w:lastRenderedPageBreak/>
        <w:t>Project Tasks</w:t>
      </w:r>
      <w:bookmarkEnd w:id="9"/>
    </w:p>
    <w:p w14:paraId="6D06D546" w14:textId="77777777" w:rsidR="0066291B" w:rsidRDefault="0066291B" w:rsidP="0066291B">
      <w:pPr>
        <w:pStyle w:val="Heading3"/>
      </w:pPr>
      <w:bookmarkStart w:id="10" w:name="_Toc116836216"/>
      <w:r>
        <w:t>Research and Planning</w:t>
      </w:r>
      <w:bookmarkEnd w:id="10"/>
    </w:p>
    <w:p w14:paraId="3A30D3EB" w14:textId="77777777" w:rsidR="0066291B" w:rsidRDefault="0066291B" w:rsidP="0066291B">
      <w:pPr>
        <w:pStyle w:val="ListParagraph"/>
        <w:numPr>
          <w:ilvl w:val="0"/>
          <w:numId w:val="15"/>
        </w:numPr>
      </w:pPr>
      <w:r>
        <w:t>Conduct interviews with subject experts within the field to gain a more in-depth understanding of the experiences of individuals with learning disabilities and of how the travel training application can be used to supplement their learning.</w:t>
      </w:r>
    </w:p>
    <w:p w14:paraId="7E3EB103" w14:textId="77777777" w:rsidR="0066291B" w:rsidRDefault="0066291B" w:rsidP="0066291B">
      <w:pPr>
        <w:pStyle w:val="ListParagraph"/>
        <w:numPr>
          <w:ilvl w:val="0"/>
          <w:numId w:val="15"/>
        </w:numPr>
      </w:pPr>
      <w:r>
        <w:t xml:space="preserve">Conduct a literature review of the topic area’s background and discuss the findings </w:t>
      </w:r>
      <w:proofErr w:type="gramStart"/>
      <w:r>
        <w:t>with regard to</w:t>
      </w:r>
      <w:proofErr w:type="gramEnd"/>
      <w:r>
        <w:t xml:space="preserve"> the aims and objectives of the project.</w:t>
      </w:r>
    </w:p>
    <w:p w14:paraId="4619CDB4" w14:textId="77777777" w:rsidR="0066291B" w:rsidRDefault="0066291B" w:rsidP="0066291B">
      <w:pPr>
        <w:pStyle w:val="ListParagraph"/>
        <w:numPr>
          <w:ilvl w:val="0"/>
          <w:numId w:val="15"/>
        </w:numPr>
      </w:pPr>
      <w:r w:rsidRPr="0004178B">
        <w:t xml:space="preserve">Research the various alternative methods of navigation within the virtual world using the library and </w:t>
      </w:r>
      <w:r>
        <w:t xml:space="preserve">other </w:t>
      </w:r>
      <w:r w:rsidRPr="0004178B">
        <w:t>online resources</w:t>
      </w:r>
      <w:r>
        <w:t xml:space="preserve"> and research databases</w:t>
      </w:r>
      <w:r w:rsidRPr="0004178B">
        <w:t>.</w:t>
      </w:r>
      <w:r>
        <w:t xml:space="preserve"> S</w:t>
      </w:r>
      <w:r w:rsidRPr="0004178B">
        <w:t>ummarise the</w:t>
      </w:r>
      <w:r>
        <w:t xml:space="preserve">se </w:t>
      </w:r>
      <w:r w:rsidRPr="0004178B">
        <w:t xml:space="preserve">findings </w:t>
      </w:r>
      <w:r>
        <w:t>within the report with the key ideas identified being used to formulate the new ideas section of the report.</w:t>
      </w:r>
    </w:p>
    <w:p w14:paraId="66F557EB" w14:textId="77777777" w:rsidR="0066291B" w:rsidRDefault="0066291B" w:rsidP="0066291B">
      <w:pPr>
        <w:pStyle w:val="ListParagraph"/>
        <w:numPr>
          <w:ilvl w:val="0"/>
          <w:numId w:val="15"/>
        </w:numPr>
      </w:pPr>
      <w:r>
        <w:t>Divide the different application features based on level of importance and create a Gantt Chart to better visualise the project timeline with other commitments.</w:t>
      </w:r>
    </w:p>
    <w:p w14:paraId="6D3AB0EE" w14:textId="77777777" w:rsidR="0066291B" w:rsidRDefault="0066291B" w:rsidP="0066291B">
      <w:pPr>
        <w:pStyle w:val="Heading3"/>
      </w:pPr>
      <w:bookmarkStart w:id="11" w:name="_Toc116836217"/>
      <w:r w:rsidRPr="003D67D5">
        <w:t>Implementation</w:t>
      </w:r>
      <w:bookmarkEnd w:id="11"/>
    </w:p>
    <w:p w14:paraId="7FA27D23" w14:textId="77777777" w:rsidR="0066291B" w:rsidRDefault="0066291B" w:rsidP="0066291B">
      <w:pPr>
        <w:pStyle w:val="ListParagraph"/>
        <w:numPr>
          <w:ilvl w:val="0"/>
          <w:numId w:val="15"/>
        </w:numPr>
      </w:pPr>
      <w:r>
        <w:t>Design and implement the automated traffic system</w:t>
      </w:r>
    </w:p>
    <w:p w14:paraId="17A7B076" w14:textId="77777777" w:rsidR="0066291B" w:rsidRDefault="0066291B" w:rsidP="0066291B">
      <w:pPr>
        <w:pStyle w:val="ListParagraph"/>
        <w:numPr>
          <w:ilvl w:val="0"/>
          <w:numId w:val="15"/>
        </w:numPr>
      </w:pPr>
      <w:r>
        <w:t>Design and implement the application levels</w:t>
      </w:r>
    </w:p>
    <w:p w14:paraId="17296561" w14:textId="77777777" w:rsidR="0066291B" w:rsidRDefault="0066291B" w:rsidP="0066291B">
      <w:pPr>
        <w:pStyle w:val="ListParagraph"/>
        <w:numPr>
          <w:ilvl w:val="0"/>
          <w:numId w:val="15"/>
        </w:numPr>
      </w:pPr>
      <w:r>
        <w:t>Design and implement the interaction paradigms and new navigation methods</w:t>
      </w:r>
    </w:p>
    <w:p w14:paraId="2A22EACB" w14:textId="77777777" w:rsidR="0066291B" w:rsidRDefault="0066291B" w:rsidP="0066291B">
      <w:pPr>
        <w:pStyle w:val="ListParagraph"/>
        <w:numPr>
          <w:ilvl w:val="0"/>
          <w:numId w:val="15"/>
        </w:numPr>
      </w:pPr>
      <w:r>
        <w:t>Design and implement the menu functionality</w:t>
      </w:r>
    </w:p>
    <w:p w14:paraId="18963C33" w14:textId="77777777" w:rsidR="0066291B" w:rsidRDefault="0066291B" w:rsidP="0066291B">
      <w:pPr>
        <w:pStyle w:val="ListParagraph"/>
        <w:numPr>
          <w:ilvl w:val="0"/>
          <w:numId w:val="15"/>
        </w:numPr>
      </w:pPr>
      <w:r>
        <w:t>Design and model or source all the necessary 3D assets required for this project</w:t>
      </w:r>
    </w:p>
    <w:p w14:paraId="56902AD2" w14:textId="77777777" w:rsidR="0066291B" w:rsidRDefault="0066291B" w:rsidP="0066291B">
      <w:pPr>
        <w:pStyle w:val="ListParagraph"/>
        <w:numPr>
          <w:ilvl w:val="0"/>
          <w:numId w:val="15"/>
        </w:numPr>
      </w:pPr>
      <w:r>
        <w:t>Complete development of the initial prototype based on the scope MVP to be used during the testing phase.</w:t>
      </w:r>
    </w:p>
    <w:p w14:paraId="73C7A043" w14:textId="77777777" w:rsidR="0066291B" w:rsidRDefault="0066291B" w:rsidP="0066291B">
      <w:pPr>
        <w:pStyle w:val="ListParagraph"/>
        <w:numPr>
          <w:ilvl w:val="0"/>
          <w:numId w:val="15"/>
        </w:numPr>
      </w:pPr>
      <w:r>
        <w:t>Complete development of the second prototype using feedback received from the participants during the testing phase.</w:t>
      </w:r>
    </w:p>
    <w:p w14:paraId="4C5C32B5" w14:textId="77777777" w:rsidR="0066291B" w:rsidRDefault="0066291B" w:rsidP="0066291B">
      <w:pPr>
        <w:pStyle w:val="ListParagraph"/>
        <w:numPr>
          <w:ilvl w:val="0"/>
          <w:numId w:val="15"/>
        </w:numPr>
      </w:pPr>
      <w:r>
        <w:t xml:space="preserve">Complete development of the final prototype before the project submission deadline which may include additional features depending on time constraints. </w:t>
      </w:r>
    </w:p>
    <w:p w14:paraId="08123A13" w14:textId="77777777" w:rsidR="0066291B" w:rsidRDefault="0066291B" w:rsidP="0066291B">
      <w:pPr>
        <w:pStyle w:val="Heading3"/>
      </w:pPr>
      <w:bookmarkStart w:id="12" w:name="_Toc116836218"/>
      <w:r>
        <w:t>Testing</w:t>
      </w:r>
      <w:bookmarkEnd w:id="12"/>
    </w:p>
    <w:p w14:paraId="3E4AA918" w14:textId="77777777" w:rsidR="0066291B" w:rsidRDefault="0066291B" w:rsidP="0066291B">
      <w:pPr>
        <w:pStyle w:val="ListParagraph"/>
        <w:numPr>
          <w:ilvl w:val="0"/>
          <w:numId w:val="15"/>
        </w:numPr>
      </w:pPr>
      <w:r w:rsidRPr="002D6192">
        <w:t>Ensure all necessary ethics documentation is complete and clearance to begin testing has been received.</w:t>
      </w:r>
    </w:p>
    <w:p w14:paraId="5145CE6A" w14:textId="77777777" w:rsidR="0066291B" w:rsidRDefault="0066291B" w:rsidP="0066291B">
      <w:pPr>
        <w:pStyle w:val="ListParagraph"/>
        <w:numPr>
          <w:ilvl w:val="0"/>
          <w:numId w:val="15"/>
        </w:numPr>
      </w:pPr>
      <w:r>
        <w:t xml:space="preserve">Recruit participants using the method outlined in the ethics declaration via the NICER group. </w:t>
      </w:r>
    </w:p>
    <w:p w14:paraId="7E0CAA65" w14:textId="77777777" w:rsidR="0066291B" w:rsidRDefault="0066291B" w:rsidP="0066291B">
      <w:pPr>
        <w:pStyle w:val="ListParagraph"/>
        <w:numPr>
          <w:ilvl w:val="0"/>
          <w:numId w:val="15"/>
        </w:numPr>
      </w:pPr>
      <w:r>
        <w:t>Conduct a review of all the testing equipment a couple of days before the testing session to ensure that all the necessary equipment is functional.</w:t>
      </w:r>
    </w:p>
    <w:p w14:paraId="46F1E87D" w14:textId="77777777" w:rsidR="0066291B" w:rsidRDefault="0066291B" w:rsidP="0066291B">
      <w:pPr>
        <w:pStyle w:val="ListParagraph"/>
        <w:numPr>
          <w:ilvl w:val="0"/>
          <w:numId w:val="15"/>
        </w:numPr>
      </w:pPr>
      <w:r>
        <w:lastRenderedPageBreak/>
        <w:t>Conduct the testing session in line with the BCS Code of Conduct and the process specified in the non-invasive ethics application.</w:t>
      </w:r>
    </w:p>
    <w:p w14:paraId="4970F0BB" w14:textId="77777777" w:rsidR="0066291B" w:rsidRDefault="0066291B" w:rsidP="0066291B">
      <w:pPr>
        <w:pStyle w:val="ListParagraph"/>
        <w:numPr>
          <w:ilvl w:val="0"/>
          <w:numId w:val="15"/>
        </w:numPr>
      </w:pPr>
      <w:r>
        <w:t xml:space="preserve">Obtain post-testing session feedback from both the participants and their trainers to be used in the development of the second prototype.  </w:t>
      </w:r>
    </w:p>
    <w:p w14:paraId="0CD0104D" w14:textId="77777777" w:rsidR="0066291B" w:rsidRPr="000A071F" w:rsidRDefault="0066291B" w:rsidP="0066291B">
      <w:pPr>
        <w:pStyle w:val="Heading3"/>
      </w:pPr>
      <w:bookmarkStart w:id="13" w:name="_Toc116836219"/>
      <w:r>
        <w:t>Ethics</w:t>
      </w:r>
      <w:bookmarkEnd w:id="13"/>
    </w:p>
    <w:p w14:paraId="250E0FB3" w14:textId="77777777" w:rsidR="0066291B" w:rsidRDefault="0066291B" w:rsidP="0066291B">
      <w:pPr>
        <w:pStyle w:val="ListParagraph"/>
        <w:numPr>
          <w:ilvl w:val="0"/>
          <w:numId w:val="15"/>
        </w:numPr>
      </w:pPr>
      <w:r>
        <w:t>Review the BCS Code of Conduct in relation to the project and outline the findings in the relevant report section.</w:t>
      </w:r>
    </w:p>
    <w:p w14:paraId="277D0292" w14:textId="77777777" w:rsidR="0066291B" w:rsidRDefault="0066291B" w:rsidP="0066291B">
      <w:pPr>
        <w:pStyle w:val="ListParagraph"/>
        <w:numPr>
          <w:ilvl w:val="0"/>
          <w:numId w:val="15"/>
        </w:numPr>
      </w:pPr>
      <w:r>
        <w:t>Research an appropriate methodology for the project and outline the project’s testing process in detail.</w:t>
      </w:r>
    </w:p>
    <w:p w14:paraId="01D86BE4" w14:textId="77777777" w:rsidR="0066291B" w:rsidRDefault="0066291B" w:rsidP="0066291B">
      <w:pPr>
        <w:pStyle w:val="ListParagraph"/>
        <w:numPr>
          <w:ilvl w:val="0"/>
          <w:numId w:val="15"/>
        </w:numPr>
      </w:pPr>
      <w:r>
        <w:t>Complete and submit the ethics declaration document by the specified deadline.</w:t>
      </w:r>
    </w:p>
    <w:p w14:paraId="66AFBCED" w14:textId="77777777" w:rsidR="0066291B" w:rsidRDefault="0066291B" w:rsidP="0066291B">
      <w:pPr>
        <w:pStyle w:val="ListParagraph"/>
        <w:numPr>
          <w:ilvl w:val="0"/>
          <w:numId w:val="15"/>
        </w:numPr>
      </w:pPr>
      <w:r>
        <w:t>Submit all the necessary paperwork for the non-invasive ethics application.</w:t>
      </w:r>
    </w:p>
    <w:p w14:paraId="7EEFCBA7" w14:textId="77777777" w:rsidR="0066291B" w:rsidRDefault="0066291B" w:rsidP="0066291B">
      <w:pPr>
        <w:pStyle w:val="ListParagraph"/>
        <w:numPr>
          <w:ilvl w:val="0"/>
          <w:numId w:val="15"/>
        </w:numPr>
      </w:pPr>
      <w:r>
        <w:t>Receive clearance to begin the non-invasive ethical testing phase for the project.</w:t>
      </w:r>
    </w:p>
    <w:p w14:paraId="5064CAAA" w14:textId="77777777" w:rsidR="0066291B" w:rsidRDefault="0066291B" w:rsidP="0066291B">
      <w:pPr>
        <w:pStyle w:val="ListParagraph"/>
        <w:numPr>
          <w:ilvl w:val="0"/>
          <w:numId w:val="15"/>
        </w:numPr>
      </w:pPr>
      <w:r>
        <w:t>Continually review the project’s progress in conjunction with the BCS Code of Conduct.</w:t>
      </w:r>
    </w:p>
    <w:p w14:paraId="45BFC57B" w14:textId="77777777" w:rsidR="0066291B" w:rsidRDefault="0066291B" w:rsidP="0066291B">
      <w:pPr>
        <w:pStyle w:val="Heading3"/>
      </w:pPr>
      <w:bookmarkStart w:id="14" w:name="_Toc116836220"/>
      <w:r>
        <w:t>Documentation</w:t>
      </w:r>
      <w:bookmarkEnd w:id="14"/>
    </w:p>
    <w:p w14:paraId="6907E4D6" w14:textId="77777777" w:rsidR="0066291B" w:rsidRDefault="0066291B" w:rsidP="0066291B">
      <w:pPr>
        <w:pStyle w:val="ListParagraph"/>
        <w:numPr>
          <w:ilvl w:val="0"/>
          <w:numId w:val="15"/>
        </w:numPr>
      </w:pPr>
      <w:r>
        <w:t>Document the findings from the research phase in the project concisely and cohesively within the report.</w:t>
      </w:r>
    </w:p>
    <w:p w14:paraId="6EE2C7D2" w14:textId="77777777" w:rsidR="0066291B" w:rsidRDefault="0066291B" w:rsidP="0066291B">
      <w:pPr>
        <w:pStyle w:val="ListParagraph"/>
        <w:numPr>
          <w:ilvl w:val="0"/>
          <w:numId w:val="15"/>
        </w:numPr>
      </w:pPr>
      <w:r>
        <w:t>Document and discuss challenges and hurdles during the project implementation phase and the methods used to solve them.</w:t>
      </w:r>
    </w:p>
    <w:p w14:paraId="0D18BA94" w14:textId="77777777" w:rsidR="0066291B" w:rsidRDefault="0066291B" w:rsidP="0066291B">
      <w:pPr>
        <w:pStyle w:val="ListParagraph"/>
        <w:numPr>
          <w:ilvl w:val="0"/>
          <w:numId w:val="15"/>
        </w:numPr>
      </w:pPr>
      <w:r>
        <w:t>Document and report on the findings of the testing phase.</w:t>
      </w:r>
    </w:p>
    <w:p w14:paraId="08BA79D7" w14:textId="77777777" w:rsidR="0066291B" w:rsidRDefault="0066291B" w:rsidP="0066291B">
      <w:pPr>
        <w:pStyle w:val="ListParagraph"/>
        <w:numPr>
          <w:ilvl w:val="0"/>
          <w:numId w:val="15"/>
        </w:numPr>
      </w:pPr>
      <w:r w:rsidRPr="0004178B">
        <w:t xml:space="preserve">Review and compare this project's results against its predecessors' research and draw conclusions based on the findings. </w:t>
      </w:r>
    </w:p>
    <w:p w14:paraId="74E0D7D0" w14:textId="77777777" w:rsidR="0066291B" w:rsidRDefault="0066291B" w:rsidP="0066291B">
      <w:pPr>
        <w:pStyle w:val="ListParagraph"/>
        <w:numPr>
          <w:ilvl w:val="0"/>
          <w:numId w:val="15"/>
        </w:numPr>
      </w:pPr>
      <w:r>
        <w:t>Discuss any remaining questions that can be explored in future work.</w:t>
      </w:r>
    </w:p>
    <w:p w14:paraId="70C434EE" w14:textId="77777777" w:rsidR="0066291B" w:rsidRDefault="0066291B" w:rsidP="0066291B">
      <w:pPr>
        <w:pStyle w:val="ListParagraph"/>
        <w:numPr>
          <w:ilvl w:val="0"/>
          <w:numId w:val="15"/>
        </w:numPr>
      </w:pPr>
      <w:r>
        <w:t xml:space="preserve">Conduct thorough and frequent revisions of the project documentation. Additionally, submit draft versions of the documentation to the project’s supervisor for feedback. </w:t>
      </w:r>
    </w:p>
    <w:p w14:paraId="322F7DBB" w14:textId="77777777" w:rsidR="0066291B" w:rsidRDefault="0066291B" w:rsidP="0066291B">
      <w:pPr>
        <w:pStyle w:val="Heading1"/>
      </w:pPr>
      <w:bookmarkStart w:id="15" w:name="_Toc116836221"/>
      <w:r>
        <w:lastRenderedPageBreak/>
        <w:t>Gantt Chart</w:t>
      </w:r>
      <w:bookmarkEnd w:id="15"/>
    </w:p>
    <w:p w14:paraId="62F73EBB" w14:textId="77777777" w:rsidR="0066291B" w:rsidRDefault="0066291B" w:rsidP="0066291B">
      <w:r w:rsidRPr="00FF2090">
        <w:rPr>
          <w:noProof/>
        </w:rPr>
        <w:drawing>
          <wp:inline distT="0" distB="0" distL="0" distR="0" wp14:anchorId="5A928F52" wp14:editId="439134C0">
            <wp:extent cx="6177915" cy="3206519"/>
            <wp:effectExtent l="0" t="0" r="0" b="0"/>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a:blip r:embed="rId9"/>
                    <a:stretch>
                      <a:fillRect/>
                    </a:stretch>
                  </pic:blipFill>
                  <pic:spPr>
                    <a:xfrm>
                      <a:off x="0" y="0"/>
                      <a:ext cx="6196057" cy="3215935"/>
                    </a:xfrm>
                    <a:prstGeom prst="rect">
                      <a:avLst/>
                    </a:prstGeom>
                  </pic:spPr>
                </pic:pic>
              </a:graphicData>
            </a:graphic>
          </wp:inline>
        </w:drawing>
      </w:r>
    </w:p>
    <w:p w14:paraId="422E76EE" w14:textId="77777777" w:rsidR="0066291B" w:rsidRDefault="0066291B" w:rsidP="0066291B">
      <w:pPr>
        <w:sectPr w:rsidR="0066291B" w:rsidSect="00FF2090">
          <w:pgSz w:w="12240" w:h="15840"/>
          <w:pgMar w:top="1440" w:right="1440" w:bottom="1440" w:left="1440" w:header="720" w:footer="720" w:gutter="0"/>
          <w:cols w:space="720"/>
          <w:docGrid w:linePitch="360"/>
        </w:sectPr>
      </w:pPr>
      <w:r w:rsidRPr="00461C71">
        <w:rPr>
          <w:noProof/>
        </w:rPr>
        <w:drawing>
          <wp:inline distT="0" distB="0" distL="0" distR="0" wp14:anchorId="34A17C2C" wp14:editId="32257655">
            <wp:extent cx="6178163" cy="1573583"/>
            <wp:effectExtent l="0" t="0" r="0" b="762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10"/>
                    <a:stretch>
                      <a:fillRect/>
                    </a:stretch>
                  </pic:blipFill>
                  <pic:spPr>
                    <a:xfrm>
                      <a:off x="0" y="0"/>
                      <a:ext cx="6203059" cy="1579924"/>
                    </a:xfrm>
                    <a:prstGeom prst="rect">
                      <a:avLst/>
                    </a:prstGeom>
                  </pic:spPr>
                </pic:pic>
              </a:graphicData>
            </a:graphic>
          </wp:inline>
        </w:drawing>
      </w:r>
    </w:p>
    <w:p w14:paraId="0B9570FD" w14:textId="77777777" w:rsidR="0066291B" w:rsidRDefault="0066291B" w:rsidP="0066291B">
      <w:pPr>
        <w:pStyle w:val="Heading1"/>
      </w:pPr>
      <w:bookmarkStart w:id="16" w:name="_Toc116836222"/>
      <w:r>
        <w:lastRenderedPageBreak/>
        <w:t>Resources</w:t>
      </w:r>
      <w:bookmarkEnd w:id="16"/>
    </w:p>
    <w:p w14:paraId="7F1C5C4B" w14:textId="77777777" w:rsidR="0066291B" w:rsidRPr="007B368D" w:rsidRDefault="0066291B" w:rsidP="0066291B">
      <w:pPr>
        <w:pStyle w:val="Heading2"/>
      </w:pPr>
      <w:bookmarkStart w:id="17" w:name="_Toc116836223"/>
      <w:r w:rsidRPr="007B368D">
        <w:t>Information</w:t>
      </w:r>
      <w:bookmarkEnd w:id="17"/>
    </w:p>
    <w:p w14:paraId="7E0DA6E6" w14:textId="77777777" w:rsidR="0066291B" w:rsidRPr="00C54C03" w:rsidRDefault="0066291B" w:rsidP="0066291B">
      <w:pPr>
        <w:pStyle w:val="ListParagraph"/>
        <w:numPr>
          <w:ilvl w:val="0"/>
          <w:numId w:val="13"/>
        </w:numPr>
      </w:pPr>
      <w:r w:rsidRPr="00C54C03">
        <w:t xml:space="preserve">Google Scholar – </w:t>
      </w:r>
      <w:r>
        <w:t>A well-known search engine designed for academia. It also contains author profiles which allows one to look for ways to contact them when needed.</w:t>
      </w:r>
    </w:p>
    <w:p w14:paraId="6CC8B6EB" w14:textId="77777777" w:rsidR="0066291B" w:rsidRPr="00C54C03" w:rsidRDefault="0066291B" w:rsidP="0066291B">
      <w:pPr>
        <w:pStyle w:val="ListParagraph"/>
        <w:numPr>
          <w:ilvl w:val="0"/>
          <w:numId w:val="13"/>
        </w:numPr>
      </w:pPr>
      <w:r w:rsidRPr="00C54C03">
        <w:t xml:space="preserve">Library One Search – </w:t>
      </w:r>
      <w:r>
        <w:t>This is a</w:t>
      </w:r>
      <w:r w:rsidRPr="00C54C03">
        <w:t xml:space="preserve"> good resource to access articles of research that are locked behind a paywall</w:t>
      </w:r>
      <w:r>
        <w:t>.</w:t>
      </w:r>
    </w:p>
    <w:p w14:paraId="6B1E4ED4" w14:textId="77777777" w:rsidR="0066291B" w:rsidRPr="00480958" w:rsidRDefault="0066291B" w:rsidP="0066291B">
      <w:pPr>
        <w:pStyle w:val="ListParagraph"/>
        <w:numPr>
          <w:ilvl w:val="0"/>
          <w:numId w:val="13"/>
        </w:numPr>
      </w:pPr>
      <w:r w:rsidRPr="00C54C03">
        <w:t xml:space="preserve">Connected papers – </w:t>
      </w:r>
      <w:r>
        <w:t>Allows a user to f</w:t>
      </w:r>
      <w:r w:rsidRPr="00C54C03">
        <w:t>ind interconnected paper</w:t>
      </w:r>
      <w:r>
        <w:t>s by displaying a mind map network of papers by similar authors or topics.</w:t>
      </w:r>
    </w:p>
    <w:p w14:paraId="04C305CB" w14:textId="77777777" w:rsidR="0066291B" w:rsidRPr="00287F23" w:rsidRDefault="0066291B" w:rsidP="0066291B">
      <w:pPr>
        <w:pStyle w:val="Heading2"/>
      </w:pPr>
      <w:bookmarkStart w:id="18" w:name="_Toc116836224"/>
      <w:r w:rsidRPr="00287F23">
        <w:t>Implementation</w:t>
      </w:r>
      <w:bookmarkEnd w:id="18"/>
    </w:p>
    <w:p w14:paraId="48C1EA14" w14:textId="77777777" w:rsidR="0066291B" w:rsidRPr="004C5DC2" w:rsidRDefault="0066291B" w:rsidP="0066291B">
      <w:pPr>
        <w:pStyle w:val="ListParagraph"/>
        <w:numPr>
          <w:ilvl w:val="0"/>
          <w:numId w:val="11"/>
        </w:numPr>
      </w:pPr>
      <w:r w:rsidRPr="004C5DC2">
        <w:t xml:space="preserve">3DS Max – This will be used to </w:t>
      </w:r>
      <w:r>
        <w:t>design and animate</w:t>
      </w:r>
      <w:r w:rsidRPr="004C5DC2">
        <w:t xml:space="preserve"> the 3D models that will be placed within the Unreal Engine </w:t>
      </w:r>
      <w:r>
        <w:t xml:space="preserve">VR </w:t>
      </w:r>
      <w:r w:rsidRPr="004C5DC2">
        <w:t>project.</w:t>
      </w:r>
    </w:p>
    <w:p w14:paraId="523DD6FC" w14:textId="77777777" w:rsidR="0066291B" w:rsidRPr="007B368D" w:rsidRDefault="0066291B" w:rsidP="0066291B">
      <w:pPr>
        <w:pStyle w:val="ListParagraph"/>
        <w:numPr>
          <w:ilvl w:val="0"/>
          <w:numId w:val="11"/>
        </w:numPr>
      </w:pPr>
      <w:r w:rsidRPr="007B368D">
        <w:t>Unreal Engine 4</w:t>
      </w:r>
      <w:r>
        <w:t xml:space="preserve"> (UE4)</w:t>
      </w:r>
      <w:r w:rsidRPr="007B368D">
        <w:t xml:space="preserve"> – </w:t>
      </w:r>
      <w:r>
        <w:t>The game development engine that will be used to build the VR world. The implementation of locomotion methods and modification to latency levels will be done through this application. UE4 is a well-known tool</w:t>
      </w:r>
      <w:r w:rsidRPr="007B368D">
        <w:t xml:space="preserve"> for virtual reality </w:t>
      </w:r>
      <w:r>
        <w:t>world-building</w:t>
      </w:r>
      <w:r w:rsidRPr="007B368D">
        <w:t xml:space="preserve"> (previous </w:t>
      </w:r>
      <w:r>
        <w:t xml:space="preserve">iterations of this </w:t>
      </w:r>
      <w:r w:rsidRPr="007B368D">
        <w:t>project</w:t>
      </w:r>
      <w:r>
        <w:t xml:space="preserve"> </w:t>
      </w:r>
      <w:r w:rsidRPr="007B368D">
        <w:t>have used this too)</w:t>
      </w:r>
      <w:r>
        <w:t>.</w:t>
      </w:r>
    </w:p>
    <w:p w14:paraId="296D5398" w14:textId="77777777" w:rsidR="0066291B" w:rsidRPr="007B368D" w:rsidRDefault="0066291B" w:rsidP="0066291B">
      <w:pPr>
        <w:pStyle w:val="ListParagraph"/>
        <w:numPr>
          <w:ilvl w:val="0"/>
          <w:numId w:val="11"/>
        </w:numPr>
      </w:pPr>
      <w:r w:rsidRPr="007B368D">
        <w:t xml:space="preserve">Photoshop or </w:t>
      </w:r>
      <w:proofErr w:type="spellStart"/>
      <w:r w:rsidRPr="007B368D">
        <w:t>Pixlr</w:t>
      </w:r>
      <w:proofErr w:type="spellEnd"/>
      <w:r w:rsidRPr="007B368D">
        <w:t xml:space="preserve"> – </w:t>
      </w:r>
      <w:r>
        <w:t>Both will be used to e</w:t>
      </w:r>
      <w:r w:rsidRPr="007B368D">
        <w:t>dit textures and creat</w:t>
      </w:r>
      <w:r>
        <w:t>e</w:t>
      </w:r>
      <w:r w:rsidRPr="007B368D">
        <w:t xml:space="preserve"> materials </w:t>
      </w:r>
      <w:r>
        <w:t>for the 3D models and world to achieve</w:t>
      </w:r>
      <w:r w:rsidRPr="007B368D">
        <w:t xml:space="preserve"> </w:t>
      </w:r>
      <w:r>
        <w:t>a level of realism.</w:t>
      </w:r>
    </w:p>
    <w:p w14:paraId="622CC416" w14:textId="77777777" w:rsidR="0066291B" w:rsidRPr="007B368D" w:rsidRDefault="0066291B" w:rsidP="0066291B">
      <w:pPr>
        <w:pStyle w:val="Heading2"/>
      </w:pPr>
      <w:bookmarkStart w:id="19" w:name="_Toc116836225"/>
      <w:r w:rsidRPr="007B368D">
        <w:t>Testing</w:t>
      </w:r>
      <w:bookmarkEnd w:id="19"/>
    </w:p>
    <w:p w14:paraId="6A6B5FF9" w14:textId="77777777" w:rsidR="0066291B" w:rsidRPr="004C5DC2" w:rsidRDefault="0066291B" w:rsidP="0066291B">
      <w:pPr>
        <w:pStyle w:val="ListParagraph"/>
        <w:numPr>
          <w:ilvl w:val="0"/>
          <w:numId w:val="12"/>
        </w:numPr>
      </w:pPr>
      <w:r>
        <w:t>NICER</w:t>
      </w:r>
      <w:r w:rsidRPr="004C5DC2">
        <w:t xml:space="preserve"> – Individuals with learning disabilities </w:t>
      </w:r>
      <w:r>
        <w:t>and their trainers who will participate in the testing process of the application. Their feedback will be used to further improve upon the application.</w:t>
      </w:r>
    </w:p>
    <w:p w14:paraId="344DC772" w14:textId="77777777" w:rsidR="0066291B" w:rsidRPr="004C5DC2" w:rsidRDefault="0066291B" w:rsidP="0066291B">
      <w:pPr>
        <w:pStyle w:val="ListParagraph"/>
        <w:numPr>
          <w:ilvl w:val="0"/>
          <w:numId w:val="12"/>
        </w:numPr>
      </w:pPr>
      <w:r>
        <w:t>Virtual</w:t>
      </w:r>
      <w:r w:rsidRPr="004C5DC2">
        <w:t xml:space="preserve"> reality lab in ISTEC – </w:t>
      </w:r>
      <w:r>
        <w:t>This will be the location used for the testing phase as it is quite spacious and well-equipped with the necessary kit for testing. This includes the Quest 2 and Pico 3 Pro VR headsets for the participants.</w:t>
      </w:r>
    </w:p>
    <w:p w14:paraId="26E94126" w14:textId="77777777" w:rsidR="0066291B" w:rsidRPr="00480958" w:rsidRDefault="0066291B" w:rsidP="0066291B">
      <w:pPr>
        <w:sectPr w:rsidR="0066291B" w:rsidRPr="00480958" w:rsidSect="00FF2090">
          <w:pgSz w:w="12240" w:h="15840"/>
          <w:pgMar w:top="1440" w:right="1440" w:bottom="1440" w:left="1440" w:header="720" w:footer="720" w:gutter="0"/>
          <w:cols w:space="720"/>
          <w:docGrid w:linePitch="360"/>
        </w:sectPr>
      </w:pPr>
    </w:p>
    <w:p w14:paraId="5D751563" w14:textId="77777777" w:rsidR="0066291B" w:rsidRDefault="0066291B" w:rsidP="0066291B">
      <w:pPr>
        <w:pStyle w:val="Heading1"/>
      </w:pPr>
      <w:bookmarkStart w:id="20" w:name="_Toc116836226"/>
      <w:r w:rsidRPr="00287F23">
        <w:lastRenderedPageBreak/>
        <w:t>Risk and Mitigation</w:t>
      </w:r>
      <w:bookmarkEnd w:id="20"/>
    </w:p>
    <w:p w14:paraId="6FC254D9" w14:textId="77777777" w:rsidR="0066291B" w:rsidRDefault="0066291B" w:rsidP="0066291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0D3DF987" w14:textId="77777777" w:rsidR="0066291B" w:rsidRPr="00931557" w:rsidRDefault="0066291B" w:rsidP="0066291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66291B" w:rsidRPr="007101DD" w14:paraId="477B9242" w14:textId="77777777" w:rsidTr="00FD053A">
        <w:tc>
          <w:tcPr>
            <w:tcW w:w="704" w:type="dxa"/>
          </w:tcPr>
          <w:p w14:paraId="1D9A6AB7" w14:textId="77777777" w:rsidR="0066291B" w:rsidRPr="0066291B" w:rsidRDefault="0066291B" w:rsidP="0066291B">
            <w:pPr>
              <w:rPr>
                <w:b/>
                <w:bCs/>
                <w:sz w:val="16"/>
                <w:szCs w:val="16"/>
              </w:rPr>
            </w:pPr>
            <w:r w:rsidRPr="0066291B">
              <w:rPr>
                <w:b/>
                <w:bCs/>
                <w:sz w:val="16"/>
                <w:szCs w:val="16"/>
              </w:rPr>
              <w:t>No.</w:t>
            </w:r>
          </w:p>
        </w:tc>
        <w:tc>
          <w:tcPr>
            <w:tcW w:w="2977" w:type="dxa"/>
          </w:tcPr>
          <w:p w14:paraId="47FCAA93" w14:textId="77777777" w:rsidR="0066291B" w:rsidRPr="0066291B" w:rsidRDefault="0066291B" w:rsidP="0066291B">
            <w:pPr>
              <w:rPr>
                <w:b/>
                <w:bCs/>
                <w:sz w:val="16"/>
                <w:szCs w:val="16"/>
              </w:rPr>
            </w:pPr>
            <w:r w:rsidRPr="0066291B">
              <w:rPr>
                <w:b/>
                <w:bCs/>
                <w:sz w:val="16"/>
                <w:szCs w:val="16"/>
              </w:rPr>
              <w:t>Risk Description</w:t>
            </w:r>
          </w:p>
        </w:tc>
        <w:tc>
          <w:tcPr>
            <w:tcW w:w="1276" w:type="dxa"/>
          </w:tcPr>
          <w:p w14:paraId="432896CE" w14:textId="77777777" w:rsidR="0066291B" w:rsidRPr="0066291B" w:rsidRDefault="0066291B" w:rsidP="0066291B">
            <w:pPr>
              <w:rPr>
                <w:b/>
                <w:bCs/>
                <w:sz w:val="16"/>
                <w:szCs w:val="16"/>
              </w:rPr>
            </w:pPr>
            <w:r w:rsidRPr="0066291B">
              <w:rPr>
                <w:b/>
                <w:bCs/>
                <w:sz w:val="16"/>
                <w:szCs w:val="16"/>
              </w:rPr>
              <w:t>Probability</w:t>
            </w:r>
          </w:p>
          <w:p w14:paraId="072E28AB" w14:textId="77777777" w:rsidR="0066291B" w:rsidRPr="0066291B" w:rsidRDefault="0066291B" w:rsidP="0066291B">
            <w:pPr>
              <w:rPr>
                <w:b/>
                <w:bCs/>
                <w:sz w:val="16"/>
                <w:szCs w:val="16"/>
              </w:rPr>
            </w:pPr>
            <w:r w:rsidRPr="0066291B">
              <w:rPr>
                <w:b/>
                <w:bCs/>
                <w:sz w:val="16"/>
                <w:szCs w:val="16"/>
              </w:rPr>
              <w:t>(1 – 5)</w:t>
            </w:r>
          </w:p>
        </w:tc>
        <w:tc>
          <w:tcPr>
            <w:tcW w:w="992" w:type="dxa"/>
          </w:tcPr>
          <w:p w14:paraId="10DAD4B5" w14:textId="77777777" w:rsidR="0066291B" w:rsidRPr="0066291B" w:rsidRDefault="0066291B" w:rsidP="0066291B">
            <w:pPr>
              <w:rPr>
                <w:b/>
                <w:bCs/>
                <w:sz w:val="16"/>
                <w:szCs w:val="16"/>
              </w:rPr>
            </w:pPr>
            <w:r w:rsidRPr="0066291B">
              <w:rPr>
                <w:b/>
                <w:bCs/>
                <w:sz w:val="16"/>
                <w:szCs w:val="16"/>
              </w:rPr>
              <w:t>Impact</w:t>
            </w:r>
          </w:p>
          <w:p w14:paraId="361EDA27" w14:textId="77777777" w:rsidR="0066291B" w:rsidRPr="0066291B" w:rsidRDefault="0066291B" w:rsidP="0066291B">
            <w:pPr>
              <w:rPr>
                <w:b/>
                <w:bCs/>
                <w:sz w:val="16"/>
                <w:szCs w:val="16"/>
              </w:rPr>
            </w:pPr>
            <w:r w:rsidRPr="0066291B">
              <w:rPr>
                <w:b/>
                <w:bCs/>
                <w:sz w:val="16"/>
                <w:szCs w:val="16"/>
              </w:rPr>
              <w:t>(1 - 5)</w:t>
            </w:r>
          </w:p>
        </w:tc>
        <w:tc>
          <w:tcPr>
            <w:tcW w:w="1276" w:type="dxa"/>
          </w:tcPr>
          <w:p w14:paraId="58A3DF0F" w14:textId="77777777" w:rsidR="0066291B" w:rsidRPr="0066291B" w:rsidRDefault="0066291B" w:rsidP="0066291B">
            <w:pPr>
              <w:rPr>
                <w:b/>
                <w:bCs/>
                <w:sz w:val="16"/>
                <w:szCs w:val="16"/>
              </w:rPr>
            </w:pPr>
            <w:r w:rsidRPr="0066291B">
              <w:rPr>
                <w:b/>
                <w:bCs/>
                <w:sz w:val="16"/>
                <w:szCs w:val="16"/>
              </w:rPr>
              <w:t>Risk Score</w:t>
            </w:r>
          </w:p>
          <w:p w14:paraId="21B13AF0" w14:textId="77777777" w:rsidR="0066291B" w:rsidRPr="0066291B" w:rsidRDefault="0066291B" w:rsidP="0066291B">
            <w:pPr>
              <w:rPr>
                <w:b/>
                <w:bCs/>
                <w:sz w:val="16"/>
                <w:szCs w:val="16"/>
              </w:rPr>
            </w:pPr>
            <w:r w:rsidRPr="0066291B">
              <w:rPr>
                <w:b/>
                <w:bCs/>
                <w:sz w:val="16"/>
                <w:szCs w:val="16"/>
              </w:rPr>
              <w:t>(P x I)</w:t>
            </w:r>
          </w:p>
        </w:tc>
        <w:tc>
          <w:tcPr>
            <w:tcW w:w="5811" w:type="dxa"/>
          </w:tcPr>
          <w:p w14:paraId="272EBFAA" w14:textId="77777777" w:rsidR="0066291B" w:rsidRPr="0066291B" w:rsidRDefault="0066291B" w:rsidP="0066291B">
            <w:pPr>
              <w:rPr>
                <w:b/>
                <w:bCs/>
                <w:sz w:val="16"/>
                <w:szCs w:val="16"/>
              </w:rPr>
            </w:pPr>
            <w:r w:rsidRPr="0066291B">
              <w:rPr>
                <w:b/>
                <w:bCs/>
                <w:sz w:val="16"/>
                <w:szCs w:val="16"/>
              </w:rPr>
              <w:t>Mitigative Action</w:t>
            </w:r>
          </w:p>
        </w:tc>
      </w:tr>
      <w:tr w:rsidR="0066291B" w:rsidRPr="007101DD" w14:paraId="7D3CC340" w14:textId="77777777" w:rsidTr="00FD053A">
        <w:tc>
          <w:tcPr>
            <w:tcW w:w="704" w:type="dxa"/>
          </w:tcPr>
          <w:p w14:paraId="6AA6BBFA" w14:textId="77777777" w:rsidR="0066291B" w:rsidRPr="0066291B" w:rsidRDefault="0066291B" w:rsidP="0066291B">
            <w:pPr>
              <w:rPr>
                <w:sz w:val="16"/>
                <w:szCs w:val="16"/>
              </w:rPr>
            </w:pPr>
            <w:r w:rsidRPr="0066291B">
              <w:rPr>
                <w:sz w:val="16"/>
                <w:szCs w:val="16"/>
              </w:rPr>
              <w:t>1.</w:t>
            </w:r>
          </w:p>
        </w:tc>
        <w:tc>
          <w:tcPr>
            <w:tcW w:w="2977" w:type="dxa"/>
          </w:tcPr>
          <w:p w14:paraId="19864309" w14:textId="77777777" w:rsidR="0066291B" w:rsidRPr="0066291B" w:rsidRDefault="0066291B" w:rsidP="0066291B">
            <w:pPr>
              <w:rPr>
                <w:sz w:val="16"/>
                <w:szCs w:val="16"/>
              </w:rPr>
            </w:pPr>
            <w:r w:rsidRPr="0066291B">
              <w:rPr>
                <w:sz w:val="16"/>
                <w:szCs w:val="16"/>
              </w:rPr>
              <w:t>Insufficient knowledge and background research on virtual reality or travel training methodologies.</w:t>
            </w:r>
          </w:p>
        </w:tc>
        <w:tc>
          <w:tcPr>
            <w:tcW w:w="1276" w:type="dxa"/>
            <w:shd w:val="clear" w:color="auto" w:fill="71AF55"/>
          </w:tcPr>
          <w:p w14:paraId="4EC6623F" w14:textId="77777777" w:rsidR="0066291B" w:rsidRPr="0066291B" w:rsidRDefault="0066291B" w:rsidP="0066291B">
            <w:pPr>
              <w:rPr>
                <w:sz w:val="16"/>
                <w:szCs w:val="16"/>
              </w:rPr>
            </w:pPr>
            <w:r w:rsidRPr="0066291B">
              <w:rPr>
                <w:sz w:val="16"/>
                <w:szCs w:val="16"/>
              </w:rPr>
              <w:t>1</w:t>
            </w:r>
          </w:p>
        </w:tc>
        <w:tc>
          <w:tcPr>
            <w:tcW w:w="992" w:type="dxa"/>
            <w:shd w:val="clear" w:color="auto" w:fill="F6B26B"/>
          </w:tcPr>
          <w:p w14:paraId="2BB3EAA6"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303D9B07" w14:textId="77777777" w:rsidR="0066291B" w:rsidRPr="0066291B" w:rsidRDefault="0066291B" w:rsidP="0066291B">
            <w:pPr>
              <w:rPr>
                <w:sz w:val="16"/>
                <w:szCs w:val="16"/>
              </w:rPr>
            </w:pPr>
            <w:r w:rsidRPr="0066291B">
              <w:rPr>
                <w:sz w:val="16"/>
                <w:szCs w:val="16"/>
              </w:rPr>
              <w:t>4</w:t>
            </w:r>
          </w:p>
        </w:tc>
        <w:tc>
          <w:tcPr>
            <w:tcW w:w="5811" w:type="dxa"/>
          </w:tcPr>
          <w:p w14:paraId="46712246" w14:textId="77777777" w:rsidR="0066291B" w:rsidRPr="0066291B" w:rsidRDefault="0066291B" w:rsidP="0066291B">
            <w:pPr>
              <w:rPr>
                <w:sz w:val="16"/>
                <w:szCs w:val="16"/>
              </w:rPr>
            </w:pPr>
            <w:r w:rsidRPr="0066291B">
              <w:rPr>
                <w:sz w:val="16"/>
                <w:szCs w:val="16"/>
              </w:rPr>
              <w:t>All the necessary background research will be conducted before the implementation of the solution through a wide variety of sources as highlighted in the Resource section of this document.</w:t>
            </w:r>
          </w:p>
        </w:tc>
      </w:tr>
      <w:tr w:rsidR="0066291B" w:rsidRPr="007101DD" w14:paraId="003646D5" w14:textId="77777777" w:rsidTr="00FD053A">
        <w:tc>
          <w:tcPr>
            <w:tcW w:w="704" w:type="dxa"/>
          </w:tcPr>
          <w:p w14:paraId="1F1B56B4" w14:textId="77777777" w:rsidR="0066291B" w:rsidRPr="0066291B" w:rsidRDefault="0066291B" w:rsidP="0066291B">
            <w:pPr>
              <w:rPr>
                <w:sz w:val="16"/>
                <w:szCs w:val="16"/>
              </w:rPr>
            </w:pPr>
            <w:r w:rsidRPr="0066291B">
              <w:rPr>
                <w:sz w:val="16"/>
                <w:szCs w:val="16"/>
              </w:rPr>
              <w:t>2.</w:t>
            </w:r>
          </w:p>
        </w:tc>
        <w:tc>
          <w:tcPr>
            <w:tcW w:w="2977" w:type="dxa"/>
          </w:tcPr>
          <w:p w14:paraId="76D9F2F5" w14:textId="77777777" w:rsidR="0066291B" w:rsidRPr="0066291B" w:rsidRDefault="0066291B" w:rsidP="0066291B">
            <w:pPr>
              <w:rPr>
                <w:sz w:val="16"/>
                <w:szCs w:val="16"/>
              </w:rPr>
            </w:pPr>
            <w:r w:rsidRPr="0066291B">
              <w:rPr>
                <w:sz w:val="16"/>
                <w:szCs w:val="16"/>
              </w:rPr>
              <w:t>The project suffers from scope creep due to objectives not being well-defined and thus the project becomes too complex.</w:t>
            </w:r>
          </w:p>
        </w:tc>
        <w:tc>
          <w:tcPr>
            <w:tcW w:w="1276" w:type="dxa"/>
            <w:shd w:val="clear" w:color="auto" w:fill="93C47D"/>
          </w:tcPr>
          <w:p w14:paraId="224A8A5B" w14:textId="77777777" w:rsidR="0066291B" w:rsidRPr="0066291B" w:rsidRDefault="0066291B" w:rsidP="0066291B">
            <w:pPr>
              <w:rPr>
                <w:sz w:val="16"/>
                <w:szCs w:val="16"/>
              </w:rPr>
            </w:pPr>
            <w:r w:rsidRPr="0066291B">
              <w:rPr>
                <w:sz w:val="16"/>
                <w:szCs w:val="16"/>
              </w:rPr>
              <w:t>2</w:t>
            </w:r>
          </w:p>
        </w:tc>
        <w:tc>
          <w:tcPr>
            <w:tcW w:w="992" w:type="dxa"/>
            <w:shd w:val="clear" w:color="auto" w:fill="E06666"/>
          </w:tcPr>
          <w:p w14:paraId="20AA8786" w14:textId="77777777" w:rsidR="0066291B" w:rsidRPr="0066291B" w:rsidRDefault="0066291B" w:rsidP="0066291B">
            <w:pPr>
              <w:rPr>
                <w:sz w:val="16"/>
                <w:szCs w:val="16"/>
              </w:rPr>
            </w:pPr>
            <w:r w:rsidRPr="0066291B">
              <w:rPr>
                <w:sz w:val="16"/>
                <w:szCs w:val="16"/>
              </w:rPr>
              <w:t>5</w:t>
            </w:r>
          </w:p>
        </w:tc>
        <w:tc>
          <w:tcPr>
            <w:tcW w:w="1276" w:type="dxa"/>
            <w:shd w:val="clear" w:color="auto" w:fill="auto"/>
          </w:tcPr>
          <w:p w14:paraId="491DD793" w14:textId="77777777" w:rsidR="0066291B" w:rsidRPr="0066291B" w:rsidRDefault="0066291B" w:rsidP="0066291B">
            <w:pPr>
              <w:rPr>
                <w:sz w:val="16"/>
                <w:szCs w:val="16"/>
              </w:rPr>
            </w:pPr>
            <w:r w:rsidRPr="0066291B">
              <w:rPr>
                <w:sz w:val="16"/>
                <w:szCs w:val="16"/>
              </w:rPr>
              <w:t>10</w:t>
            </w:r>
          </w:p>
        </w:tc>
        <w:tc>
          <w:tcPr>
            <w:tcW w:w="5811" w:type="dxa"/>
            <w:shd w:val="clear" w:color="auto" w:fill="auto"/>
          </w:tcPr>
          <w:p w14:paraId="18E40F93" w14:textId="77777777" w:rsidR="0066291B" w:rsidRPr="0066291B" w:rsidRDefault="0066291B" w:rsidP="0066291B">
            <w:pPr>
              <w:rPr>
                <w:sz w:val="16"/>
                <w:szCs w:val="16"/>
              </w:rPr>
            </w:pPr>
            <w:r w:rsidRPr="0066291B">
              <w:rPr>
                <w:sz w:val="16"/>
                <w:szCs w:val="16"/>
              </w:rPr>
              <w:t>Clear objectives will be established during the early stages of the project and with the use of Agile methodology, any required changes will be thoroughly and frequently reviewed before approval.</w:t>
            </w:r>
          </w:p>
        </w:tc>
      </w:tr>
      <w:tr w:rsidR="0066291B" w:rsidRPr="007101DD" w14:paraId="2C12B5FA" w14:textId="77777777" w:rsidTr="00FD053A">
        <w:tc>
          <w:tcPr>
            <w:tcW w:w="704" w:type="dxa"/>
          </w:tcPr>
          <w:p w14:paraId="3D481758" w14:textId="77777777" w:rsidR="0066291B" w:rsidRPr="0066291B" w:rsidRDefault="0066291B" w:rsidP="0066291B">
            <w:pPr>
              <w:rPr>
                <w:sz w:val="16"/>
                <w:szCs w:val="16"/>
              </w:rPr>
            </w:pPr>
            <w:r w:rsidRPr="0066291B">
              <w:rPr>
                <w:sz w:val="16"/>
                <w:szCs w:val="16"/>
              </w:rPr>
              <w:t>3.</w:t>
            </w:r>
          </w:p>
        </w:tc>
        <w:tc>
          <w:tcPr>
            <w:tcW w:w="2977" w:type="dxa"/>
          </w:tcPr>
          <w:p w14:paraId="11B46D21" w14:textId="77777777" w:rsidR="0066291B" w:rsidRPr="0066291B" w:rsidRDefault="0066291B" w:rsidP="0066291B">
            <w:pPr>
              <w:rPr>
                <w:sz w:val="16"/>
                <w:szCs w:val="16"/>
              </w:rPr>
            </w:pPr>
            <w:r w:rsidRPr="0066291B">
              <w:rPr>
                <w:sz w:val="16"/>
                <w:szCs w:val="16"/>
              </w:rPr>
              <w:t>The chosen resources are not suitable for the project.</w:t>
            </w:r>
          </w:p>
        </w:tc>
        <w:tc>
          <w:tcPr>
            <w:tcW w:w="1276" w:type="dxa"/>
            <w:shd w:val="clear" w:color="auto" w:fill="93C47D"/>
          </w:tcPr>
          <w:p w14:paraId="51CB4AE7" w14:textId="77777777" w:rsidR="0066291B" w:rsidRPr="0066291B" w:rsidRDefault="0066291B" w:rsidP="0066291B">
            <w:pPr>
              <w:rPr>
                <w:sz w:val="16"/>
                <w:szCs w:val="16"/>
              </w:rPr>
            </w:pPr>
            <w:r w:rsidRPr="0066291B">
              <w:rPr>
                <w:sz w:val="16"/>
                <w:szCs w:val="16"/>
              </w:rPr>
              <w:t>2</w:t>
            </w:r>
          </w:p>
        </w:tc>
        <w:tc>
          <w:tcPr>
            <w:tcW w:w="992" w:type="dxa"/>
            <w:shd w:val="clear" w:color="auto" w:fill="FFD966"/>
          </w:tcPr>
          <w:p w14:paraId="7F05576E" w14:textId="77777777" w:rsidR="0066291B" w:rsidRPr="0066291B" w:rsidRDefault="0066291B" w:rsidP="0066291B">
            <w:pPr>
              <w:rPr>
                <w:sz w:val="16"/>
                <w:szCs w:val="16"/>
              </w:rPr>
            </w:pPr>
            <w:r w:rsidRPr="0066291B">
              <w:rPr>
                <w:sz w:val="16"/>
                <w:szCs w:val="16"/>
              </w:rPr>
              <w:t>3</w:t>
            </w:r>
          </w:p>
        </w:tc>
        <w:tc>
          <w:tcPr>
            <w:tcW w:w="1276" w:type="dxa"/>
            <w:shd w:val="clear" w:color="auto" w:fill="auto"/>
          </w:tcPr>
          <w:p w14:paraId="0AF81D29" w14:textId="77777777" w:rsidR="0066291B" w:rsidRPr="0066291B" w:rsidRDefault="0066291B" w:rsidP="0066291B">
            <w:pPr>
              <w:rPr>
                <w:sz w:val="16"/>
                <w:szCs w:val="16"/>
              </w:rPr>
            </w:pPr>
            <w:r w:rsidRPr="0066291B">
              <w:rPr>
                <w:sz w:val="16"/>
                <w:szCs w:val="16"/>
              </w:rPr>
              <w:t>6</w:t>
            </w:r>
          </w:p>
        </w:tc>
        <w:tc>
          <w:tcPr>
            <w:tcW w:w="5811" w:type="dxa"/>
          </w:tcPr>
          <w:p w14:paraId="6B836DA8" w14:textId="77777777" w:rsidR="0066291B" w:rsidRPr="0066291B" w:rsidRDefault="0066291B" w:rsidP="0066291B">
            <w:pPr>
              <w:rPr>
                <w:sz w:val="16"/>
                <w:szCs w:val="16"/>
              </w:rPr>
            </w:pPr>
            <w:r w:rsidRPr="0066291B">
              <w:rPr>
                <w:sz w:val="16"/>
                <w:szCs w:val="16"/>
              </w:rPr>
              <w:t>A thorough review of the required resources will be conducted, and a justification will be provided based on research done before the start of the project.</w:t>
            </w:r>
          </w:p>
        </w:tc>
      </w:tr>
      <w:tr w:rsidR="0066291B" w:rsidRPr="007101DD" w14:paraId="5286E053" w14:textId="77777777" w:rsidTr="00FD053A">
        <w:trPr>
          <w:trHeight w:val="1057"/>
        </w:trPr>
        <w:tc>
          <w:tcPr>
            <w:tcW w:w="704" w:type="dxa"/>
          </w:tcPr>
          <w:p w14:paraId="64DBF9AE" w14:textId="77777777" w:rsidR="0066291B" w:rsidRPr="0066291B" w:rsidRDefault="0066291B" w:rsidP="0066291B">
            <w:pPr>
              <w:rPr>
                <w:sz w:val="16"/>
                <w:szCs w:val="16"/>
              </w:rPr>
            </w:pPr>
            <w:r w:rsidRPr="0066291B">
              <w:rPr>
                <w:sz w:val="16"/>
                <w:szCs w:val="16"/>
              </w:rPr>
              <w:t>4.</w:t>
            </w:r>
          </w:p>
        </w:tc>
        <w:tc>
          <w:tcPr>
            <w:tcW w:w="2977" w:type="dxa"/>
          </w:tcPr>
          <w:p w14:paraId="66067B73" w14:textId="77777777" w:rsidR="0066291B" w:rsidRPr="0066291B" w:rsidRDefault="0066291B" w:rsidP="0066291B">
            <w:pPr>
              <w:rPr>
                <w:sz w:val="16"/>
                <w:szCs w:val="16"/>
              </w:rPr>
            </w:pPr>
            <w:r w:rsidRPr="0066291B">
              <w:rPr>
                <w:sz w:val="16"/>
                <w:szCs w:val="16"/>
              </w:rPr>
              <w:t>The project suffers from a time crunch due to poor scheduling.</w:t>
            </w:r>
          </w:p>
        </w:tc>
        <w:tc>
          <w:tcPr>
            <w:tcW w:w="1276" w:type="dxa"/>
            <w:shd w:val="clear" w:color="auto" w:fill="93C47D"/>
          </w:tcPr>
          <w:p w14:paraId="21BAD28E" w14:textId="77777777" w:rsidR="0066291B" w:rsidRPr="0066291B" w:rsidRDefault="0066291B" w:rsidP="0066291B">
            <w:pPr>
              <w:rPr>
                <w:sz w:val="16"/>
                <w:szCs w:val="16"/>
              </w:rPr>
            </w:pPr>
            <w:r w:rsidRPr="0066291B">
              <w:rPr>
                <w:sz w:val="16"/>
                <w:szCs w:val="16"/>
              </w:rPr>
              <w:t>2</w:t>
            </w:r>
          </w:p>
        </w:tc>
        <w:tc>
          <w:tcPr>
            <w:tcW w:w="992" w:type="dxa"/>
            <w:shd w:val="clear" w:color="auto" w:fill="E06666"/>
          </w:tcPr>
          <w:p w14:paraId="172C5B05" w14:textId="77777777" w:rsidR="0066291B" w:rsidRPr="0066291B" w:rsidRDefault="0066291B" w:rsidP="0066291B">
            <w:pPr>
              <w:rPr>
                <w:sz w:val="16"/>
                <w:szCs w:val="16"/>
              </w:rPr>
            </w:pPr>
            <w:r w:rsidRPr="0066291B">
              <w:rPr>
                <w:sz w:val="16"/>
                <w:szCs w:val="16"/>
              </w:rPr>
              <w:t>5</w:t>
            </w:r>
          </w:p>
        </w:tc>
        <w:tc>
          <w:tcPr>
            <w:tcW w:w="1276" w:type="dxa"/>
            <w:shd w:val="clear" w:color="auto" w:fill="auto"/>
          </w:tcPr>
          <w:p w14:paraId="1BAC8298" w14:textId="77777777" w:rsidR="0066291B" w:rsidRPr="0066291B" w:rsidRDefault="0066291B" w:rsidP="0066291B">
            <w:pPr>
              <w:rPr>
                <w:sz w:val="16"/>
                <w:szCs w:val="16"/>
              </w:rPr>
            </w:pPr>
            <w:r w:rsidRPr="0066291B">
              <w:rPr>
                <w:sz w:val="16"/>
                <w:szCs w:val="16"/>
              </w:rPr>
              <w:t>10</w:t>
            </w:r>
          </w:p>
        </w:tc>
        <w:tc>
          <w:tcPr>
            <w:tcW w:w="5811" w:type="dxa"/>
          </w:tcPr>
          <w:p w14:paraId="441AC867" w14:textId="77777777" w:rsidR="0066291B" w:rsidRPr="0066291B" w:rsidRDefault="0066291B" w:rsidP="0066291B">
            <w:pPr>
              <w:rPr>
                <w:sz w:val="16"/>
                <w:szCs w:val="16"/>
              </w:rPr>
            </w:pPr>
            <w:r w:rsidRPr="0066291B">
              <w:rPr>
                <w:sz w:val="16"/>
                <w:szCs w:val="16"/>
              </w:rPr>
              <w:t>A Gantt chart will be used to map out key deliverable dates and will include the necessary flexibility in case a certain element requires more time than previously anticipated.</w:t>
            </w:r>
          </w:p>
        </w:tc>
      </w:tr>
      <w:tr w:rsidR="0066291B" w:rsidRPr="007101DD" w14:paraId="329EAD33" w14:textId="77777777" w:rsidTr="00FD053A">
        <w:tc>
          <w:tcPr>
            <w:tcW w:w="704" w:type="dxa"/>
          </w:tcPr>
          <w:p w14:paraId="1B589FE1" w14:textId="77777777" w:rsidR="0066291B" w:rsidRPr="0066291B" w:rsidRDefault="0066291B" w:rsidP="0066291B">
            <w:pPr>
              <w:rPr>
                <w:sz w:val="16"/>
                <w:szCs w:val="16"/>
              </w:rPr>
            </w:pPr>
            <w:r w:rsidRPr="0066291B">
              <w:rPr>
                <w:sz w:val="16"/>
                <w:szCs w:val="16"/>
              </w:rPr>
              <w:t>5.</w:t>
            </w:r>
          </w:p>
        </w:tc>
        <w:tc>
          <w:tcPr>
            <w:tcW w:w="2977" w:type="dxa"/>
          </w:tcPr>
          <w:p w14:paraId="31FA3868" w14:textId="77777777" w:rsidR="0066291B" w:rsidRPr="0066291B" w:rsidRDefault="0066291B" w:rsidP="0066291B">
            <w:pPr>
              <w:rPr>
                <w:sz w:val="16"/>
                <w:szCs w:val="16"/>
              </w:rPr>
            </w:pPr>
            <w:r w:rsidRPr="0066291B">
              <w:rPr>
                <w:sz w:val="16"/>
                <w:szCs w:val="16"/>
              </w:rPr>
              <w:t xml:space="preserve">Loss of some or </w:t>
            </w:r>
            <w:proofErr w:type="gramStart"/>
            <w:r w:rsidRPr="0066291B">
              <w:rPr>
                <w:sz w:val="16"/>
                <w:szCs w:val="16"/>
              </w:rPr>
              <w:t>all of</w:t>
            </w:r>
            <w:proofErr w:type="gramEnd"/>
            <w:r w:rsidRPr="0066291B">
              <w:rPr>
                <w:sz w:val="16"/>
                <w:szCs w:val="16"/>
              </w:rPr>
              <w:t xml:space="preserve"> the project’s 3D assets.</w:t>
            </w:r>
          </w:p>
        </w:tc>
        <w:tc>
          <w:tcPr>
            <w:tcW w:w="1276" w:type="dxa"/>
            <w:shd w:val="clear" w:color="auto" w:fill="93C47D"/>
          </w:tcPr>
          <w:p w14:paraId="6752B410"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6AD2B22F"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300AB640" w14:textId="77777777" w:rsidR="0066291B" w:rsidRPr="0066291B" w:rsidRDefault="0066291B" w:rsidP="0066291B">
            <w:pPr>
              <w:rPr>
                <w:sz w:val="16"/>
                <w:szCs w:val="16"/>
              </w:rPr>
            </w:pPr>
            <w:r w:rsidRPr="0066291B">
              <w:rPr>
                <w:sz w:val="16"/>
                <w:szCs w:val="16"/>
              </w:rPr>
              <w:t>8</w:t>
            </w:r>
          </w:p>
        </w:tc>
        <w:tc>
          <w:tcPr>
            <w:tcW w:w="5811" w:type="dxa"/>
          </w:tcPr>
          <w:p w14:paraId="25FE94C9" w14:textId="77777777" w:rsidR="0066291B" w:rsidRPr="0066291B" w:rsidRDefault="0066291B" w:rsidP="0066291B">
            <w:pPr>
              <w:rPr>
                <w:sz w:val="16"/>
                <w:szCs w:val="16"/>
              </w:rPr>
            </w:pPr>
            <w:r w:rsidRPr="0066291B">
              <w:rPr>
                <w:sz w:val="16"/>
                <w:szCs w:val="16"/>
              </w:rPr>
              <w:t xml:space="preserve">All asset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66291B" w:rsidRPr="007101DD" w14:paraId="62BDB2CD" w14:textId="77777777" w:rsidTr="00FD053A">
        <w:trPr>
          <w:trHeight w:val="645"/>
        </w:trPr>
        <w:tc>
          <w:tcPr>
            <w:tcW w:w="704" w:type="dxa"/>
          </w:tcPr>
          <w:p w14:paraId="0C6750A0" w14:textId="77777777" w:rsidR="0066291B" w:rsidRPr="0066291B" w:rsidRDefault="0066291B" w:rsidP="0066291B">
            <w:pPr>
              <w:rPr>
                <w:sz w:val="16"/>
                <w:szCs w:val="16"/>
              </w:rPr>
            </w:pPr>
            <w:r w:rsidRPr="0066291B">
              <w:rPr>
                <w:sz w:val="16"/>
                <w:szCs w:val="16"/>
              </w:rPr>
              <w:lastRenderedPageBreak/>
              <w:t>6.</w:t>
            </w:r>
          </w:p>
        </w:tc>
        <w:tc>
          <w:tcPr>
            <w:tcW w:w="2977" w:type="dxa"/>
          </w:tcPr>
          <w:p w14:paraId="728CCE75" w14:textId="77777777" w:rsidR="0066291B" w:rsidRPr="0066291B" w:rsidRDefault="0066291B" w:rsidP="0066291B">
            <w:pPr>
              <w:rPr>
                <w:sz w:val="16"/>
                <w:szCs w:val="16"/>
              </w:rPr>
            </w:pPr>
            <w:r w:rsidRPr="0066291B">
              <w:rPr>
                <w:sz w:val="16"/>
                <w:szCs w:val="16"/>
              </w:rPr>
              <w:t>Loss of some or all the project’s documentation.</w:t>
            </w:r>
          </w:p>
        </w:tc>
        <w:tc>
          <w:tcPr>
            <w:tcW w:w="1276" w:type="dxa"/>
            <w:shd w:val="clear" w:color="auto" w:fill="93C47D"/>
          </w:tcPr>
          <w:p w14:paraId="1ED95185"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12192E44"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6B109D19" w14:textId="77777777" w:rsidR="0066291B" w:rsidRPr="0066291B" w:rsidRDefault="0066291B" w:rsidP="0066291B">
            <w:pPr>
              <w:rPr>
                <w:sz w:val="16"/>
                <w:szCs w:val="16"/>
              </w:rPr>
            </w:pPr>
            <w:r w:rsidRPr="0066291B">
              <w:rPr>
                <w:sz w:val="16"/>
                <w:szCs w:val="16"/>
              </w:rPr>
              <w:t>8</w:t>
            </w:r>
          </w:p>
        </w:tc>
        <w:tc>
          <w:tcPr>
            <w:tcW w:w="5811" w:type="dxa"/>
          </w:tcPr>
          <w:p w14:paraId="7767C356" w14:textId="77777777" w:rsidR="0066291B" w:rsidRPr="0066291B" w:rsidRDefault="0066291B" w:rsidP="0066291B">
            <w:pPr>
              <w:rPr>
                <w:sz w:val="16"/>
                <w:szCs w:val="16"/>
              </w:rPr>
            </w:pPr>
            <w:r w:rsidRPr="0066291B">
              <w:rPr>
                <w:sz w:val="16"/>
                <w:szCs w:val="16"/>
              </w:rPr>
              <w:t xml:space="preserve">All documentation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66291B" w:rsidRPr="007101DD" w14:paraId="0DDF80C2" w14:textId="77777777" w:rsidTr="00FD053A">
        <w:tc>
          <w:tcPr>
            <w:tcW w:w="704" w:type="dxa"/>
          </w:tcPr>
          <w:p w14:paraId="2281465B" w14:textId="77777777" w:rsidR="0066291B" w:rsidRPr="0066291B" w:rsidRDefault="0066291B" w:rsidP="0066291B">
            <w:pPr>
              <w:rPr>
                <w:sz w:val="16"/>
                <w:szCs w:val="16"/>
              </w:rPr>
            </w:pPr>
            <w:r w:rsidRPr="0066291B">
              <w:rPr>
                <w:sz w:val="16"/>
                <w:szCs w:val="16"/>
              </w:rPr>
              <w:t>7.</w:t>
            </w:r>
          </w:p>
        </w:tc>
        <w:tc>
          <w:tcPr>
            <w:tcW w:w="2977" w:type="dxa"/>
          </w:tcPr>
          <w:p w14:paraId="5474C967" w14:textId="77777777" w:rsidR="0066291B" w:rsidRPr="0066291B" w:rsidRDefault="0066291B" w:rsidP="0066291B">
            <w:pPr>
              <w:rPr>
                <w:sz w:val="16"/>
                <w:szCs w:val="16"/>
              </w:rPr>
            </w:pPr>
            <w:r w:rsidRPr="0066291B">
              <w:rPr>
                <w:sz w:val="16"/>
                <w:szCs w:val="16"/>
              </w:rPr>
              <w:t>Loss of some or all parts of the Unreal Engine project files.</w:t>
            </w:r>
          </w:p>
        </w:tc>
        <w:tc>
          <w:tcPr>
            <w:tcW w:w="1276" w:type="dxa"/>
            <w:shd w:val="clear" w:color="auto" w:fill="93C47D"/>
          </w:tcPr>
          <w:p w14:paraId="1F5F650A"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29B3E456"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754B7774" w14:textId="77777777" w:rsidR="0066291B" w:rsidRPr="0066291B" w:rsidRDefault="0066291B" w:rsidP="0066291B">
            <w:pPr>
              <w:rPr>
                <w:sz w:val="16"/>
                <w:szCs w:val="16"/>
              </w:rPr>
            </w:pPr>
            <w:r w:rsidRPr="0066291B">
              <w:rPr>
                <w:sz w:val="16"/>
                <w:szCs w:val="16"/>
              </w:rPr>
              <w:t>8</w:t>
            </w:r>
          </w:p>
        </w:tc>
        <w:tc>
          <w:tcPr>
            <w:tcW w:w="5811" w:type="dxa"/>
          </w:tcPr>
          <w:p w14:paraId="6B329087" w14:textId="77777777" w:rsidR="0066291B" w:rsidRPr="0066291B" w:rsidRDefault="0066291B" w:rsidP="0066291B">
            <w:pPr>
              <w:rPr>
                <w:sz w:val="16"/>
                <w:szCs w:val="16"/>
              </w:rPr>
            </w:pPr>
            <w:r w:rsidRPr="0066291B">
              <w:rPr>
                <w:sz w:val="16"/>
                <w:szCs w:val="16"/>
              </w:rPr>
              <w:t xml:space="preserve">All Unreal Engine project file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66291B" w:rsidRPr="007101DD" w14:paraId="1E4139A5" w14:textId="77777777" w:rsidTr="00FD053A">
        <w:tc>
          <w:tcPr>
            <w:tcW w:w="704" w:type="dxa"/>
          </w:tcPr>
          <w:p w14:paraId="525B53BD" w14:textId="77777777" w:rsidR="0066291B" w:rsidRPr="0066291B" w:rsidRDefault="0066291B" w:rsidP="0066291B">
            <w:pPr>
              <w:rPr>
                <w:sz w:val="16"/>
                <w:szCs w:val="16"/>
              </w:rPr>
            </w:pPr>
            <w:r w:rsidRPr="0066291B">
              <w:rPr>
                <w:sz w:val="16"/>
                <w:szCs w:val="16"/>
              </w:rPr>
              <w:t>8.</w:t>
            </w:r>
          </w:p>
        </w:tc>
        <w:tc>
          <w:tcPr>
            <w:tcW w:w="2977" w:type="dxa"/>
          </w:tcPr>
          <w:p w14:paraId="14A85B85" w14:textId="77777777" w:rsidR="0066291B" w:rsidRPr="0066291B" w:rsidRDefault="0066291B" w:rsidP="0066291B">
            <w:pPr>
              <w:rPr>
                <w:sz w:val="16"/>
                <w:szCs w:val="16"/>
              </w:rPr>
            </w:pPr>
            <w:r w:rsidRPr="0066291B">
              <w:rPr>
                <w:sz w:val="16"/>
                <w:szCs w:val="16"/>
              </w:rPr>
              <w:t>Equipment malfunctions during the testing stage</w:t>
            </w:r>
          </w:p>
        </w:tc>
        <w:tc>
          <w:tcPr>
            <w:tcW w:w="1276" w:type="dxa"/>
            <w:shd w:val="clear" w:color="auto" w:fill="FFD966"/>
          </w:tcPr>
          <w:p w14:paraId="19CBB956" w14:textId="77777777" w:rsidR="0066291B" w:rsidRPr="0066291B" w:rsidRDefault="0066291B" w:rsidP="0066291B">
            <w:pPr>
              <w:rPr>
                <w:sz w:val="16"/>
                <w:szCs w:val="16"/>
              </w:rPr>
            </w:pPr>
            <w:r w:rsidRPr="0066291B">
              <w:rPr>
                <w:sz w:val="16"/>
                <w:szCs w:val="16"/>
              </w:rPr>
              <w:t>3</w:t>
            </w:r>
          </w:p>
        </w:tc>
        <w:tc>
          <w:tcPr>
            <w:tcW w:w="992" w:type="dxa"/>
            <w:shd w:val="clear" w:color="auto" w:fill="F6B26B"/>
          </w:tcPr>
          <w:p w14:paraId="3791DEAD"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721862CB" w14:textId="77777777" w:rsidR="0066291B" w:rsidRPr="0066291B" w:rsidRDefault="0066291B" w:rsidP="0066291B">
            <w:pPr>
              <w:rPr>
                <w:sz w:val="16"/>
                <w:szCs w:val="16"/>
              </w:rPr>
            </w:pPr>
            <w:r w:rsidRPr="0066291B">
              <w:rPr>
                <w:sz w:val="16"/>
                <w:szCs w:val="16"/>
              </w:rPr>
              <w:t>12</w:t>
            </w:r>
          </w:p>
        </w:tc>
        <w:tc>
          <w:tcPr>
            <w:tcW w:w="5811" w:type="dxa"/>
          </w:tcPr>
          <w:p w14:paraId="2C92FEAF" w14:textId="77777777" w:rsidR="0066291B" w:rsidRPr="0066291B" w:rsidRDefault="0066291B" w:rsidP="0066291B">
            <w:pPr>
              <w:rPr>
                <w:sz w:val="16"/>
                <w:szCs w:val="16"/>
              </w:rPr>
            </w:pPr>
            <w:r w:rsidRPr="0066291B">
              <w:rPr>
                <w:sz w:val="16"/>
                <w:szCs w:val="16"/>
              </w:rPr>
              <w:t>All equipment will be tested a day before the actual testing session in addition to being tested once again before the session begins to ensure everything is still functional. A backup set of equipment will be prepared when possible.</w:t>
            </w:r>
          </w:p>
        </w:tc>
      </w:tr>
      <w:tr w:rsidR="0066291B" w:rsidRPr="007101DD" w14:paraId="5CF39172" w14:textId="77777777" w:rsidTr="00FD053A">
        <w:tc>
          <w:tcPr>
            <w:tcW w:w="704" w:type="dxa"/>
          </w:tcPr>
          <w:p w14:paraId="474D4004" w14:textId="77777777" w:rsidR="0066291B" w:rsidRPr="0066291B" w:rsidRDefault="0066291B" w:rsidP="0066291B">
            <w:pPr>
              <w:rPr>
                <w:sz w:val="16"/>
                <w:szCs w:val="16"/>
              </w:rPr>
            </w:pPr>
            <w:r w:rsidRPr="0066291B">
              <w:rPr>
                <w:sz w:val="16"/>
                <w:szCs w:val="16"/>
              </w:rPr>
              <w:t>9.</w:t>
            </w:r>
          </w:p>
        </w:tc>
        <w:tc>
          <w:tcPr>
            <w:tcW w:w="2977" w:type="dxa"/>
          </w:tcPr>
          <w:p w14:paraId="799DA175" w14:textId="77777777" w:rsidR="0066291B" w:rsidRPr="0066291B" w:rsidRDefault="0066291B" w:rsidP="0066291B">
            <w:pPr>
              <w:rPr>
                <w:sz w:val="16"/>
                <w:szCs w:val="16"/>
              </w:rPr>
            </w:pPr>
            <w:r w:rsidRPr="0066291B">
              <w:rPr>
                <w:sz w:val="16"/>
                <w:szCs w:val="16"/>
              </w:rPr>
              <w:t>A major bug is found during the testing stage.</w:t>
            </w:r>
          </w:p>
        </w:tc>
        <w:tc>
          <w:tcPr>
            <w:tcW w:w="1276" w:type="dxa"/>
            <w:shd w:val="clear" w:color="auto" w:fill="93C47D"/>
          </w:tcPr>
          <w:p w14:paraId="2F47F4B3"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76833FC8"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2432C3CF" w14:textId="77777777" w:rsidR="0066291B" w:rsidRPr="0066291B" w:rsidRDefault="0066291B" w:rsidP="0066291B">
            <w:pPr>
              <w:rPr>
                <w:sz w:val="16"/>
                <w:szCs w:val="16"/>
              </w:rPr>
            </w:pPr>
            <w:r w:rsidRPr="0066291B">
              <w:rPr>
                <w:sz w:val="16"/>
                <w:szCs w:val="16"/>
              </w:rPr>
              <w:t>8</w:t>
            </w:r>
          </w:p>
        </w:tc>
        <w:tc>
          <w:tcPr>
            <w:tcW w:w="5811" w:type="dxa"/>
          </w:tcPr>
          <w:p w14:paraId="4A8EA242" w14:textId="77777777" w:rsidR="0066291B" w:rsidRPr="0066291B" w:rsidRDefault="0066291B" w:rsidP="0066291B">
            <w:pPr>
              <w:rPr>
                <w:sz w:val="16"/>
                <w:szCs w:val="16"/>
              </w:rPr>
            </w:pPr>
            <w:r w:rsidRPr="0066291B">
              <w:rPr>
                <w:sz w:val="16"/>
                <w:szCs w:val="16"/>
              </w:rPr>
              <w:t>The project will have two testing phases in which the initial one will be used to gather feedback from the clients on any bugs or requirements that they would like the project to address.</w:t>
            </w:r>
          </w:p>
        </w:tc>
      </w:tr>
      <w:tr w:rsidR="0066291B" w:rsidRPr="007101DD" w14:paraId="1B10B617" w14:textId="77777777" w:rsidTr="00FD053A">
        <w:tc>
          <w:tcPr>
            <w:tcW w:w="704" w:type="dxa"/>
          </w:tcPr>
          <w:p w14:paraId="071FA998" w14:textId="77777777" w:rsidR="0066291B" w:rsidRPr="0066291B" w:rsidRDefault="0066291B" w:rsidP="0066291B">
            <w:pPr>
              <w:rPr>
                <w:sz w:val="16"/>
                <w:szCs w:val="16"/>
              </w:rPr>
            </w:pPr>
            <w:r w:rsidRPr="0066291B">
              <w:rPr>
                <w:sz w:val="16"/>
                <w:szCs w:val="16"/>
              </w:rPr>
              <w:t>10.</w:t>
            </w:r>
          </w:p>
        </w:tc>
        <w:tc>
          <w:tcPr>
            <w:tcW w:w="2977" w:type="dxa"/>
          </w:tcPr>
          <w:p w14:paraId="64B9E443" w14:textId="77777777" w:rsidR="0066291B" w:rsidRPr="0066291B" w:rsidRDefault="0066291B" w:rsidP="0066291B">
            <w:pPr>
              <w:rPr>
                <w:sz w:val="16"/>
                <w:szCs w:val="16"/>
              </w:rPr>
            </w:pPr>
            <w:r w:rsidRPr="0066291B">
              <w:rPr>
                <w:sz w:val="16"/>
                <w:szCs w:val="16"/>
              </w:rPr>
              <w:t>Due to the shared use of Virtual Reality headsets and gear, participants might be at risk of COVID-19.</w:t>
            </w:r>
          </w:p>
        </w:tc>
        <w:tc>
          <w:tcPr>
            <w:tcW w:w="1276" w:type="dxa"/>
            <w:shd w:val="clear" w:color="auto" w:fill="FFD966"/>
          </w:tcPr>
          <w:p w14:paraId="4A76D972" w14:textId="77777777" w:rsidR="0066291B" w:rsidRPr="0066291B" w:rsidRDefault="0066291B" w:rsidP="0066291B">
            <w:pPr>
              <w:rPr>
                <w:sz w:val="16"/>
                <w:szCs w:val="16"/>
              </w:rPr>
            </w:pPr>
            <w:r w:rsidRPr="0066291B">
              <w:rPr>
                <w:sz w:val="16"/>
                <w:szCs w:val="16"/>
              </w:rPr>
              <w:t>3</w:t>
            </w:r>
          </w:p>
        </w:tc>
        <w:tc>
          <w:tcPr>
            <w:tcW w:w="992" w:type="dxa"/>
            <w:shd w:val="clear" w:color="auto" w:fill="FFD966"/>
          </w:tcPr>
          <w:p w14:paraId="4C80D4F6" w14:textId="77777777" w:rsidR="0066291B" w:rsidRPr="0066291B" w:rsidRDefault="0066291B" w:rsidP="0066291B">
            <w:pPr>
              <w:rPr>
                <w:sz w:val="16"/>
                <w:szCs w:val="16"/>
              </w:rPr>
            </w:pPr>
            <w:r w:rsidRPr="0066291B">
              <w:rPr>
                <w:sz w:val="16"/>
                <w:szCs w:val="16"/>
              </w:rPr>
              <w:t>3</w:t>
            </w:r>
          </w:p>
        </w:tc>
        <w:tc>
          <w:tcPr>
            <w:tcW w:w="1276" w:type="dxa"/>
            <w:shd w:val="clear" w:color="auto" w:fill="auto"/>
          </w:tcPr>
          <w:p w14:paraId="0576C673" w14:textId="77777777" w:rsidR="0066291B" w:rsidRPr="0066291B" w:rsidRDefault="0066291B" w:rsidP="0066291B">
            <w:pPr>
              <w:rPr>
                <w:sz w:val="16"/>
                <w:szCs w:val="16"/>
              </w:rPr>
            </w:pPr>
            <w:r w:rsidRPr="0066291B">
              <w:rPr>
                <w:sz w:val="16"/>
                <w:szCs w:val="16"/>
              </w:rPr>
              <w:t>9</w:t>
            </w:r>
          </w:p>
        </w:tc>
        <w:tc>
          <w:tcPr>
            <w:tcW w:w="5811" w:type="dxa"/>
          </w:tcPr>
          <w:p w14:paraId="38A7DE87" w14:textId="77777777" w:rsidR="0066291B" w:rsidRPr="0066291B" w:rsidRDefault="0066291B" w:rsidP="0066291B">
            <w:pPr>
              <w:rPr>
                <w:sz w:val="16"/>
                <w:szCs w:val="16"/>
              </w:rPr>
            </w:pPr>
            <w:r w:rsidRPr="0066291B">
              <w:rPr>
                <w:sz w:val="16"/>
                <w:szCs w:val="16"/>
              </w:rPr>
              <w:t>All equipment will be sanitised before and after each testing session in addition to being sanitised between use by testing participants. All participants will also be asked if they’ve had any symptoms before joining the testing session.</w:t>
            </w:r>
          </w:p>
        </w:tc>
      </w:tr>
      <w:tr w:rsidR="0066291B" w:rsidRPr="007101DD" w14:paraId="21B0DC63" w14:textId="77777777" w:rsidTr="00FD053A">
        <w:tc>
          <w:tcPr>
            <w:tcW w:w="704" w:type="dxa"/>
          </w:tcPr>
          <w:p w14:paraId="6B264A0C" w14:textId="77777777" w:rsidR="0066291B" w:rsidRPr="0066291B" w:rsidRDefault="0066291B" w:rsidP="0066291B">
            <w:pPr>
              <w:rPr>
                <w:sz w:val="16"/>
                <w:szCs w:val="16"/>
              </w:rPr>
            </w:pPr>
            <w:r w:rsidRPr="0066291B">
              <w:rPr>
                <w:sz w:val="16"/>
                <w:szCs w:val="16"/>
              </w:rPr>
              <w:t>11.</w:t>
            </w:r>
          </w:p>
        </w:tc>
        <w:tc>
          <w:tcPr>
            <w:tcW w:w="2977" w:type="dxa"/>
          </w:tcPr>
          <w:p w14:paraId="36F3A951" w14:textId="77777777" w:rsidR="0066291B" w:rsidRPr="0066291B" w:rsidRDefault="0066291B" w:rsidP="0066291B">
            <w:pPr>
              <w:rPr>
                <w:sz w:val="16"/>
                <w:szCs w:val="16"/>
              </w:rPr>
            </w:pPr>
            <w:r w:rsidRPr="0066291B">
              <w:rPr>
                <w:sz w:val="16"/>
                <w:szCs w:val="16"/>
              </w:rPr>
              <w:t>Participants experience some form of headache or eye strain because of the extended use of the VR application.</w:t>
            </w:r>
          </w:p>
        </w:tc>
        <w:tc>
          <w:tcPr>
            <w:tcW w:w="1276" w:type="dxa"/>
            <w:shd w:val="clear" w:color="auto" w:fill="FFD966"/>
          </w:tcPr>
          <w:p w14:paraId="3CB3651D" w14:textId="77777777" w:rsidR="0066291B" w:rsidRPr="0066291B" w:rsidRDefault="0066291B" w:rsidP="0066291B">
            <w:pPr>
              <w:rPr>
                <w:sz w:val="16"/>
                <w:szCs w:val="16"/>
              </w:rPr>
            </w:pPr>
            <w:r w:rsidRPr="0066291B">
              <w:rPr>
                <w:sz w:val="16"/>
                <w:szCs w:val="16"/>
              </w:rPr>
              <w:t>3</w:t>
            </w:r>
          </w:p>
        </w:tc>
        <w:tc>
          <w:tcPr>
            <w:tcW w:w="992" w:type="dxa"/>
            <w:shd w:val="clear" w:color="auto" w:fill="93C47D"/>
          </w:tcPr>
          <w:p w14:paraId="493AD776" w14:textId="77777777" w:rsidR="0066291B" w:rsidRPr="0066291B" w:rsidRDefault="0066291B" w:rsidP="0066291B">
            <w:pPr>
              <w:rPr>
                <w:sz w:val="16"/>
                <w:szCs w:val="16"/>
              </w:rPr>
            </w:pPr>
            <w:r w:rsidRPr="0066291B">
              <w:rPr>
                <w:sz w:val="16"/>
                <w:szCs w:val="16"/>
              </w:rPr>
              <w:t>2</w:t>
            </w:r>
          </w:p>
        </w:tc>
        <w:tc>
          <w:tcPr>
            <w:tcW w:w="1276" w:type="dxa"/>
            <w:shd w:val="clear" w:color="auto" w:fill="auto"/>
          </w:tcPr>
          <w:p w14:paraId="7168A01B" w14:textId="77777777" w:rsidR="0066291B" w:rsidRPr="0066291B" w:rsidRDefault="0066291B" w:rsidP="0066291B">
            <w:pPr>
              <w:rPr>
                <w:sz w:val="16"/>
                <w:szCs w:val="16"/>
              </w:rPr>
            </w:pPr>
            <w:r w:rsidRPr="0066291B">
              <w:rPr>
                <w:sz w:val="16"/>
                <w:szCs w:val="16"/>
              </w:rPr>
              <w:t>6</w:t>
            </w:r>
          </w:p>
        </w:tc>
        <w:tc>
          <w:tcPr>
            <w:tcW w:w="5811" w:type="dxa"/>
          </w:tcPr>
          <w:p w14:paraId="55D32EA2" w14:textId="77777777" w:rsidR="0066291B" w:rsidRPr="0066291B" w:rsidRDefault="0066291B" w:rsidP="0066291B">
            <w:pPr>
              <w:rPr>
                <w:sz w:val="16"/>
                <w:szCs w:val="16"/>
              </w:rPr>
            </w:pPr>
            <w:r w:rsidRPr="0066291B">
              <w:rPr>
                <w:sz w:val="16"/>
                <w:szCs w:val="16"/>
              </w:rPr>
              <w:t>Participants’ time spent immersed in the application will also be limited as a means of reducing the probability of the risk’s occurrence.</w:t>
            </w:r>
          </w:p>
        </w:tc>
      </w:tr>
      <w:tr w:rsidR="0066291B" w:rsidRPr="007101DD" w14:paraId="29D9BF15" w14:textId="77777777" w:rsidTr="00FD053A">
        <w:trPr>
          <w:trHeight w:val="1691"/>
        </w:trPr>
        <w:tc>
          <w:tcPr>
            <w:tcW w:w="704" w:type="dxa"/>
          </w:tcPr>
          <w:p w14:paraId="19038C26" w14:textId="77777777" w:rsidR="0066291B" w:rsidRPr="0066291B" w:rsidRDefault="0066291B" w:rsidP="0066291B">
            <w:pPr>
              <w:rPr>
                <w:sz w:val="16"/>
                <w:szCs w:val="16"/>
              </w:rPr>
            </w:pPr>
            <w:r w:rsidRPr="0066291B">
              <w:rPr>
                <w:sz w:val="16"/>
                <w:szCs w:val="16"/>
              </w:rPr>
              <w:t>12.</w:t>
            </w:r>
          </w:p>
        </w:tc>
        <w:tc>
          <w:tcPr>
            <w:tcW w:w="2977" w:type="dxa"/>
          </w:tcPr>
          <w:p w14:paraId="38243A8A" w14:textId="77777777" w:rsidR="0066291B" w:rsidRPr="0066291B" w:rsidRDefault="0066291B" w:rsidP="0066291B">
            <w:pPr>
              <w:rPr>
                <w:sz w:val="16"/>
                <w:szCs w:val="16"/>
              </w:rPr>
            </w:pPr>
            <w:r w:rsidRPr="0066291B">
              <w:rPr>
                <w:sz w:val="16"/>
                <w:szCs w:val="16"/>
              </w:rPr>
              <w:t>Participants experience some form of motion sickness, nausea, or vertigo because of the VR application.</w:t>
            </w:r>
          </w:p>
        </w:tc>
        <w:tc>
          <w:tcPr>
            <w:tcW w:w="1276" w:type="dxa"/>
            <w:shd w:val="clear" w:color="auto" w:fill="FFD966"/>
          </w:tcPr>
          <w:p w14:paraId="60E68477" w14:textId="77777777" w:rsidR="0066291B" w:rsidRPr="0066291B" w:rsidRDefault="0066291B" w:rsidP="0066291B">
            <w:pPr>
              <w:rPr>
                <w:sz w:val="16"/>
                <w:szCs w:val="16"/>
              </w:rPr>
            </w:pPr>
            <w:r w:rsidRPr="0066291B">
              <w:rPr>
                <w:sz w:val="16"/>
                <w:szCs w:val="16"/>
              </w:rPr>
              <w:t>3</w:t>
            </w:r>
          </w:p>
        </w:tc>
        <w:tc>
          <w:tcPr>
            <w:tcW w:w="992" w:type="dxa"/>
            <w:shd w:val="clear" w:color="auto" w:fill="93C47D"/>
          </w:tcPr>
          <w:p w14:paraId="0674BC40" w14:textId="77777777" w:rsidR="0066291B" w:rsidRPr="0066291B" w:rsidRDefault="0066291B" w:rsidP="0066291B">
            <w:pPr>
              <w:rPr>
                <w:sz w:val="16"/>
                <w:szCs w:val="16"/>
              </w:rPr>
            </w:pPr>
            <w:r w:rsidRPr="0066291B">
              <w:rPr>
                <w:sz w:val="16"/>
                <w:szCs w:val="16"/>
              </w:rPr>
              <w:t>2</w:t>
            </w:r>
          </w:p>
        </w:tc>
        <w:tc>
          <w:tcPr>
            <w:tcW w:w="1276" w:type="dxa"/>
            <w:shd w:val="clear" w:color="auto" w:fill="auto"/>
          </w:tcPr>
          <w:p w14:paraId="47668FC2" w14:textId="77777777" w:rsidR="0066291B" w:rsidRPr="0066291B" w:rsidRDefault="0066291B" w:rsidP="0066291B">
            <w:pPr>
              <w:rPr>
                <w:sz w:val="16"/>
                <w:szCs w:val="16"/>
              </w:rPr>
            </w:pPr>
            <w:r w:rsidRPr="0066291B">
              <w:rPr>
                <w:sz w:val="16"/>
                <w:szCs w:val="16"/>
              </w:rPr>
              <w:t>6</w:t>
            </w:r>
          </w:p>
        </w:tc>
        <w:tc>
          <w:tcPr>
            <w:tcW w:w="5811" w:type="dxa"/>
          </w:tcPr>
          <w:p w14:paraId="44A5DB45" w14:textId="77777777" w:rsidR="0066291B" w:rsidRPr="0066291B" w:rsidRDefault="0066291B" w:rsidP="0066291B">
            <w:pPr>
              <w:rPr>
                <w:sz w:val="16"/>
                <w:szCs w:val="16"/>
              </w:rPr>
            </w:pPr>
            <w:r w:rsidRPr="0066291B">
              <w:rPr>
                <w:sz w:val="16"/>
                <w:szCs w:val="16"/>
              </w:rPr>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21845A61" w14:textId="77777777" w:rsidR="0066291B" w:rsidRDefault="0066291B" w:rsidP="0066291B">
      <w:pPr>
        <w:pStyle w:val="Heading1"/>
        <w:sectPr w:rsidR="0066291B" w:rsidSect="00052F67">
          <w:pgSz w:w="15840" w:h="12240" w:orient="landscape"/>
          <w:pgMar w:top="1440" w:right="1440" w:bottom="1440" w:left="1440" w:header="720" w:footer="720" w:gutter="0"/>
          <w:cols w:space="720"/>
          <w:docGrid w:linePitch="360"/>
        </w:sectPr>
      </w:pPr>
    </w:p>
    <w:p w14:paraId="6D8BF53B" w14:textId="77777777" w:rsidR="0066291B" w:rsidRDefault="0066291B" w:rsidP="0066291B">
      <w:pPr>
        <w:pStyle w:val="Heading1"/>
      </w:pPr>
      <w:bookmarkStart w:id="21" w:name="_Toc116836227"/>
      <w:r>
        <w:lastRenderedPageBreak/>
        <w:t>Legal, Social, Ethical and Professional Issues</w:t>
      </w:r>
      <w:bookmarkEnd w:id="21"/>
    </w:p>
    <w:p w14:paraId="2D4BC8E7" w14:textId="77777777" w:rsidR="0066291B" w:rsidRDefault="0066291B" w:rsidP="0066291B">
      <w:pPr>
        <w:pStyle w:val="Heading2"/>
      </w:pPr>
      <w:bookmarkStart w:id="22" w:name="_Toc116836228"/>
      <w:r>
        <w:t>Legal</w:t>
      </w:r>
      <w:bookmarkEnd w:id="22"/>
    </w:p>
    <w:p w14:paraId="4F67121F" w14:textId="239D10E8"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A51232" w:rsidRPr="00A51232">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A51232" w:rsidRPr="00A51232">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A51232" w:rsidRPr="00A51232">
            <w:rPr>
              <w:color w:val="000000"/>
            </w:rPr>
            <w:t>(British Computing Society 2022, Section 3.4)</w:t>
          </w:r>
        </w:sdtContent>
      </w:sdt>
      <w:r>
        <w:t>.</w:t>
      </w:r>
    </w:p>
    <w:p w14:paraId="402EFEB0" w14:textId="77777777" w:rsidR="0066291B" w:rsidRDefault="0066291B" w:rsidP="0066291B">
      <w:pPr>
        <w:pStyle w:val="Heading2"/>
      </w:pPr>
      <w:bookmarkStart w:id="23" w:name="_Toc116836229"/>
      <w:r>
        <w:t>Social</w:t>
      </w:r>
      <w:bookmarkEnd w:id="23"/>
    </w:p>
    <w:p w14:paraId="65ED6E17" w14:textId="09A817CA"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A51232" w:rsidRPr="00A51232">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66291B">
      <w:pPr>
        <w:pStyle w:val="Heading2"/>
      </w:pPr>
      <w:bookmarkStart w:id="24" w:name="_Toc116836230"/>
      <w:r>
        <w:lastRenderedPageBreak/>
        <w:t>Ethical</w:t>
      </w:r>
      <w:bookmarkEnd w:id="24"/>
    </w:p>
    <w:p w14:paraId="7A4F42A1" w14:textId="53B11B1F"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A51232" w:rsidRPr="00A51232">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A51232" w:rsidRPr="00A51232">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66291B">
      <w:pPr>
        <w:pStyle w:val="Heading2"/>
      </w:pPr>
      <w:bookmarkStart w:id="25" w:name="_Toc116836231"/>
      <w:r>
        <w:t>Professional</w:t>
      </w:r>
      <w:bookmarkEnd w:id="25"/>
    </w:p>
    <w:p w14:paraId="460DB664" w14:textId="191DE016" w:rsidR="0066291B" w:rsidRPr="008C2890"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A51232" w:rsidRPr="00A51232">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A51232" w:rsidRPr="00A51232">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171AEE1A" w14:textId="77777777" w:rsidR="0066291B" w:rsidRDefault="0066291B" w:rsidP="0066291B">
      <w:pPr>
        <w:pStyle w:val="Heading1"/>
      </w:pPr>
    </w:p>
    <w:p w14:paraId="7F2D11C4" w14:textId="77777777" w:rsidR="0066291B" w:rsidRDefault="0066291B" w:rsidP="0066291B">
      <w:r>
        <w:br w:type="page"/>
      </w:r>
    </w:p>
    <w:p w14:paraId="7F0F807D" w14:textId="77777777" w:rsidR="0066291B" w:rsidRDefault="0066291B" w:rsidP="0066291B">
      <w:pPr>
        <w:pStyle w:val="Heading1"/>
      </w:pPr>
      <w:bookmarkStart w:id="26" w:name="_Toc116836232"/>
      <w:r>
        <w:lastRenderedPageBreak/>
        <w:t>References</w:t>
      </w:r>
      <w:bookmarkEnd w:id="26"/>
    </w:p>
    <w:sdt>
      <w:sdtPr>
        <w:tag w:val="MENDELEY_BIBLIOGRAPHY"/>
        <w:id w:val="-11227126"/>
        <w:placeholder>
          <w:docPart w:val="99A799BDC8D44D47BB994D3673D45C55"/>
        </w:placeholder>
      </w:sdtPr>
      <w:sdtContent>
        <w:p w14:paraId="44236865" w14:textId="77777777" w:rsidR="00A51232" w:rsidRDefault="00A51232">
          <w:pPr>
            <w:autoSpaceDE w:val="0"/>
            <w:autoSpaceDN w:val="0"/>
            <w:ind w:hanging="480"/>
            <w:divId w:val="707410448"/>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1D68C00A" w14:textId="77777777" w:rsidR="00A51232" w:rsidRDefault="00A51232">
          <w:pPr>
            <w:autoSpaceDE w:val="0"/>
            <w:autoSpaceDN w:val="0"/>
            <w:ind w:hanging="480"/>
            <w:divId w:val="177080323"/>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569BEED6" w14:textId="77777777" w:rsidR="00A51232" w:rsidRDefault="00A51232">
          <w:pPr>
            <w:autoSpaceDE w:val="0"/>
            <w:autoSpaceDN w:val="0"/>
            <w:ind w:hanging="480"/>
            <w:divId w:val="2000040677"/>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37267237" w14:textId="77777777" w:rsidR="00A51232" w:rsidRDefault="00A51232">
          <w:pPr>
            <w:autoSpaceDE w:val="0"/>
            <w:autoSpaceDN w:val="0"/>
            <w:ind w:hanging="480"/>
            <w:divId w:val="180509359"/>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58F88617" w14:textId="77777777" w:rsidR="00A51232" w:rsidRDefault="00A51232">
          <w:pPr>
            <w:autoSpaceDE w:val="0"/>
            <w:autoSpaceDN w:val="0"/>
            <w:ind w:hanging="480"/>
            <w:divId w:val="295918984"/>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513CFF97" w14:textId="77777777" w:rsidR="00A51232" w:rsidRDefault="00A51232">
          <w:pPr>
            <w:autoSpaceDE w:val="0"/>
            <w:autoSpaceDN w:val="0"/>
            <w:ind w:hanging="480"/>
            <w:divId w:val="1628925508"/>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2C261887" w14:textId="77777777" w:rsidR="00A51232" w:rsidRDefault="00A51232">
          <w:pPr>
            <w:autoSpaceDE w:val="0"/>
            <w:autoSpaceDN w:val="0"/>
            <w:ind w:hanging="480"/>
            <w:divId w:val="1462648008"/>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4C87B042" w14:textId="77777777" w:rsidR="00A51232" w:rsidRDefault="00A51232">
          <w:pPr>
            <w:autoSpaceDE w:val="0"/>
            <w:autoSpaceDN w:val="0"/>
            <w:ind w:hanging="480"/>
            <w:divId w:val="1604534743"/>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0C81BD2E" w14:textId="77777777" w:rsidR="00A51232" w:rsidRDefault="00A51232">
          <w:pPr>
            <w:autoSpaceDE w:val="0"/>
            <w:autoSpaceDN w:val="0"/>
            <w:ind w:hanging="480"/>
            <w:divId w:val="2107113502"/>
            <w:rPr>
              <w:rFonts w:eastAsia="Times New Roman"/>
            </w:rPr>
          </w:pPr>
          <w:r>
            <w:rPr>
              <w:rFonts w:eastAsia="Times New Roman"/>
            </w:rPr>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68434215" w14:textId="77777777" w:rsidR="00A51232" w:rsidRDefault="00A51232">
          <w:pPr>
            <w:autoSpaceDE w:val="0"/>
            <w:autoSpaceDN w:val="0"/>
            <w:ind w:hanging="480"/>
            <w:divId w:val="233509301"/>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774B1E8E" w14:textId="77777777" w:rsidR="00A51232" w:rsidRDefault="00A51232">
          <w:pPr>
            <w:autoSpaceDE w:val="0"/>
            <w:autoSpaceDN w:val="0"/>
            <w:ind w:hanging="480"/>
            <w:divId w:val="1674406665"/>
            <w:rPr>
              <w:rFonts w:eastAsia="Times New Roman"/>
            </w:rPr>
          </w:pPr>
          <w:r>
            <w:rPr>
              <w:rFonts w:eastAsia="Times New Roman"/>
            </w:rPr>
            <w:lastRenderedPageBreak/>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17E02241" w14:textId="77777777" w:rsidR="00A51232" w:rsidRDefault="00A51232">
          <w:pPr>
            <w:autoSpaceDE w:val="0"/>
            <w:autoSpaceDN w:val="0"/>
            <w:ind w:hanging="480"/>
            <w:divId w:val="1929733462"/>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0C8EC40D" w14:textId="77777777" w:rsidR="00A51232" w:rsidRDefault="00A51232">
          <w:pPr>
            <w:autoSpaceDE w:val="0"/>
            <w:autoSpaceDN w:val="0"/>
            <w:ind w:hanging="480"/>
            <w:divId w:val="1035160028"/>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5C03CF2F" w14:textId="77777777" w:rsidR="00A51232" w:rsidRDefault="00A51232">
          <w:pPr>
            <w:autoSpaceDE w:val="0"/>
            <w:autoSpaceDN w:val="0"/>
            <w:ind w:hanging="480"/>
            <w:divId w:val="471362997"/>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19301B36" w14:textId="77777777" w:rsidR="00A51232" w:rsidRDefault="00A51232">
          <w:pPr>
            <w:autoSpaceDE w:val="0"/>
            <w:autoSpaceDN w:val="0"/>
            <w:ind w:hanging="480"/>
            <w:divId w:val="1445072741"/>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6590B7FD" w14:textId="77777777" w:rsidR="00A51232" w:rsidRDefault="00A51232">
          <w:pPr>
            <w:autoSpaceDE w:val="0"/>
            <w:autoSpaceDN w:val="0"/>
            <w:ind w:hanging="480"/>
            <w:divId w:val="380521629"/>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7BEF48C9" w14:textId="77777777" w:rsidR="00A51232" w:rsidRDefault="00A51232">
          <w:pPr>
            <w:autoSpaceDE w:val="0"/>
            <w:autoSpaceDN w:val="0"/>
            <w:ind w:hanging="480"/>
            <w:divId w:val="959920567"/>
            <w:rPr>
              <w:rFonts w:eastAsia="Times New Roman"/>
            </w:rPr>
          </w:pPr>
          <w:r>
            <w:rPr>
              <w:rFonts w:eastAsia="Times New Roman"/>
            </w:rPr>
            <w:t>Oak Field School, 2022. NICER Group Nottingham [online]. Available at: https://www.oakfieldschool.org.uk/nicer-group-nottingham-interactive-community-for-e/ [Accessed 2 October 2022].</w:t>
          </w:r>
        </w:p>
        <w:p w14:paraId="25C84C18" w14:textId="77777777" w:rsidR="00A51232" w:rsidRDefault="00A51232">
          <w:pPr>
            <w:autoSpaceDE w:val="0"/>
            <w:autoSpaceDN w:val="0"/>
            <w:ind w:hanging="480"/>
            <w:divId w:val="750783849"/>
            <w:rPr>
              <w:rFonts w:eastAsia="Times New Roman"/>
            </w:rPr>
          </w:pPr>
          <w:r>
            <w:rPr>
              <w:rFonts w:eastAsia="Times New Roman"/>
            </w:rPr>
            <w:t>Proton AG, 2022. GDPR [online]. Available at: https://gdpr.eu/data-privacy/ [Accessed 12 October 2022].</w:t>
          </w:r>
        </w:p>
        <w:p w14:paraId="101BFEFA" w14:textId="77777777" w:rsidR="00A51232" w:rsidRDefault="00A51232">
          <w:pPr>
            <w:autoSpaceDE w:val="0"/>
            <w:autoSpaceDN w:val="0"/>
            <w:ind w:hanging="480"/>
            <w:divId w:val="157186906"/>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1D117086" w14:textId="77777777" w:rsidR="00A51232" w:rsidRDefault="00A51232">
          <w:pPr>
            <w:autoSpaceDE w:val="0"/>
            <w:autoSpaceDN w:val="0"/>
            <w:ind w:hanging="480"/>
            <w:divId w:val="1538158694"/>
            <w:rPr>
              <w:rFonts w:eastAsia="Times New Roman"/>
            </w:rPr>
          </w:pPr>
          <w:r>
            <w:rPr>
              <w:rFonts w:eastAsia="Times New Roman"/>
            </w:rPr>
            <w:lastRenderedPageBreak/>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411684E5" w14:textId="77777777" w:rsidR="00A51232" w:rsidRDefault="00A51232">
          <w:pPr>
            <w:autoSpaceDE w:val="0"/>
            <w:autoSpaceDN w:val="0"/>
            <w:ind w:hanging="480"/>
            <w:divId w:val="709453051"/>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17F51238" w14:textId="77777777" w:rsidR="00A51232" w:rsidRDefault="00A51232">
          <w:pPr>
            <w:autoSpaceDE w:val="0"/>
            <w:autoSpaceDN w:val="0"/>
            <w:ind w:hanging="480"/>
            <w:divId w:val="194849462"/>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2FC8BDB2" w14:textId="77777777" w:rsidR="00A51232" w:rsidRDefault="00A51232">
          <w:pPr>
            <w:autoSpaceDE w:val="0"/>
            <w:autoSpaceDN w:val="0"/>
            <w:ind w:hanging="480"/>
            <w:divId w:val="421488397"/>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432216DA" w14:textId="77777777" w:rsidR="00A51232" w:rsidRDefault="00A51232">
          <w:pPr>
            <w:autoSpaceDE w:val="0"/>
            <w:autoSpaceDN w:val="0"/>
            <w:ind w:hanging="480"/>
            <w:divId w:val="1993899046"/>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0DD38416" w14:textId="77777777" w:rsidR="00A51232" w:rsidRDefault="00A51232">
          <w:pPr>
            <w:autoSpaceDE w:val="0"/>
            <w:autoSpaceDN w:val="0"/>
            <w:ind w:hanging="480"/>
            <w:divId w:val="1639724653"/>
            <w:rPr>
              <w:rFonts w:eastAsia="Times New Roman"/>
            </w:rPr>
          </w:pPr>
          <w:r>
            <w:rPr>
              <w:rFonts w:eastAsia="Times New Roman"/>
            </w:rPr>
            <w:t>The National Archives, 2018. Data Protection Act 2018 [online]. Available at: https://www.legislation.gov.uk/ukpga/2018/12/contents/enacted [Accessed 12 October 2022].</w:t>
          </w:r>
        </w:p>
        <w:p w14:paraId="067F0022" w14:textId="77777777" w:rsidR="00A51232" w:rsidRDefault="00A51232">
          <w:pPr>
            <w:autoSpaceDE w:val="0"/>
            <w:autoSpaceDN w:val="0"/>
            <w:ind w:hanging="480"/>
            <w:divId w:val="517811625"/>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5134DE69" w14:textId="77777777" w:rsidR="00A51232" w:rsidRDefault="00A51232">
          <w:pPr>
            <w:autoSpaceDE w:val="0"/>
            <w:autoSpaceDN w:val="0"/>
            <w:ind w:hanging="480"/>
            <w:divId w:val="1029262815"/>
            <w:rPr>
              <w:rFonts w:eastAsia="Times New Roman"/>
            </w:rPr>
          </w:pPr>
          <w:r>
            <w:rPr>
              <w:rFonts w:eastAsia="Times New Roman"/>
            </w:rPr>
            <w:t xml:space="preserve">Wilson, M.L., 2016. </w:t>
          </w:r>
          <w:r>
            <w:rPr>
              <w:rFonts w:eastAsia="Times New Roman"/>
              <w:i/>
              <w:iCs/>
            </w:rPr>
            <w:t>The Effect of Varying Latency in Head-Mounted Display on Task Performance and Motion Sickness</w:t>
          </w:r>
          <w:r>
            <w:rPr>
              <w:rFonts w:eastAsia="Times New Roman"/>
            </w:rPr>
            <w:t>.</w:t>
          </w:r>
        </w:p>
        <w:p w14:paraId="7445359D" w14:textId="77777777" w:rsidR="00A51232" w:rsidRDefault="00A51232">
          <w:pPr>
            <w:autoSpaceDE w:val="0"/>
            <w:autoSpaceDN w:val="0"/>
            <w:ind w:hanging="480"/>
            <w:divId w:val="61025092"/>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1E26AF37" w14:textId="77777777" w:rsidR="00A51232" w:rsidRDefault="00A51232">
          <w:pPr>
            <w:autoSpaceDE w:val="0"/>
            <w:autoSpaceDN w:val="0"/>
            <w:ind w:hanging="480"/>
            <w:divId w:val="1667056275"/>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B74CABD" w14:textId="4D1C891A" w:rsidR="0066291B" w:rsidRPr="00993310" w:rsidRDefault="00A51232" w:rsidP="0066291B">
          <w:r>
            <w:rPr>
              <w:rFonts w:eastAsia="Times New Roman"/>
            </w:rPr>
            <w:t> </w:t>
          </w:r>
        </w:p>
      </w:sdtContent>
    </w:sdt>
    <w:p w14:paraId="14CC00AF" w14:textId="414793F0" w:rsidR="002E7B6F" w:rsidRPr="002E2776" w:rsidRDefault="002E7B6F" w:rsidP="0066291B">
      <w:r w:rsidRPr="002E2776">
        <w:lastRenderedPageBreak/>
        <w:t>Introduction</w:t>
      </w:r>
    </w:p>
    <w:p w14:paraId="41CF94C6" w14:textId="51B90744" w:rsidR="002E7B6F" w:rsidRPr="002E2776" w:rsidRDefault="002E7B6F" w:rsidP="0066291B">
      <w:r w:rsidRPr="002E2776">
        <w:t>Method</w:t>
      </w:r>
      <w:r w:rsidR="00676391" w:rsidRPr="002E2776">
        <w:t>s</w:t>
      </w:r>
      <w:r w:rsidR="00C43D36" w:rsidRPr="002E2776">
        <w:t xml:space="preserve"> – mixed methods combining qualitative + quantitative</w:t>
      </w:r>
    </w:p>
    <w:p w14:paraId="425891B6" w14:textId="2EC3BCF8" w:rsidR="000F3B6A" w:rsidRPr="002E2776" w:rsidRDefault="000F3B6A" w:rsidP="0066291B">
      <w:pPr>
        <w:pStyle w:val="ListParagraph"/>
        <w:numPr>
          <w:ilvl w:val="0"/>
          <w:numId w:val="8"/>
        </w:numPr>
      </w:pPr>
      <w:r w:rsidRPr="002E2776">
        <w:t>What will they do</w:t>
      </w:r>
    </w:p>
    <w:p w14:paraId="26352FDE" w14:textId="71E5D17B" w:rsidR="00922F5F" w:rsidRPr="002E2776" w:rsidRDefault="00922F5F" w:rsidP="0066291B">
      <w:pPr>
        <w:pStyle w:val="ListParagraph"/>
        <w:numPr>
          <w:ilvl w:val="1"/>
          <w:numId w:val="8"/>
        </w:numPr>
      </w:pPr>
      <w:r w:rsidRPr="002E2776">
        <w:t>Be provided with an OCULUS or PICO headset wherein they will enter the virtual world and be greeted by a welcome screen. From this point onwards there will be a brief tutorial on how to use the tools followed by the opportunity to pick a particular scene and method of locomotion.</w:t>
      </w:r>
    </w:p>
    <w:p w14:paraId="18A24DCD" w14:textId="6602EEB1" w:rsidR="006B3881" w:rsidRPr="002E2776" w:rsidRDefault="006B3881" w:rsidP="0066291B">
      <w:pPr>
        <w:pStyle w:val="ListParagraph"/>
        <w:numPr>
          <w:ilvl w:val="1"/>
          <w:numId w:val="8"/>
        </w:numPr>
      </w:pPr>
      <w:r w:rsidRPr="002E2776">
        <w:t>Do we force them to use a particular one for the sake of results or do we give them the opportunity to decide?</w:t>
      </w:r>
    </w:p>
    <w:p w14:paraId="2FAE218E" w14:textId="198BEC79" w:rsidR="000F3B6A" w:rsidRPr="002E2776" w:rsidRDefault="000F3B6A" w:rsidP="0066291B">
      <w:pPr>
        <w:pStyle w:val="ListParagraph"/>
        <w:numPr>
          <w:ilvl w:val="0"/>
          <w:numId w:val="8"/>
        </w:numPr>
      </w:pPr>
      <w:r w:rsidRPr="002E2776">
        <w:t>Where will they go</w:t>
      </w:r>
    </w:p>
    <w:p w14:paraId="27FB8E36" w14:textId="6CEA6E84" w:rsidR="006B3881" w:rsidRPr="002E2776" w:rsidRDefault="006B3881" w:rsidP="0066291B">
      <w:pPr>
        <w:pStyle w:val="ListParagraph"/>
        <w:numPr>
          <w:ilvl w:val="1"/>
          <w:numId w:val="8"/>
        </w:numPr>
      </w:pPr>
      <w:r w:rsidRPr="002E2776">
        <w:t xml:space="preserve">ISTEC Virtual Reality Room on Clifton Campus – will be under the supervision of the project supervisor, </w:t>
      </w:r>
      <w:proofErr w:type="gramStart"/>
      <w:r w:rsidRPr="002E2776">
        <w:t>myself</w:t>
      </w:r>
      <w:proofErr w:type="gramEnd"/>
      <w:r w:rsidRPr="002E2776">
        <w:t xml:space="preserve"> and their carers</w:t>
      </w:r>
    </w:p>
    <w:p w14:paraId="7D7C5CB1" w14:textId="789EA786" w:rsidR="000F3B6A" w:rsidRPr="002E2776" w:rsidRDefault="000F3B6A" w:rsidP="0066291B">
      <w:pPr>
        <w:pStyle w:val="ListParagraph"/>
        <w:numPr>
          <w:ilvl w:val="0"/>
          <w:numId w:val="8"/>
        </w:numPr>
      </w:pPr>
      <w:r w:rsidRPr="002E2776">
        <w:t>Why are they doing this</w:t>
      </w:r>
    </w:p>
    <w:p w14:paraId="798DBD55" w14:textId="47784097" w:rsidR="006B3881" w:rsidRPr="002E2776" w:rsidRDefault="006B3881" w:rsidP="0066291B">
      <w:pPr>
        <w:pStyle w:val="ListParagraph"/>
        <w:numPr>
          <w:ilvl w:val="1"/>
          <w:numId w:val="8"/>
        </w:numPr>
      </w:pPr>
      <w:r w:rsidRPr="002E2776">
        <w:t xml:space="preserve">To answer the project’s question of what form of locomotion might be better suited for this </w:t>
      </w:r>
      <w:proofErr w:type="gramStart"/>
      <w:r w:rsidRPr="002E2776">
        <w:t>particular training</w:t>
      </w:r>
      <w:proofErr w:type="gramEnd"/>
      <w:r w:rsidRPr="002E2776">
        <w:t xml:space="preserve"> module</w:t>
      </w:r>
    </w:p>
    <w:p w14:paraId="7B84BFEC" w14:textId="77777777" w:rsidR="00922F5F" w:rsidRPr="002E2776" w:rsidRDefault="000F3B6A" w:rsidP="0066291B">
      <w:pPr>
        <w:pStyle w:val="ListParagraph"/>
        <w:numPr>
          <w:ilvl w:val="0"/>
          <w:numId w:val="8"/>
        </w:numPr>
      </w:pPr>
      <w:r w:rsidRPr="002E2776">
        <w:t xml:space="preserve">Who is involved? </w:t>
      </w:r>
      <w:r w:rsidR="00922F5F" w:rsidRPr="002E2776">
        <w:t xml:space="preserve"> </w:t>
      </w:r>
    </w:p>
    <w:p w14:paraId="53912954" w14:textId="60E2E554" w:rsidR="000F3B6A" w:rsidRPr="002E2776" w:rsidRDefault="00922F5F" w:rsidP="0066291B">
      <w:pPr>
        <w:pStyle w:val="ListParagraph"/>
        <w:numPr>
          <w:ilvl w:val="1"/>
          <w:numId w:val="8"/>
        </w:numPr>
      </w:pPr>
      <w:r w:rsidRPr="002E2776">
        <w:t>4 NICER Group Participants???</w:t>
      </w:r>
    </w:p>
    <w:p w14:paraId="7A7C0C66" w14:textId="6B52C914" w:rsidR="000F3B6A" w:rsidRPr="002E2776" w:rsidRDefault="000F3B6A" w:rsidP="0066291B">
      <w:pPr>
        <w:pStyle w:val="ListParagraph"/>
        <w:numPr>
          <w:ilvl w:val="0"/>
          <w:numId w:val="8"/>
        </w:numPr>
      </w:pPr>
      <w:r w:rsidRPr="002E2776">
        <w:t>How will this be done?</w:t>
      </w:r>
    </w:p>
    <w:p w14:paraId="61F8F781" w14:textId="77777777" w:rsidR="006B3881" w:rsidRPr="002E2776" w:rsidRDefault="006B3881" w:rsidP="0066291B">
      <w:pPr>
        <w:pStyle w:val="ListParagraph"/>
        <w:numPr>
          <w:ilvl w:val="1"/>
          <w:numId w:val="8"/>
        </w:numPr>
      </w:pPr>
    </w:p>
    <w:p w14:paraId="6D2BEAAA" w14:textId="2C7605B1" w:rsidR="002E7B6F" w:rsidRPr="002E2776" w:rsidRDefault="002E7B6F" w:rsidP="0066291B">
      <w:r w:rsidRPr="002E2776">
        <w:t>Re</w:t>
      </w:r>
      <w:r w:rsidR="00676391" w:rsidRPr="002E2776">
        <w:t>sults</w:t>
      </w:r>
    </w:p>
    <w:p w14:paraId="2CB0B763" w14:textId="0FCEDFDD" w:rsidR="002E7B6F" w:rsidRPr="002E2776" w:rsidRDefault="002E7B6F" w:rsidP="0066291B">
      <w:r w:rsidRPr="002E2776">
        <w:t>A</w:t>
      </w:r>
      <w:r w:rsidR="00676391" w:rsidRPr="002E2776">
        <w:t>nalyses</w:t>
      </w:r>
    </w:p>
    <w:p w14:paraId="469A7F3C" w14:textId="1C43D690" w:rsidR="00371A8C" w:rsidRPr="007101DD" w:rsidRDefault="002E7B6F" w:rsidP="0066291B">
      <w:r w:rsidRPr="002E2776">
        <w:t>D</w:t>
      </w:r>
      <w:r w:rsidR="00676391" w:rsidRPr="002E2776">
        <w:t>iscussion</w:t>
      </w:r>
    </w:p>
    <w:sectPr w:rsidR="00371A8C" w:rsidRPr="007101DD" w:rsidSect="002C23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EB3CA" w14:textId="77777777" w:rsidR="00BD7C91" w:rsidRDefault="00BD7C91">
      <w:pPr>
        <w:spacing w:after="0" w:line="240" w:lineRule="auto"/>
      </w:pPr>
      <w:r>
        <w:separator/>
      </w:r>
    </w:p>
  </w:endnote>
  <w:endnote w:type="continuationSeparator" w:id="0">
    <w:p w14:paraId="1150A3A8" w14:textId="77777777" w:rsidR="00BD7C91" w:rsidRDefault="00BD7C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6A97C" w14:textId="77777777" w:rsidR="00BD7C91" w:rsidRDefault="00BD7C91">
      <w:pPr>
        <w:spacing w:after="0" w:line="240" w:lineRule="auto"/>
      </w:pPr>
      <w:r>
        <w:separator/>
      </w:r>
    </w:p>
  </w:footnote>
  <w:footnote w:type="continuationSeparator" w:id="0">
    <w:p w14:paraId="224F7F35" w14:textId="77777777" w:rsidR="00BD7C91" w:rsidRDefault="00BD7C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0"/>
  </w:num>
  <w:num w:numId="3" w16cid:durableId="1172837807">
    <w:abstractNumId w:val="2"/>
  </w:num>
  <w:num w:numId="4" w16cid:durableId="453600940">
    <w:abstractNumId w:val="13"/>
  </w:num>
  <w:num w:numId="5" w16cid:durableId="700935846">
    <w:abstractNumId w:val="4"/>
  </w:num>
  <w:num w:numId="6" w16cid:durableId="1709993322">
    <w:abstractNumId w:val="11"/>
  </w:num>
  <w:num w:numId="7" w16cid:durableId="1941526028">
    <w:abstractNumId w:val="7"/>
  </w:num>
  <w:num w:numId="8" w16cid:durableId="1567643549">
    <w:abstractNumId w:val="14"/>
  </w:num>
  <w:num w:numId="9" w16cid:durableId="411318256">
    <w:abstractNumId w:val="5"/>
  </w:num>
  <w:num w:numId="10" w16cid:durableId="600457390">
    <w:abstractNumId w:val="3"/>
  </w:num>
  <w:num w:numId="11" w16cid:durableId="156847586">
    <w:abstractNumId w:val="8"/>
  </w:num>
  <w:num w:numId="12" w16cid:durableId="546062823">
    <w:abstractNumId w:val="0"/>
  </w:num>
  <w:num w:numId="13" w16cid:durableId="2038772092">
    <w:abstractNumId w:val="12"/>
  </w:num>
  <w:num w:numId="14" w16cid:durableId="774789240">
    <w:abstractNumId w:val="6"/>
  </w:num>
  <w:num w:numId="15" w16cid:durableId="8378154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mwrAUAV4U2kywAAAA="/>
  </w:docVars>
  <w:rsids>
    <w:rsidRoot w:val="00FA069F"/>
    <w:rsid w:val="000004F5"/>
    <w:rsid w:val="00014141"/>
    <w:rsid w:val="00030DA9"/>
    <w:rsid w:val="0004178B"/>
    <w:rsid w:val="000560D3"/>
    <w:rsid w:val="00084A41"/>
    <w:rsid w:val="000E7828"/>
    <w:rsid w:val="000F2A4D"/>
    <w:rsid w:val="000F3B6A"/>
    <w:rsid w:val="00100377"/>
    <w:rsid w:val="00105429"/>
    <w:rsid w:val="00117946"/>
    <w:rsid w:val="001201CF"/>
    <w:rsid w:val="001238A2"/>
    <w:rsid w:val="0015666E"/>
    <w:rsid w:val="00185D65"/>
    <w:rsid w:val="00195326"/>
    <w:rsid w:val="0019703C"/>
    <w:rsid w:val="001B4E26"/>
    <w:rsid w:val="002053A4"/>
    <w:rsid w:val="00212D42"/>
    <w:rsid w:val="00226233"/>
    <w:rsid w:val="00234524"/>
    <w:rsid w:val="002B7DE0"/>
    <w:rsid w:val="002C23CF"/>
    <w:rsid w:val="002C5A1E"/>
    <w:rsid w:val="002E2776"/>
    <w:rsid w:val="002E7B6F"/>
    <w:rsid w:val="00315EC6"/>
    <w:rsid w:val="00321AB6"/>
    <w:rsid w:val="00364DCE"/>
    <w:rsid w:val="00371A8C"/>
    <w:rsid w:val="003E1DE3"/>
    <w:rsid w:val="003F0ADD"/>
    <w:rsid w:val="004235DC"/>
    <w:rsid w:val="004249D9"/>
    <w:rsid w:val="00442BD9"/>
    <w:rsid w:val="0045783E"/>
    <w:rsid w:val="0048261F"/>
    <w:rsid w:val="004A59DF"/>
    <w:rsid w:val="004C726F"/>
    <w:rsid w:val="004F47A9"/>
    <w:rsid w:val="005134CB"/>
    <w:rsid w:val="00516AAB"/>
    <w:rsid w:val="005D19EB"/>
    <w:rsid w:val="005D476B"/>
    <w:rsid w:val="00636DAF"/>
    <w:rsid w:val="0065724E"/>
    <w:rsid w:val="0066291B"/>
    <w:rsid w:val="0067106E"/>
    <w:rsid w:val="0067452B"/>
    <w:rsid w:val="00676391"/>
    <w:rsid w:val="006810CB"/>
    <w:rsid w:val="006B3881"/>
    <w:rsid w:val="006D7D13"/>
    <w:rsid w:val="006F4E37"/>
    <w:rsid w:val="007101DD"/>
    <w:rsid w:val="0071146D"/>
    <w:rsid w:val="0076219F"/>
    <w:rsid w:val="00774D52"/>
    <w:rsid w:val="00782868"/>
    <w:rsid w:val="00803CB9"/>
    <w:rsid w:val="00841325"/>
    <w:rsid w:val="008B59AE"/>
    <w:rsid w:val="008D3C16"/>
    <w:rsid w:val="00914531"/>
    <w:rsid w:val="00922F5F"/>
    <w:rsid w:val="00960D50"/>
    <w:rsid w:val="009E0711"/>
    <w:rsid w:val="00A127F7"/>
    <w:rsid w:val="00A405B1"/>
    <w:rsid w:val="00A51232"/>
    <w:rsid w:val="00AE0835"/>
    <w:rsid w:val="00B2019A"/>
    <w:rsid w:val="00B20DF2"/>
    <w:rsid w:val="00B22ACE"/>
    <w:rsid w:val="00B829C0"/>
    <w:rsid w:val="00BB4061"/>
    <w:rsid w:val="00BB4647"/>
    <w:rsid w:val="00BC5573"/>
    <w:rsid w:val="00BD44EE"/>
    <w:rsid w:val="00BD7C91"/>
    <w:rsid w:val="00BF45B3"/>
    <w:rsid w:val="00C02D99"/>
    <w:rsid w:val="00C053A3"/>
    <w:rsid w:val="00C07743"/>
    <w:rsid w:val="00C1555C"/>
    <w:rsid w:val="00C20664"/>
    <w:rsid w:val="00C43D36"/>
    <w:rsid w:val="00CA307C"/>
    <w:rsid w:val="00CB19E6"/>
    <w:rsid w:val="00CC6033"/>
    <w:rsid w:val="00CF0622"/>
    <w:rsid w:val="00D36913"/>
    <w:rsid w:val="00D44114"/>
    <w:rsid w:val="00D66430"/>
    <w:rsid w:val="00D73C61"/>
    <w:rsid w:val="00DA05A6"/>
    <w:rsid w:val="00DA0637"/>
    <w:rsid w:val="00DA3B84"/>
    <w:rsid w:val="00DC0D5D"/>
    <w:rsid w:val="00DC5599"/>
    <w:rsid w:val="00E134A3"/>
    <w:rsid w:val="00E335BD"/>
    <w:rsid w:val="00E42DA7"/>
    <w:rsid w:val="00E56FAF"/>
    <w:rsid w:val="00E643EB"/>
    <w:rsid w:val="00E851F4"/>
    <w:rsid w:val="00ED0B71"/>
    <w:rsid w:val="00ED509A"/>
    <w:rsid w:val="00F02204"/>
    <w:rsid w:val="00F136AE"/>
    <w:rsid w:val="00F13E63"/>
    <w:rsid w:val="00F772E9"/>
    <w:rsid w:val="00F96E49"/>
    <w:rsid w:val="00FA069F"/>
    <w:rsid w:val="00FD7E33"/>
    <w:rsid w:val="00FE42D8"/>
    <w:rsid w:val="00FE6164"/>
    <w:rsid w:val="00FF10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3283F14B0D7143D4A082B6ABB5B43A40"/>
        <w:category>
          <w:name w:val="General"/>
          <w:gallery w:val="placeholder"/>
        </w:category>
        <w:types>
          <w:type w:val="bbPlcHdr"/>
        </w:types>
        <w:behaviors>
          <w:behavior w:val="content"/>
        </w:behaviors>
        <w:guid w:val="{33AD94C7-DFBE-4455-BD44-A6F1070F6528}"/>
      </w:docPartPr>
      <w:docPartBody>
        <w:p w:rsidR="00FA1BF3" w:rsidRDefault="0013313D" w:rsidP="0013313D">
          <w:pPr>
            <w:pStyle w:val="3283F14B0D7143D4A082B6ABB5B43A40"/>
          </w:pPr>
          <w:r w:rsidRPr="00D063E0">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BA41712A9DF84385A15135BEC99B5FC2"/>
        <w:category>
          <w:name w:val="General"/>
          <w:gallery w:val="placeholder"/>
        </w:category>
        <w:types>
          <w:type w:val="bbPlcHdr"/>
        </w:types>
        <w:behaviors>
          <w:behavior w:val="content"/>
        </w:behaviors>
        <w:guid w:val="{88E09A02-1E1F-47FB-9E12-BE5852FDBE0C}"/>
      </w:docPartPr>
      <w:docPartBody>
        <w:p w:rsidR="00FA1BF3" w:rsidRDefault="0013313D" w:rsidP="0013313D">
          <w:pPr>
            <w:pStyle w:val="BA41712A9DF84385A15135BEC99B5FC2"/>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13313D"/>
    <w:rsid w:val="00245DAA"/>
    <w:rsid w:val="00A25719"/>
    <w:rsid w:val="00AE1E10"/>
    <w:rsid w:val="00D407E8"/>
    <w:rsid w:val="00FA1B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313D"/>
    <w:rPr>
      <w:color w:val="808080"/>
    </w:rPr>
  </w:style>
  <w:style w:type="paragraph" w:customStyle="1" w:styleId="99A799BDC8D44D47BB994D3673D45C55">
    <w:name w:val="99A799BDC8D44D47BB994D3673D45C55"/>
    <w:rsid w:val="0013313D"/>
  </w:style>
  <w:style w:type="paragraph" w:customStyle="1" w:styleId="3283F14B0D7143D4A082B6ABB5B43A40">
    <w:name w:val="3283F14B0D7143D4A082B6ABB5B43A40"/>
    <w:rsid w:val="0013313D"/>
  </w:style>
  <w:style w:type="paragraph" w:customStyle="1" w:styleId="455AAADBC0E64096BE2350D7676CED99">
    <w:name w:val="455AAADBC0E64096BE2350D7676CED99"/>
    <w:rsid w:val="0013313D"/>
  </w:style>
  <w:style w:type="paragraph" w:customStyle="1" w:styleId="BA41712A9DF84385A15135BEC99B5FC2">
    <w:name w:val="BA41712A9DF84385A15135BEC99B5FC2"/>
    <w:rsid w:val="001331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quot;,&quot;citationItems&quot;:[{&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f0c40d00-614b-43dc-88ff-429dda05d4ea&quot;,&quot;properties&quot;:{&quot;noteIndex&quot;:0},&quot;isEdited&quot;:false,&quot;manualOverride&quot;:{&quot;isManuallyOverridden&quot;:false,&quot;citeprocText&quot;:&quot;(Ibáñez, Peinado 2016; Wilson 2016)&quot;,&quot;manualOverrideText&quot;:&quot;&quot;},&quot;citationTag&quot;:&quot;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7</TotalTime>
  <Pages>24</Pages>
  <Words>5900</Words>
  <Characters>3363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92</cp:revision>
  <dcterms:created xsi:type="dcterms:W3CDTF">2022-09-09T09:27:00Z</dcterms:created>
  <dcterms:modified xsi:type="dcterms:W3CDTF">2022-10-18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